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Colin Dassow,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r w:rsidRPr="00B233A4">
        <w:rPr>
          <w:rFonts w:ascii="Times New Roman" w:hAnsi="Times New Roman" w:cs="Times New Roman"/>
          <w:color w:val="auto"/>
        </w:rPr>
        <w:t>Introduction</w:t>
      </w:r>
      <w:bookmarkEnd w:id="0"/>
      <w:commentRangeEnd w:id="1"/>
      <w:r w:rsidR="003A3009">
        <w:rPr>
          <w:rStyle w:val="CommentReference"/>
          <w:rFonts w:asciiTheme="minorHAnsi" w:eastAsiaTheme="minorHAnsi" w:hAnsiTheme="minorHAnsi" w:cstheme="minorBidi"/>
          <w:b w:val="0"/>
          <w:bCs w:val="0"/>
          <w:color w:val="auto"/>
        </w:rPr>
        <w:commentReference w:id="1"/>
      </w:r>
      <w:commentRangeEnd w:id="2"/>
      <w:r w:rsidR="005C55A5">
        <w:rPr>
          <w:rStyle w:val="CommentReference"/>
          <w:rFonts w:asciiTheme="minorHAnsi" w:eastAsiaTheme="minorHAnsi" w:hAnsiTheme="minorHAnsi" w:cstheme="minorBidi"/>
          <w:b w:val="0"/>
          <w:bCs w:val="0"/>
          <w:color w:val="auto"/>
        </w:rPr>
        <w:commentReference w:id="2"/>
      </w:r>
      <w:commentRangeEnd w:id="3"/>
      <w:r w:rsidR="00AC1F3C">
        <w:rPr>
          <w:rStyle w:val="CommentReference"/>
          <w:rFonts w:asciiTheme="minorHAnsi" w:eastAsiaTheme="minorHAnsi" w:hAnsiTheme="minorHAnsi" w:cstheme="minorBidi"/>
          <w:b w:val="0"/>
          <w:bCs w:val="0"/>
          <w:color w:val="auto"/>
        </w:rPr>
        <w:commentReference w:id="3"/>
      </w:r>
    </w:p>
    <w:p w14:paraId="38D91A95" w14:textId="4C731980" w:rsidR="00AC1F3C" w:rsidRPr="003830E1" w:rsidRDefault="00AC1F3C" w:rsidP="00AC1F3C">
      <w:pPr>
        <w:ind w:firstLine="720"/>
        <w:rPr>
          <w:ins w:id="4" w:author="Colin Dassow" w:date="2020-12-09T15:01:00Z"/>
          <w:rFonts w:ascii="Times New Roman" w:hAnsi="Times New Roman" w:cs="Times New Roman"/>
        </w:rPr>
      </w:pPr>
      <w:ins w:id="5" w:author="Colin Dassow" w:date="2020-12-09T15:01:00Z">
        <w:r w:rsidRPr="003830E1">
          <w:rPr>
            <w:rFonts w:ascii="Times New Roman" w:hAnsi="Times New Roman" w:cs="Times New Roman"/>
          </w:rPr>
          <w:t xml:space="preserve">Interactions between species are often </w:t>
        </w:r>
      </w:ins>
      <w:ins w:id="6" w:author="Sass, Gregory G" w:date="2020-12-14T12:57:00Z">
        <w:r w:rsidR="008365C7">
          <w:rPr>
            <w:rFonts w:ascii="Times New Roman" w:hAnsi="Times New Roman" w:cs="Times New Roman"/>
          </w:rPr>
          <w:t>not considered</w:t>
        </w:r>
      </w:ins>
      <w:ins w:id="7" w:author="Colin Dassow" w:date="2020-12-09T15:01:00Z">
        <w:del w:id="8"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9"/>
        <w:r w:rsidRPr="003830E1">
          <w:rPr>
            <w:rFonts w:ascii="Times New Roman" w:hAnsi="Times New Roman" w:cs="Times New Roman"/>
          </w:rPr>
          <w:t>Walters and Martell 2004</w:t>
        </w:r>
        <w:commentRangeEnd w:id="9"/>
        <w:r w:rsidRPr="003830E1">
          <w:rPr>
            <w:rStyle w:val="CommentReference"/>
            <w:rFonts w:ascii="Times New Roman" w:hAnsi="Times New Roman" w:cs="Times New Roman"/>
          </w:rPr>
          <w:commentReference w:id="9"/>
        </w:r>
        <w:r w:rsidRPr="003830E1">
          <w:rPr>
            <w:rFonts w:ascii="Times New Roman" w:hAnsi="Times New Roman" w:cs="Times New Roman"/>
          </w:rPr>
          <w:t>).</w:t>
        </w:r>
      </w:ins>
      <w:ins w:id="10" w:author="Colin Dassow" w:date="2020-12-10T10:37:00Z">
        <w:r w:rsidR="00BD51F6">
          <w:rPr>
            <w:rFonts w:ascii="Times New Roman" w:hAnsi="Times New Roman" w:cs="Times New Roman"/>
          </w:rPr>
          <w:t xml:space="preserve"> </w:t>
        </w:r>
      </w:ins>
      <w:ins w:id="11" w:author="Colin Dassow" w:date="2020-12-10T10:41:00Z">
        <w:r w:rsidR="00BD51F6">
          <w:rPr>
            <w:rFonts w:ascii="Times New Roman" w:hAnsi="Times New Roman" w:cs="Times New Roman"/>
          </w:rPr>
          <w:t>This simplification</w:t>
        </w:r>
      </w:ins>
      <w:ins w:id="12" w:author="Colin Dassow" w:date="2020-12-09T15:01:00Z">
        <w:r w:rsidRPr="003830E1">
          <w:rPr>
            <w:rFonts w:ascii="Times New Roman" w:hAnsi="Times New Roman" w:cs="Times New Roman"/>
          </w:rPr>
          <w:t xml:space="preserve"> </w:t>
        </w:r>
      </w:ins>
      <w:ins w:id="13" w:author="Sass, Gregory G" w:date="2020-12-14T12:57:00Z">
        <w:r w:rsidR="008365C7">
          <w:rPr>
            <w:rFonts w:ascii="Times New Roman" w:hAnsi="Times New Roman" w:cs="Times New Roman"/>
          </w:rPr>
          <w:t>may</w:t>
        </w:r>
      </w:ins>
      <w:ins w:id="14" w:author="Colin Dassow" w:date="2020-12-10T10:42:00Z">
        <w:del w:id="15"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16" w:author="Sass, Gregory G" w:date="2020-12-14T12:57:00Z">
        <w:r w:rsidR="008365C7">
          <w:rPr>
            <w:rFonts w:ascii="Times New Roman" w:hAnsi="Times New Roman" w:cs="Times New Roman"/>
          </w:rPr>
          <w:t>were</w:t>
        </w:r>
      </w:ins>
      <w:ins w:id="17" w:author="Colin Dassow" w:date="2020-12-10T10:42:00Z">
        <w:del w:id="18"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19"/>
        <w:r w:rsidR="00BD51F6" w:rsidRPr="003830E1">
          <w:rPr>
            <w:rFonts w:ascii="Times New Roman" w:hAnsi="Times New Roman" w:cs="Times New Roman"/>
          </w:rPr>
          <w:t>Walters</w:t>
        </w:r>
        <w:commentRangeEnd w:id="19"/>
        <w:r w:rsidR="00BD51F6" w:rsidRPr="003830E1">
          <w:rPr>
            <w:rStyle w:val="CommentReference"/>
            <w:rFonts w:ascii="Times New Roman" w:hAnsi="Times New Roman" w:cs="Times New Roman"/>
          </w:rPr>
          <w:commentReference w:id="19"/>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ins w:id="20" w:author="Colin Dassow" w:date="2020-12-09T15:01:00Z">
        <w:r w:rsidRPr="003830E1">
          <w:rPr>
            <w:rFonts w:ascii="Times New Roman" w:hAnsi="Times New Roman" w:cs="Times New Roman"/>
          </w:rPr>
          <w:t xml:space="preserve">However, as human influences on ecosystems continue to grow, so </w:t>
        </w:r>
      </w:ins>
      <w:ins w:id="21" w:author="Colin Dassow" w:date="2020-12-10T10:43:00Z">
        <w:r w:rsidR="00BD51F6">
          <w:rPr>
            <w:rFonts w:ascii="Times New Roman" w:hAnsi="Times New Roman" w:cs="Times New Roman"/>
          </w:rPr>
          <w:t>will</w:t>
        </w:r>
      </w:ins>
      <w:ins w:id="22" w:author="Colin Dassow" w:date="2020-12-09T15:01:00Z">
        <w:r w:rsidRPr="003830E1">
          <w:rPr>
            <w:rFonts w:ascii="Times New Roman" w:hAnsi="Times New Roman" w:cs="Times New Roman"/>
          </w:rPr>
          <w:t xml:space="preserve"> </w:t>
        </w:r>
      </w:ins>
      <w:proofErr w:type="spellStart"/>
      <w:ins w:id="23" w:author="Sass, Gregory G" w:date="2020-12-14T12:58:00Z">
        <w:r w:rsidR="008365C7">
          <w:rPr>
            <w:rFonts w:ascii="Times New Roman" w:hAnsi="Times New Roman" w:cs="Times New Roman"/>
          </w:rPr>
          <w:t>the</w:t>
        </w:r>
      </w:ins>
      <w:ins w:id="24" w:author="Colin Dassow" w:date="2020-12-09T15:01:00Z">
        <w:del w:id="25"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need</w:t>
        </w:r>
        <w:proofErr w:type="spellEnd"/>
        <w:r w:rsidRPr="003830E1">
          <w:rPr>
            <w:rFonts w:ascii="Times New Roman" w:hAnsi="Times New Roman" w:cs="Times New Roman"/>
          </w:rPr>
          <w:t xml:space="preserve"> to </w:t>
        </w:r>
      </w:ins>
      <w:ins w:id="26" w:author="Colin Dassow" w:date="2020-12-10T10:43:00Z">
        <w:r w:rsidR="00BD51F6">
          <w:rPr>
            <w:rFonts w:ascii="Times New Roman" w:hAnsi="Times New Roman" w:cs="Times New Roman"/>
          </w:rPr>
          <w:t xml:space="preserve">avoid </w:t>
        </w:r>
      </w:ins>
      <w:commentRangeStart w:id="27"/>
      <w:ins w:id="28" w:author="Sass, Gregory G" w:date="2020-12-14T12:59:00Z">
        <w:r w:rsidR="008365C7">
          <w:rPr>
            <w:rFonts w:ascii="Times New Roman" w:hAnsi="Times New Roman" w:cs="Times New Roman"/>
          </w:rPr>
          <w:t>undesirable</w:t>
        </w:r>
      </w:ins>
      <w:commentRangeStart w:id="29"/>
      <w:ins w:id="30" w:author="Colin Dassow" w:date="2020-12-10T10:43:00Z">
        <w:del w:id="31" w:author="Sass, Gregory G" w:date="2020-12-14T12:59:00Z">
          <w:r w:rsidR="00BD51F6" w:rsidDel="008365C7">
            <w:rPr>
              <w:rFonts w:ascii="Times New Roman" w:hAnsi="Times New Roman" w:cs="Times New Roman"/>
            </w:rPr>
            <w:delText>detrimental</w:delText>
          </w:r>
        </w:del>
      </w:ins>
      <w:commentRangeEnd w:id="27"/>
      <w:commentRangeEnd w:id="29"/>
      <w:r w:rsidR="008365C7">
        <w:rPr>
          <w:rStyle w:val="CommentReference"/>
        </w:rPr>
        <w:commentReference w:id="27"/>
      </w:r>
      <w:r w:rsidR="00524CFE">
        <w:rPr>
          <w:rStyle w:val="CommentReference"/>
        </w:rPr>
        <w:commentReference w:id="29"/>
      </w:r>
      <w:ins w:id="32" w:author="Colin Dassow" w:date="2020-12-10T10:43:00Z">
        <w:r w:rsidR="00BD51F6">
          <w:rPr>
            <w:rFonts w:ascii="Times New Roman" w:hAnsi="Times New Roman" w:cs="Times New Roman"/>
          </w:rPr>
          <w:t xml:space="preserve"> </w:t>
        </w:r>
      </w:ins>
      <w:ins w:id="33" w:author="Colin Dassow" w:date="2020-12-10T10:44:00Z">
        <w:r w:rsidR="00BD51F6">
          <w:rPr>
            <w:rFonts w:ascii="Times New Roman" w:hAnsi="Times New Roman" w:cs="Times New Roman"/>
          </w:rPr>
          <w:t>outcomes</w:t>
        </w:r>
      </w:ins>
      <w:ins w:id="34" w:author="Colin Dassow" w:date="2020-12-09T15:01:00Z">
        <w:r w:rsidRPr="003830E1">
          <w:rPr>
            <w:rFonts w:ascii="Times New Roman" w:hAnsi="Times New Roman" w:cs="Times New Roman"/>
          </w:rPr>
          <w:t xml:space="preserve">. Ecosystem-based management </w:t>
        </w:r>
      </w:ins>
      <w:ins w:id="35" w:author="Sass, Gregory G" w:date="2020-12-14T12:58:00Z">
        <w:r w:rsidR="008365C7">
          <w:rPr>
            <w:rFonts w:ascii="Times New Roman" w:hAnsi="Times New Roman" w:cs="Times New Roman"/>
          </w:rPr>
          <w:t>uses</w:t>
        </w:r>
      </w:ins>
      <w:ins w:id="36" w:author="Colin Dassow" w:date="2020-12-09T15:01:00Z">
        <w:del w:id="37"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38" w:author="Sass, Gregory G" w:date="2020-12-14T12:58:00Z">
        <w:r w:rsidR="008365C7">
          <w:rPr>
            <w:rFonts w:ascii="Times New Roman" w:hAnsi="Times New Roman" w:cs="Times New Roman"/>
          </w:rPr>
          <w:t>e</w:t>
        </w:r>
      </w:ins>
      <w:ins w:id="39" w:author="Colin Dassow" w:date="2020-12-09T15:01:00Z">
        <w:del w:id="40"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41" w:author="Colin Dassow" w:date="2020-12-10T10:46:00Z">
        <w:r w:rsidR="007E3E3C">
          <w:rPr>
            <w:rFonts w:ascii="Times New Roman" w:hAnsi="Times New Roman" w:cs="Times New Roman"/>
          </w:rPr>
          <w:t>accounting for inter</w:t>
        </w:r>
      </w:ins>
      <w:ins w:id="42" w:author="Sass, Gregory G" w:date="2020-12-14T12:59:00Z">
        <w:r w:rsidR="008365C7">
          <w:rPr>
            <w:rFonts w:ascii="Times New Roman" w:hAnsi="Times New Roman" w:cs="Times New Roman"/>
          </w:rPr>
          <w:t>-</w:t>
        </w:r>
      </w:ins>
      <w:ins w:id="43" w:author="Colin Dassow" w:date="2020-12-10T10:46:00Z">
        <w:r w:rsidR="007E3E3C">
          <w:rPr>
            <w:rFonts w:ascii="Times New Roman" w:hAnsi="Times New Roman" w:cs="Times New Roman"/>
          </w:rPr>
          <w:t>specific interactions and human decision making</w:t>
        </w:r>
      </w:ins>
      <w:ins w:id="44" w:author="Colin Dassow" w:date="2020-12-09T15:01:00Z">
        <w:r w:rsidRPr="003830E1">
          <w:rPr>
            <w:rFonts w:ascii="Times New Roman" w:hAnsi="Times New Roman" w:cs="Times New Roman"/>
          </w:rPr>
          <w:t xml:space="preserve">. </w:t>
        </w:r>
      </w:ins>
      <w:ins w:id="45" w:author="Sass, Gregory G" w:date="2020-12-14T13:01:00Z">
        <w:r w:rsidR="008365C7">
          <w:rPr>
            <w:rFonts w:ascii="Times New Roman" w:hAnsi="Times New Roman" w:cs="Times New Roman"/>
          </w:rPr>
          <w:t>Further, t</w:t>
        </w:r>
      </w:ins>
      <w:commentRangeStart w:id="46"/>
      <w:ins w:id="47" w:author="Colin Dassow" w:date="2020-12-09T15:01:00Z">
        <w:del w:id="48"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49" w:author="Colin Dassow" w:date="2020-12-10T10:47:00Z">
        <w:r w:rsidR="007E3E3C">
          <w:rPr>
            <w:rFonts w:ascii="Times New Roman" w:hAnsi="Times New Roman" w:cs="Times New Roman"/>
          </w:rPr>
          <w:t xml:space="preserve"> complex</w:t>
        </w:r>
      </w:ins>
      <w:ins w:id="50"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46"/>
      <w:r w:rsidR="00524CFE">
        <w:rPr>
          <w:rStyle w:val="CommentReference"/>
        </w:rPr>
        <w:commentReference w:id="46"/>
      </w:r>
      <w:ins w:id="51" w:author="Colin Dassow" w:date="2020-12-09T15:01:00Z">
        <w:r w:rsidRPr="003830E1">
          <w:rPr>
            <w:rFonts w:ascii="Times New Roman" w:hAnsi="Times New Roman" w:cs="Times New Roman"/>
          </w:rPr>
          <w:t>Although implementing ecosystem-based management may be difficult, it is nevertheless warranted</w:t>
        </w:r>
      </w:ins>
      <w:ins w:id="52" w:author="Colin Dassow" w:date="2020-12-10T10:49:00Z">
        <w:r w:rsidR="007E3E3C">
          <w:rPr>
            <w:rFonts w:ascii="Times New Roman" w:hAnsi="Times New Roman" w:cs="Times New Roman"/>
          </w:rPr>
          <w:t xml:space="preserve"> as </w:t>
        </w:r>
      </w:ins>
      <w:ins w:id="53" w:author="Sass, Gregory G" w:date="2020-12-14T13:02:00Z">
        <w:r w:rsidR="008365C7">
          <w:rPr>
            <w:rFonts w:ascii="Times New Roman" w:hAnsi="Times New Roman" w:cs="Times New Roman"/>
          </w:rPr>
          <w:t>humans</w:t>
        </w:r>
      </w:ins>
      <w:ins w:id="54" w:author="Colin Dassow" w:date="2020-12-10T10:49:00Z">
        <w:del w:id="55"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desired stable states</w:t>
        </w:r>
      </w:ins>
      <w:ins w:id="56" w:author="Sass, Gregory G" w:date="2020-12-14T13:02:00Z">
        <w:r w:rsidR="008365C7">
          <w:rPr>
            <w:rFonts w:ascii="Times New Roman" w:hAnsi="Times New Roman" w:cs="Times New Roman"/>
          </w:rPr>
          <w:t xml:space="preserve"> to provide ecosystem services</w:t>
        </w:r>
      </w:ins>
      <w:ins w:id="57" w:author="Colin Dassow" w:date="2020-12-09T15:01:00Z">
        <w:r w:rsidRPr="003830E1">
          <w:rPr>
            <w:rFonts w:ascii="Times New Roman" w:hAnsi="Times New Roman" w:cs="Times New Roman"/>
          </w:rPr>
          <w:t>. Aquatic social-ecological systems, including fisheries, provide excellent examples to explore the potential benefits of implementing ecosystem-based management. Counterintuitive responses by fish populations to management have shown that in many cases a linear, single-species focused</w:t>
        </w:r>
        <w:del w:id="58"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59" w:author="Colin Dassow" w:date="2020-12-10T10:49:00Z">
        <w:r w:rsidR="007E3E3C">
          <w:rPr>
            <w:rFonts w:ascii="Times New Roman" w:hAnsi="Times New Roman" w:cs="Times New Roman"/>
          </w:rPr>
          <w:t xml:space="preserve">lead to actions that result in </w:t>
        </w:r>
      </w:ins>
      <w:ins w:id="60" w:author="Colin Dassow" w:date="2020-12-10T10:51:00Z">
        <w:r w:rsidR="007E3E3C">
          <w:rPr>
            <w:rFonts w:ascii="Times New Roman" w:hAnsi="Times New Roman" w:cs="Times New Roman"/>
          </w:rPr>
          <w:t>undesirable</w:t>
        </w:r>
      </w:ins>
      <w:ins w:id="61" w:author="Colin Dassow" w:date="2020-12-10T10:49:00Z">
        <w:r w:rsidR="007E3E3C">
          <w:rPr>
            <w:rFonts w:ascii="Times New Roman" w:hAnsi="Times New Roman" w:cs="Times New Roman"/>
          </w:rPr>
          <w:t xml:space="preserve"> stable states</w:t>
        </w:r>
      </w:ins>
      <w:ins w:id="62" w:author="Colin Dassow" w:date="2020-12-09T15:01:00Z">
        <w:r w:rsidRPr="003830E1">
          <w:rPr>
            <w:rFonts w:ascii="Times New Roman" w:hAnsi="Times New Roman" w:cs="Times New Roman"/>
          </w:rPr>
          <w:t xml:space="preserve"> (</w:t>
        </w:r>
      </w:ins>
      <w:ins w:id="63" w:author="Colin Dassow" w:date="2020-12-10T11:02:00Z">
        <w:r w:rsidR="007E3E3C">
          <w:rPr>
            <w:rFonts w:ascii="Times New Roman" w:hAnsi="Times New Roman" w:cs="Times New Roman"/>
          </w:rPr>
          <w:t>Hutchings 2000</w:t>
        </w:r>
      </w:ins>
      <w:ins w:id="64" w:author="Colin Dassow" w:date="2020-12-09T15:01:00Z">
        <w:r w:rsidRPr="003830E1">
          <w:rPr>
            <w:rFonts w:ascii="Times New Roman" w:hAnsi="Times New Roman" w:cs="Times New Roman"/>
          </w:rPr>
          <w:t>).</w:t>
        </w:r>
      </w:ins>
    </w:p>
    <w:p w14:paraId="7BDDA37C" w14:textId="1ED3066E" w:rsidR="00AC1F3C" w:rsidRPr="00B233A4" w:rsidRDefault="00AC1F3C" w:rsidP="00AC1F3C">
      <w:pPr>
        <w:shd w:val="clear" w:color="auto" w:fill="FFFFFF" w:themeFill="background1"/>
        <w:ind w:firstLine="720"/>
        <w:rPr>
          <w:ins w:id="65" w:author="Colin Dassow" w:date="2020-12-09T15:01:00Z"/>
          <w:rFonts w:ascii="Times New Roman" w:hAnsi="Times New Roman" w:cs="Times New Roman"/>
        </w:rPr>
      </w:pPr>
      <w:ins w:id="66" w:author="Colin Dassow" w:date="2020-12-09T15:01:00Z">
        <w:r w:rsidRPr="00020BE5">
          <w:rPr>
            <w:rFonts w:ascii="Times New Roman" w:hAnsi="Times New Roman" w:cs="Times New Roman"/>
          </w:rPr>
          <w:t xml:space="preserve">Consideration of the interactions between species can help managers avoid unexpected, and often </w:t>
        </w:r>
      </w:ins>
      <w:ins w:id="67" w:author="Sass, Gregory G" w:date="2020-12-14T13:04:00Z">
        <w:r w:rsidR="008365C7">
          <w:rPr>
            <w:rFonts w:ascii="Times New Roman" w:hAnsi="Times New Roman" w:cs="Times New Roman"/>
          </w:rPr>
          <w:t>undesirable</w:t>
        </w:r>
      </w:ins>
      <w:ins w:id="68" w:author="Colin Dassow" w:date="2020-12-09T15:01:00Z">
        <w:del w:id="69" w:author="Sass, Gregory G" w:date="2020-12-14T13:04:00Z">
          <w:r w:rsidRPr="00020BE5" w:rsidDel="008365C7">
            <w:rPr>
              <w:rFonts w:ascii="Times New Roman" w:hAnsi="Times New Roman" w:cs="Times New Roman"/>
            </w:rPr>
            <w:delText>detrimental</w:delText>
          </w:r>
        </w:del>
        <w:r w:rsidRPr="00020BE5">
          <w:rPr>
            <w:rFonts w:ascii="Times New Roman" w:hAnsi="Times New Roman" w:cs="Times New Roman"/>
          </w:rPr>
          <w:t>, outcomes (Pine et al. 2009). Instead, managers can leverage these interactions to creatively influence system dynamics and meet their goals. In aquatic communities, species may be simultaneously in competition with each other and interacting with human use</w:t>
        </w:r>
      </w:ins>
      <w:ins w:id="70" w:author="Sass, Gregory G" w:date="2020-12-14T13:05:00Z">
        <w:r w:rsidR="008365C7">
          <w:rPr>
            <w:rFonts w:ascii="Times New Roman" w:hAnsi="Times New Roman" w:cs="Times New Roman"/>
          </w:rPr>
          <w:t>rs</w:t>
        </w:r>
      </w:ins>
      <w:ins w:id="71" w:author="Colin Dassow" w:date="2020-12-09T15:01:00Z">
        <w:r w:rsidRPr="00020BE5">
          <w:rPr>
            <w:rFonts w:ascii="Times New Roman" w:hAnsi="Times New Roman" w:cs="Times New Roman"/>
          </w:rPr>
          <w:t xml:space="preserve"> of the system. For example, human-induced climate change can result in altered ice cover regimes, thereby altering species interactions between Arctic char (</w:t>
        </w:r>
        <w:r w:rsidRPr="003830E1">
          <w:rPr>
            <w:rFonts w:ascii="Times New Roman" w:hAnsi="Times New Roman" w:cs="Times New Roman"/>
            <w:i/>
          </w:rPr>
          <w:t xml:space="preserve">Salvelinus </w:t>
        </w:r>
        <w:proofErr w:type="spellStart"/>
        <w:r w:rsidRPr="003830E1">
          <w:rPr>
            <w:rFonts w:ascii="Times New Roman" w:hAnsi="Times New Roman" w:cs="Times New Roman"/>
            <w:i/>
          </w:rPr>
          <w:t>alpinus</w:t>
        </w:r>
        <w:proofErr w:type="spellEnd"/>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w:t>
        </w:r>
        <w:proofErr w:type="spellStart"/>
        <w:r w:rsidRPr="00020BE5">
          <w:rPr>
            <w:rFonts w:ascii="Times New Roman" w:hAnsi="Times New Roman" w:cs="Times New Roman"/>
          </w:rPr>
          <w:t>Helland</w:t>
        </w:r>
        <w:proofErr w:type="spellEnd"/>
        <w:r w:rsidRPr="00020BE5">
          <w:rPr>
            <w:rFonts w:ascii="Times New Roman" w:hAnsi="Times New Roman" w:cs="Times New Roman"/>
          </w:rPr>
          <w:t xml:space="preserve"> et al., 2011). Overfishing has interacted with climate change and inter</w:t>
        </w:r>
      </w:ins>
      <w:ins w:id="72" w:author="Sass, Gregory G [2]" w:date="2020-12-14T13:06:00Z">
        <w:r w:rsidR="00A06286">
          <w:rPr>
            <w:rFonts w:ascii="Times New Roman" w:hAnsi="Times New Roman" w:cs="Times New Roman"/>
          </w:rPr>
          <w:t>-</w:t>
        </w:r>
      </w:ins>
      <w:ins w:id="73" w:author="Colin Dassow" w:date="2020-12-09T15:01:00Z">
        <w:r w:rsidRPr="00020BE5">
          <w:rPr>
            <w:rFonts w:ascii="Times New Roman" w:hAnsi="Times New Roman" w:cs="Times New Roman"/>
          </w:rPr>
          <w:t>specific interactions to cause dramatic shifts in dominant species in coastal ecosystems around the world</w:t>
        </w:r>
      </w:ins>
      <w:ins w:id="74" w:author="Sass, Gregory G [2]" w:date="2020-12-14T13:06:00Z">
        <w:r w:rsidR="00A06286">
          <w:rPr>
            <w:rFonts w:ascii="Times New Roman" w:hAnsi="Times New Roman" w:cs="Times New Roman"/>
          </w:rPr>
          <w:t xml:space="preserve"> and in north-temperate lakes</w:t>
        </w:r>
      </w:ins>
      <w:ins w:id="75" w:author="Colin Dassow" w:date="2020-12-09T15:01:00Z">
        <w:r w:rsidRPr="00020BE5">
          <w:rPr>
            <w:rFonts w:ascii="Times New Roman" w:hAnsi="Times New Roman" w:cs="Times New Roman"/>
          </w:rPr>
          <w:t xml:space="preserve"> (Jackson et al. 2001</w:t>
        </w:r>
      </w:ins>
      <w:ins w:id="76" w:author="Sass, Gregory G [2]" w:date="2020-12-14T13:06:00Z">
        <w:r w:rsidR="00A06286">
          <w:rPr>
            <w:rFonts w:ascii="Times New Roman" w:hAnsi="Times New Roman" w:cs="Times New Roman"/>
          </w:rPr>
          <w:t>; Hansen et</w:t>
        </w:r>
      </w:ins>
      <w:ins w:id="77" w:author="Sass, Gregory G [2]" w:date="2020-12-14T13:07:00Z">
        <w:r w:rsidR="00A06286">
          <w:rPr>
            <w:rFonts w:ascii="Times New Roman" w:hAnsi="Times New Roman" w:cs="Times New Roman"/>
          </w:rPr>
          <w:t xml:space="preserve"> al. </w:t>
        </w:r>
        <w:commentRangeStart w:id="78"/>
        <w:r w:rsidR="00A06286">
          <w:rPr>
            <w:rFonts w:ascii="Times New Roman" w:hAnsi="Times New Roman" w:cs="Times New Roman"/>
          </w:rPr>
          <w:t>2017</w:t>
        </w:r>
        <w:commentRangeEnd w:id="78"/>
        <w:r w:rsidR="00A06286">
          <w:rPr>
            <w:rStyle w:val="CommentReference"/>
          </w:rPr>
          <w:commentReference w:id="78"/>
        </w:r>
        <w:r w:rsidR="00A06286">
          <w:rPr>
            <w:rFonts w:ascii="Times New Roman" w:hAnsi="Times New Roman" w:cs="Times New Roman"/>
          </w:rPr>
          <w:t xml:space="preserve">; </w:t>
        </w:r>
        <w:proofErr w:type="spellStart"/>
        <w:r w:rsidR="00A06286">
          <w:rPr>
            <w:rFonts w:ascii="Times New Roman" w:hAnsi="Times New Roman" w:cs="Times New Roman"/>
          </w:rPr>
          <w:t>Embke</w:t>
        </w:r>
        <w:proofErr w:type="spellEnd"/>
        <w:r w:rsidR="00A06286">
          <w:rPr>
            <w:rFonts w:ascii="Times New Roman" w:hAnsi="Times New Roman" w:cs="Times New Roman"/>
          </w:rPr>
          <w:t xml:space="preserve"> et al. 2019</w:t>
        </w:r>
      </w:ins>
      <w:ins w:id="79" w:author="Colin Dassow" w:date="2020-12-09T15:01:00Z">
        <w:r w:rsidRPr="00020BE5">
          <w:rPr>
            <w:rFonts w:ascii="Times New Roman" w:hAnsi="Times New Roman" w:cs="Times New Roman"/>
          </w:rPr>
          <w:t>). These unexpected outcomes are akin in that they all failed to consider interactions between multiple species and life stages (Walters et al. 2000).</w:t>
        </w:r>
      </w:ins>
    </w:p>
    <w:p w14:paraId="644762B6" w14:textId="07906828" w:rsidR="005C55A5" w:rsidRPr="006D769C" w:rsidDel="00AC1F3C" w:rsidRDefault="005C55A5" w:rsidP="005C55A5">
      <w:pPr>
        <w:ind w:firstLine="720"/>
        <w:rPr>
          <w:del w:id="80" w:author="Colin Dassow" w:date="2020-12-09T15:01:00Z"/>
          <w:rFonts w:ascii="Times New Roman" w:hAnsi="Times New Roman" w:cs="Times New Roman"/>
        </w:rPr>
      </w:pPr>
      <w:del w:id="81"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82"/>
        <w:commentRangeStart w:id="83"/>
        <w:r w:rsidDel="00AC1F3C">
          <w:rPr>
            <w:rFonts w:ascii="Times New Roman" w:hAnsi="Times New Roman" w:cs="Times New Roman"/>
          </w:rPr>
          <w:delText>simplify</w:delText>
        </w:r>
        <w:commentRangeEnd w:id="82"/>
        <w:r w:rsidDel="00AC1F3C">
          <w:rPr>
            <w:rStyle w:val="CommentReference"/>
          </w:rPr>
          <w:commentReference w:id="82"/>
        </w:r>
        <w:commentRangeEnd w:id="83"/>
        <w:r w:rsidDel="00AC1F3C">
          <w:rPr>
            <w:rStyle w:val="CommentReference"/>
          </w:rPr>
          <w:commentReference w:id="83"/>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w:delText>
        </w:r>
        <w:r w:rsidRPr="00B233A4" w:rsidDel="00AC1F3C">
          <w:rPr>
            <w:rFonts w:ascii="Times New Roman" w:hAnsi="Times New Roman" w:cs="Times New Roman"/>
          </w:rPr>
          <w:lastRenderedPageBreak/>
          <w:delText>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84"/>
        <w:r w:rsidRPr="00EC02D2" w:rsidDel="00AC1F3C">
          <w:rPr>
            <w:rFonts w:ascii="Times New Roman" w:hAnsi="Times New Roman" w:cs="Times New Roman"/>
          </w:rPr>
          <w:delText>Sass</w:delText>
        </w:r>
        <w:commentRangeEnd w:id="84"/>
        <w:r w:rsidDel="00AC1F3C">
          <w:rPr>
            <w:rStyle w:val="CommentReference"/>
          </w:rPr>
          <w:commentReference w:id="84"/>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85" w:author="Colin Dassow" w:date="2020-12-09T15:01:00Z"/>
          <w:rFonts w:ascii="Times New Roman" w:hAnsi="Times New Roman" w:cs="Times New Roman"/>
        </w:rPr>
      </w:pPr>
      <w:del w:id="86"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3CECF5EE" w:rsidR="005C55A5" w:rsidRPr="00B233A4" w:rsidRDefault="0031245F" w:rsidP="005C55A5">
      <w:pPr>
        <w:ind w:firstLine="720"/>
        <w:rPr>
          <w:rFonts w:ascii="Times New Roman" w:hAnsi="Times New Roman" w:cs="Times New Roman"/>
        </w:rPr>
      </w:pPr>
      <w:ins w:id="87" w:author="Sass, Gregory G [3]" w:date="2020-12-14T13:09:00Z">
        <w:r>
          <w:rPr>
            <w:rFonts w:ascii="Times New Roman" w:hAnsi="Times New Roman" w:cs="Times New Roman"/>
          </w:rPr>
          <w:t>C</w:t>
        </w:r>
      </w:ins>
      <w:ins w:id="88" w:author="Colin Dassow" w:date="2020-12-09T15:03:00Z">
        <w:del w:id="89" w:author="Sass, Gregory G [3]"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 can create two </w:t>
        </w:r>
      </w:ins>
      <w:ins w:id="90" w:author="Chelsey Nieman" w:date="2020-12-10T12:54:00Z">
        <w:r w:rsidR="00524CFE">
          <w:rPr>
            <w:rFonts w:ascii="Times New Roman" w:hAnsi="Times New Roman" w:cs="Times New Roman"/>
          </w:rPr>
          <w:t xml:space="preserve">alternative </w:t>
        </w:r>
      </w:ins>
      <w:ins w:id="91" w:author="Colin Dassow" w:date="2020-12-09T15:03:00Z">
        <w:r w:rsidR="00AC1F3C" w:rsidRPr="00AC1F3C">
          <w:rPr>
            <w:rFonts w:ascii="Times New Roman" w:hAnsi="Times New Roman" w:cs="Times New Roman"/>
          </w:rPr>
          <w:t xml:space="preserve">stable states in a food web consisting of a top predator and a forage species through </w:t>
        </w:r>
        <w:commentRangeStart w:id="92"/>
        <w:r w:rsidR="00AC1F3C" w:rsidRPr="00AC1F3C">
          <w:rPr>
            <w:rFonts w:ascii="Times New Roman" w:hAnsi="Times New Roman" w:cs="Times New Roman"/>
          </w:rPr>
          <w:t>cultivation-depensation effects</w:t>
        </w:r>
        <w:commentRangeEnd w:id="92"/>
        <w:r w:rsidR="00AC1F3C" w:rsidRPr="00AC1F3C">
          <w:rPr>
            <w:rFonts w:ascii="Times New Roman" w:hAnsi="Times New Roman" w:cs="Times New Roman"/>
          </w:rPr>
          <w:commentReference w:id="92"/>
        </w:r>
        <w:r w:rsidR="00AC1F3C"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93"/>
        <w:commentRangeStart w:id="94"/>
        <w:r w:rsidR="00AC1F3C" w:rsidRPr="00AC1F3C">
          <w:rPr>
            <w:rFonts w:ascii="Times New Roman" w:hAnsi="Times New Roman" w:cs="Times New Roman"/>
          </w:rPr>
          <w:t xml:space="preserve">When top predator abundance declines </w:t>
        </w:r>
      </w:ins>
      <w:ins w:id="95" w:author="Sass, Gregory G [3]" w:date="2020-12-14T13:12:00Z">
        <w:r>
          <w:rPr>
            <w:rFonts w:ascii="Times New Roman" w:hAnsi="Times New Roman" w:cs="Times New Roman"/>
          </w:rPr>
          <w:t>below a critical threshold</w:t>
        </w:r>
      </w:ins>
      <w:ins w:id="96" w:author="Sass, Gregory G [4]" w:date="2020-12-14T13:15:00Z">
        <w:r>
          <w:rPr>
            <w:rFonts w:ascii="Times New Roman" w:hAnsi="Times New Roman" w:cs="Times New Roman"/>
          </w:rPr>
          <w:t xml:space="preserve"> (depensation)</w:t>
        </w:r>
      </w:ins>
      <w:ins w:id="97" w:author="Colin Dassow" w:date="2020-12-09T15:03:00Z">
        <w:del w:id="98" w:author="Sass, Gregory G [3]" w:date="2020-12-14T13:12:00Z">
          <w:r w:rsidR="00AC1F3C" w:rsidRPr="00AC1F3C" w:rsidDel="0031245F">
            <w:rPr>
              <w:rFonts w:ascii="Times New Roman" w:hAnsi="Times New Roman" w:cs="Times New Roman"/>
            </w:rPr>
            <w:delText>enough</w:delText>
          </w:r>
        </w:del>
        <w:r w:rsidR="00AC1F3C" w:rsidRPr="00AC1F3C">
          <w:rPr>
            <w:rFonts w:ascii="Times New Roman" w:hAnsi="Times New Roman" w:cs="Times New Roman"/>
          </w:rPr>
          <w:t xml:space="preserve">, recruitment of new juveniles may be compromised through </w:t>
        </w:r>
        <w:commentRangeStart w:id="99"/>
        <w:del w:id="100" w:author="Sass, Gregory G [3]" w:date="2020-12-14T13:13:00Z">
          <w:r w:rsidR="00AC1F3C" w:rsidRPr="00AC1F3C" w:rsidDel="0031245F">
            <w:rPr>
              <w:rFonts w:ascii="Times New Roman" w:hAnsi="Times New Roman" w:cs="Times New Roman"/>
            </w:rPr>
            <w:delText>density-independent</w:delText>
          </w:r>
        </w:del>
        <w:r w:rsidR="00AC1F3C" w:rsidRPr="00AC1F3C">
          <w:rPr>
            <w:rFonts w:ascii="Times New Roman" w:hAnsi="Times New Roman" w:cs="Times New Roman"/>
          </w:rPr>
          <w:t xml:space="preserve"> </w:t>
        </w:r>
      </w:ins>
      <w:commentRangeEnd w:id="99"/>
      <w:r>
        <w:rPr>
          <w:rStyle w:val="CommentReference"/>
        </w:rPr>
        <w:commentReference w:id="99"/>
      </w:r>
      <w:ins w:id="101" w:author="Colin Dassow" w:date="2020-12-09T15:03:00Z">
        <w:r w:rsidR="00AC1F3C" w:rsidRPr="00AC1F3C">
          <w:rPr>
            <w:rFonts w:ascii="Times New Roman" w:hAnsi="Times New Roman" w:cs="Times New Roman"/>
          </w:rPr>
          <w:t>elevated mortality rates (in contrast to the commonly assumed density-dependent compensatory recruitment and elevated survivorship</w:t>
        </w:r>
      </w:ins>
      <w:ins w:id="102" w:author="Sass, Gregory G [4]" w:date="2020-12-14T13:14:00Z">
        <w:r>
          <w:rPr>
            <w:rFonts w:ascii="Times New Roman" w:hAnsi="Times New Roman" w:cs="Times New Roman"/>
          </w:rPr>
          <w:t xml:space="preserve"> above the critical threshold</w:t>
        </w:r>
      </w:ins>
      <w:ins w:id="103" w:author="Colin Dassow" w:date="2020-12-09T15:03:00Z">
        <w:r w:rsidR="00AC1F3C" w:rsidRPr="00AC1F3C">
          <w:rPr>
            <w:rFonts w:ascii="Times New Roman" w:hAnsi="Times New Roman" w:cs="Times New Roman"/>
          </w:rPr>
          <w:t>) (</w:t>
        </w:r>
        <w:proofErr w:type="spellStart"/>
        <w:r w:rsidR="00AC1F3C" w:rsidRPr="00AC1F3C">
          <w:rPr>
            <w:rFonts w:ascii="Times New Roman" w:hAnsi="Times New Roman" w:cs="Times New Roman"/>
          </w:rPr>
          <w:t>Liermann</w:t>
        </w:r>
        <w:proofErr w:type="spellEnd"/>
        <w:r w:rsidR="00AC1F3C" w:rsidRPr="00AC1F3C">
          <w:rPr>
            <w:rFonts w:ascii="Times New Roman" w:hAnsi="Times New Roman" w:cs="Times New Roman"/>
          </w:rPr>
          <w:t xml:space="preserve"> and </w:t>
        </w:r>
        <w:proofErr w:type="spellStart"/>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1997; 2001; Carpenter 2003; </w:t>
        </w:r>
        <w:proofErr w:type="spellStart"/>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et al. 2014; Sass et al. </w:t>
        </w:r>
      </w:ins>
      <w:commentRangeStart w:id="104"/>
      <w:ins w:id="105" w:author="Sass, Gregory G [4]" w:date="2020-12-14T13:16:00Z">
        <w:r w:rsidR="00065EB8">
          <w:rPr>
            <w:rFonts w:ascii="Times New Roman" w:hAnsi="Times New Roman" w:cs="Times New Roman"/>
          </w:rPr>
          <w:t>2021</w:t>
        </w:r>
        <w:commentRangeEnd w:id="104"/>
        <w:r w:rsidR="00065EB8">
          <w:rPr>
            <w:rStyle w:val="CommentReference"/>
          </w:rPr>
          <w:commentReference w:id="104"/>
        </w:r>
      </w:ins>
      <w:ins w:id="106" w:author="Colin Dassow" w:date="2020-12-09T15:03:00Z">
        <w:del w:id="107" w:author="Sass, Gregory G [4]" w:date="2020-12-14T13:16:00Z">
          <w:r w:rsidR="00AC1F3C" w:rsidRPr="00AC1F3C" w:rsidDel="00065EB8">
            <w:rPr>
              <w:rFonts w:ascii="Times New Roman" w:hAnsi="Times New Roman" w:cs="Times New Roman"/>
            </w:rPr>
            <w:delText>?</w:delText>
          </w:r>
        </w:del>
        <w:r w:rsidR="00AC1F3C" w:rsidRPr="00AC1F3C">
          <w:rPr>
            <w:rFonts w:ascii="Times New Roman" w:hAnsi="Times New Roman" w:cs="Times New Roman"/>
          </w:rPr>
          <w:t>).</w:t>
        </w:r>
        <w:commentRangeEnd w:id="93"/>
        <w:r w:rsidR="00AC1F3C" w:rsidRPr="00AC1F3C">
          <w:rPr>
            <w:rFonts w:ascii="Times New Roman" w:hAnsi="Times New Roman" w:cs="Times New Roman"/>
          </w:rPr>
          <w:commentReference w:id="93"/>
        </w:r>
      </w:ins>
      <w:commentRangeEnd w:id="94"/>
      <w:r w:rsidR="00524CFE">
        <w:rPr>
          <w:rStyle w:val="CommentReference"/>
        </w:rPr>
        <w:commentReference w:id="94"/>
      </w:r>
      <w:ins w:id="108" w:author="Colin Dassow" w:date="2020-12-09T15:03:00Z">
        <w:r w:rsidR="00AC1F3C" w:rsidRPr="00AC1F3C">
          <w:rPr>
            <w:rFonts w:ascii="Times New Roman" w:hAnsi="Times New Roman" w:cs="Times New Roman"/>
          </w:rPr>
          <w:t xml:space="preserve"> If the forage species dominates, simply increasing the</w:t>
        </w:r>
      </w:ins>
      <w:ins w:id="109" w:author="Sass, Gregory G [5]" w:date="2020-12-14T13:18:00Z">
        <w:r w:rsidR="00EB4681">
          <w:rPr>
            <w:rFonts w:ascii="Times New Roman" w:hAnsi="Times New Roman" w:cs="Times New Roman"/>
          </w:rPr>
          <w:t xml:space="preserve"> abundance and</w:t>
        </w:r>
      </w:ins>
      <w:ins w:id="110" w:author="Colin Dassow" w:date="2020-12-09T15:03:00Z">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t>
        </w:r>
        <w:commentRangeStart w:id="111"/>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11"/>
      <w:r w:rsidR="00524CFE">
        <w:rPr>
          <w:rStyle w:val="CommentReference"/>
        </w:rPr>
        <w:commentReference w:id="111"/>
      </w:r>
      <w:ins w:id="112" w:author="Colin Dassow" w:date="2020-12-09T15:03:00Z">
        <w:r w:rsidR="00AC1F3C" w:rsidRPr="00AC1F3C">
          <w:rPr>
            <w:rFonts w:ascii="Times New Roman" w:hAnsi="Times New Roman" w:cs="Times New Roman"/>
          </w:rPr>
          <w:t>2000).</w:t>
        </w:r>
      </w:ins>
      <w:commentRangeStart w:id="113"/>
      <w:del w:id="114" w:author="Colin Dassow" w:date="2020-12-09T15:03:00Z">
        <w:r w:rsidR="005C55A5" w:rsidRPr="00B233A4" w:rsidDel="00AC1F3C">
          <w:rPr>
            <w:rFonts w:ascii="Times New Roman" w:hAnsi="Times New Roman" w:cs="Times New Roman"/>
          </w:rPr>
          <w:delText>These</w:delText>
        </w:r>
        <w:commentRangeEnd w:id="113"/>
        <w:r w:rsidR="005C55A5" w:rsidDel="00AC1F3C">
          <w:rPr>
            <w:rStyle w:val="CommentReference"/>
          </w:rPr>
          <w:commentReference w:id="113"/>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15"/>
        <w:r w:rsidR="005C55A5" w:rsidRPr="00B233A4" w:rsidDel="00AC1F3C">
          <w:rPr>
            <w:rFonts w:ascii="Times New Roman" w:hAnsi="Times New Roman" w:cs="Times New Roman"/>
          </w:rPr>
          <w:delText>cultivation-depensation effects</w:delText>
        </w:r>
        <w:commentRangeEnd w:id="115"/>
        <w:r w:rsidR="005C55A5" w:rsidDel="00AC1F3C">
          <w:rPr>
            <w:rStyle w:val="CommentReference"/>
          </w:rPr>
          <w:commentReference w:id="115"/>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w:delText>
        </w:r>
        <w:r w:rsidR="005C55A5" w:rsidDel="00AC1F3C">
          <w:rPr>
            <w:rFonts w:ascii="Times New Roman" w:hAnsi="Times New Roman" w:cs="Times New Roman"/>
          </w:rPr>
          <w:lastRenderedPageBreak/>
          <w:delText>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16"/>
      <w:ins w:id="117" w:author="Colin Dassow" w:date="2020-12-09T15:05:00Z">
        <w:r w:rsidRPr="00AC1F3C">
          <w:rPr>
            <w:rFonts w:ascii="Times New Roman" w:hAnsi="Times New Roman"/>
          </w:rPr>
          <w:t>In fisheries, it is common to focus applied research</w:t>
        </w:r>
      </w:ins>
      <w:ins w:id="118" w:author="Sass, Gregory G [5]" w:date="2020-12-14T13:21:00Z">
        <w:r w:rsidR="00EB4681">
          <w:rPr>
            <w:rFonts w:ascii="Times New Roman" w:hAnsi="Times New Roman"/>
          </w:rPr>
          <w:t xml:space="preserve"> and management</w:t>
        </w:r>
      </w:ins>
      <w:ins w:id="119" w:author="Colin Dassow" w:date="2020-12-09T15:05:00Z">
        <w:r w:rsidRPr="00AC1F3C">
          <w:rPr>
            <w:rFonts w:ascii="Times New Roman" w:hAnsi="Times New Roman"/>
          </w:rPr>
          <w:t xml:space="preserve"> on a single focal species, even</w:t>
        </w:r>
      </w:ins>
      <w:ins w:id="120" w:author="Sass, Gregory G [5]" w:date="2020-12-14T13:21:00Z">
        <w:r w:rsidR="00EB4681">
          <w:rPr>
            <w:rFonts w:ascii="Times New Roman" w:hAnsi="Times New Roman"/>
          </w:rPr>
          <w:t xml:space="preserve"> though</w:t>
        </w:r>
      </w:ins>
      <w:ins w:id="121" w:author="Colin Dassow" w:date="2020-12-09T15:05:00Z">
        <w:del w:id="122" w:author="Sass, Gregory G [5]" w:date="2020-12-14T13:21:00Z">
          <w:r w:rsidRPr="00AC1F3C" w:rsidDel="00EB4681">
            <w:rPr>
              <w:rFonts w:ascii="Times New Roman" w:hAnsi="Times New Roman"/>
            </w:rPr>
            <w:delText xml:space="preserve"> wh</w:delText>
          </w:r>
        </w:del>
      </w:ins>
      <w:ins w:id="123" w:author="Colin Dassow" w:date="2020-12-10T11:35:00Z">
        <w:del w:id="124" w:author="Sass, Gregory G [5]" w:date="2020-12-14T13:21:00Z">
          <w:r w:rsidR="000C7293" w:rsidDel="00EB4681">
            <w:rPr>
              <w:rFonts w:ascii="Times New Roman" w:hAnsi="Times New Roman"/>
            </w:rPr>
            <w:delText>ile</w:delText>
          </w:r>
        </w:del>
      </w:ins>
      <w:ins w:id="125"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26" w:author="Sass, Gregory G [5]" w:date="2020-12-14T13:22:00Z">
        <w:r w:rsidR="00EB4681">
          <w:rPr>
            <w:rFonts w:ascii="Times New Roman" w:hAnsi="Times New Roman"/>
          </w:rPr>
          <w:t xml:space="preserve">exploited </w:t>
        </w:r>
      </w:ins>
      <w:ins w:id="127" w:author="Colin Dassow" w:date="2020-12-09T15:05:00Z">
        <w:r w:rsidRPr="00AC1F3C">
          <w:rPr>
            <w:rFonts w:ascii="Times New Roman" w:hAnsi="Times New Roman"/>
          </w:rPr>
          <w:t>species are often not considered; however, some notable exceptions do exist (</w:t>
        </w:r>
      </w:ins>
      <w:ins w:id="128" w:author="Chelsey Nieman" w:date="2020-12-10T12:56:00Z">
        <w:r w:rsidR="00524CFE">
          <w:rPr>
            <w:rFonts w:ascii="Times New Roman" w:hAnsi="Times New Roman"/>
          </w:rPr>
          <w:t xml:space="preserve">e.g., </w:t>
        </w:r>
      </w:ins>
      <w:ins w:id="129"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130"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proofErr w:type="spellStart"/>
        <w:r w:rsidRPr="00AC1F3C">
          <w:rPr>
            <w:rFonts w:ascii="Times New Roman" w:hAnsi="Times New Roman"/>
            <w:i/>
            <w:rPrChange w:id="131" w:author="Colin Dassow" w:date="2020-12-09T15:05:00Z">
              <w:rPr>
                <w:rFonts w:ascii="Times New Roman" w:hAnsi="Times New Roman"/>
              </w:rPr>
            </w:rPrChange>
          </w:rPr>
          <w:t>Gadus</w:t>
        </w:r>
        <w:proofErr w:type="spellEnd"/>
        <w:r w:rsidRPr="00AC1F3C">
          <w:rPr>
            <w:rFonts w:ascii="Times New Roman" w:hAnsi="Times New Roman"/>
            <w:i/>
            <w:rPrChange w:id="132" w:author="Colin Dassow" w:date="2020-12-09T15:05:00Z">
              <w:rPr>
                <w:rFonts w:ascii="Times New Roman" w:hAnsi="Times New Roman"/>
              </w:rPr>
            </w:rPrChange>
          </w:rPr>
          <w:t xml:space="preserve"> </w:t>
        </w:r>
        <w:proofErr w:type="spellStart"/>
        <w:r w:rsidRPr="00AC1F3C">
          <w:rPr>
            <w:rFonts w:ascii="Times New Roman" w:hAnsi="Times New Roman"/>
            <w:i/>
            <w:rPrChange w:id="133"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r w:rsidRPr="00AC1F3C">
          <w:rPr>
            <w:rFonts w:ascii="Times New Roman" w:hAnsi="Times New Roman"/>
            <w:i/>
            <w:rPrChange w:id="134" w:author="Colin Dassow" w:date="2020-12-09T15:05:00Z">
              <w:rPr>
                <w:rFonts w:ascii="Times New Roman" w:hAnsi="Times New Roman"/>
              </w:rPr>
            </w:rPrChange>
          </w:rPr>
          <w:t xml:space="preserve">Clupea </w:t>
        </w:r>
        <w:proofErr w:type="spellStart"/>
        <w:r w:rsidRPr="00AC1F3C">
          <w:rPr>
            <w:rFonts w:ascii="Times New Roman" w:hAnsi="Times New Roman"/>
            <w:i/>
            <w:rPrChange w:id="135" w:author="Colin Dassow" w:date="2020-12-09T15:05:00Z">
              <w:rPr>
                <w:rFonts w:ascii="Times New Roman" w:hAnsi="Times New Roman"/>
              </w:rPr>
            </w:rPrChange>
          </w:rPr>
          <w:t>harengus</w:t>
        </w:r>
        <w:proofErr w:type="spellEnd"/>
        <w:r w:rsidRPr="00AC1F3C">
          <w:rPr>
            <w:rFonts w:ascii="Times New Roman" w:hAnsi="Times New Roman"/>
          </w:rPr>
          <w:t xml:space="preserve">) </w:t>
        </w:r>
      </w:ins>
      <w:ins w:id="136" w:author="Sass, Gregory G [5]" w:date="2020-12-14T13:22:00Z">
        <w:r w:rsidR="00EB4681">
          <w:rPr>
            <w:rFonts w:ascii="Times New Roman" w:hAnsi="Times New Roman"/>
          </w:rPr>
          <w:t>and</w:t>
        </w:r>
      </w:ins>
      <w:ins w:id="137" w:author="Colin Dassow" w:date="2020-12-09T15:05:00Z">
        <w:del w:id="138" w:author="Sass, Gregory G [5]" w:date="2020-12-14T13:22:00Z">
          <w:r w:rsidRPr="00AC1F3C" w:rsidDel="00EB4681">
            <w:rPr>
              <w:rFonts w:ascii="Times New Roman" w:hAnsi="Times New Roman"/>
            </w:rPr>
            <w:delText>to</w:delText>
          </w:r>
        </w:del>
        <w:r w:rsidRPr="00AC1F3C">
          <w:rPr>
            <w:rFonts w:ascii="Times New Roman" w:hAnsi="Times New Roman"/>
          </w:rPr>
          <w:t xml:space="preserve"> show</w:t>
        </w:r>
      </w:ins>
      <w:ins w:id="139" w:author="Sass, Gregory G [5]" w:date="2020-12-14T13:22:00Z">
        <w:r w:rsidR="00EB4681">
          <w:rPr>
            <w:rFonts w:ascii="Times New Roman" w:hAnsi="Times New Roman"/>
          </w:rPr>
          <w:t>ed</w:t>
        </w:r>
      </w:ins>
      <w:ins w:id="140" w:author="Colin Dassow" w:date="2020-12-09T15:05:00Z">
        <w:r w:rsidRPr="00AC1F3C">
          <w:rPr>
            <w:rFonts w:ascii="Times New Roman" w:hAnsi="Times New Roman"/>
          </w:rPr>
          <w:t xml:space="preserve"> how ecological interactions between the two and the market price of each species c</w:t>
        </w:r>
      </w:ins>
      <w:ins w:id="141" w:author="Sass, Gregory G [5]" w:date="2020-12-14T13:22:00Z">
        <w:r w:rsidR="00EB4681">
          <w:rPr>
            <w:rFonts w:ascii="Times New Roman" w:hAnsi="Times New Roman"/>
          </w:rPr>
          <w:t>ould</w:t>
        </w:r>
      </w:ins>
      <w:ins w:id="142" w:author="Colin Dassow" w:date="2020-12-09T15:05:00Z">
        <w:del w:id="143" w:author="Sass, Gregory G [5]"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44"/>
        <w:r w:rsidRPr="00AC1F3C">
          <w:rPr>
            <w:rFonts w:ascii="Times New Roman" w:hAnsi="Times New Roman"/>
          </w:rPr>
          <w:t>., Johnston et al., 2010; Beardmore et al., 2015; Arlinghaus et al., 2017</w:t>
        </w:r>
        <w:commentRangeEnd w:id="144"/>
        <w:r w:rsidRPr="00AC1F3C">
          <w:rPr>
            <w:rFonts w:ascii="Times New Roman" w:hAnsi="Times New Roman"/>
          </w:rPr>
          <w:commentReference w:id="144"/>
        </w:r>
        <w:r w:rsidRPr="00AC1F3C">
          <w:rPr>
            <w:rFonts w:ascii="Times New Roman" w:hAnsi="Times New Roman"/>
          </w:rPr>
          <w:t>). Users place differing levels of importance on each of these aspects of the fishing experience, leading to divergent, and in some cases, competing</w:t>
        </w:r>
        <w:del w:id="145" w:author="Sass, Gregory G [5]"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46" w:author="Sass, Gregory G [5]" w:date="2020-12-14T13:24:00Z">
        <w:r w:rsidR="00EB4681">
          <w:rPr>
            <w:rFonts w:ascii="Times New Roman" w:hAnsi="Times New Roman"/>
          </w:rPr>
          <w:t xml:space="preserve">may </w:t>
        </w:r>
      </w:ins>
      <w:ins w:id="147" w:author="Colin Dassow" w:date="2020-12-09T15:05:00Z">
        <w:r w:rsidRPr="00AC1F3C">
          <w:rPr>
            <w:rFonts w:ascii="Times New Roman" w:hAnsi="Times New Roman"/>
          </w:rPr>
          <w:t>allow</w:t>
        </w:r>
        <w:del w:id="148" w:author="Sass, Gregory G [5]"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16"/>
      <w:r w:rsidR="00EB4681">
        <w:rPr>
          <w:rStyle w:val="CommentReference"/>
        </w:rPr>
        <w:commentReference w:id="116"/>
      </w:r>
      <w:del w:id="149"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150"/>
        <w:r w:rsidR="005C55A5" w:rsidDel="00AC1F3C">
          <w:rPr>
            <w:rFonts w:ascii="Times New Roman" w:hAnsi="Times New Roman"/>
          </w:rPr>
          <w:delText>Beardmore</w:delText>
        </w:r>
        <w:commentRangeEnd w:id="150"/>
        <w:r w:rsidR="005C55A5" w:rsidDel="00AC1F3C">
          <w:rPr>
            <w:rStyle w:val="CommentReference"/>
          </w:rPr>
          <w:commentReference w:id="150"/>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 xml:space="preserve">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w:delText>
        </w:r>
        <w:r w:rsidR="005C55A5" w:rsidRPr="009A5466" w:rsidDel="00AC1F3C">
          <w:rPr>
            <w:rFonts w:ascii="Times New Roman" w:hAnsi="Times New Roman"/>
          </w:rPr>
          <w:lastRenderedPageBreak/>
          <w:delText>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151"/>
      <w:commentRangeStart w:id="152"/>
      <w:ins w:id="153" w:author="Colin Dassow" w:date="2020-12-09T15:06:00Z">
        <w:r w:rsidRPr="00AC1F3C">
          <w:rPr>
            <w:rFonts w:ascii="Times New Roman" w:hAnsi="Times New Roman"/>
          </w:rPr>
          <w:t>Here</w:t>
        </w:r>
      </w:ins>
      <w:commentRangeEnd w:id="151"/>
      <w:r w:rsidR="00B52EC6">
        <w:rPr>
          <w:rStyle w:val="CommentReference"/>
        </w:rPr>
        <w:commentReference w:id="151"/>
      </w:r>
      <w:commentRangeEnd w:id="152"/>
      <w:ins w:id="154" w:author="Sass, Gregory G [6]" w:date="2020-12-14T13:26:00Z">
        <w:r w:rsidR="00876889">
          <w:rPr>
            <w:rFonts w:ascii="Times New Roman" w:hAnsi="Times New Roman"/>
          </w:rPr>
          <w:t>,</w:t>
        </w:r>
      </w:ins>
      <w:r w:rsidR="00BB26B6">
        <w:rPr>
          <w:rStyle w:val="CommentReference"/>
        </w:rPr>
        <w:commentReference w:id="152"/>
      </w:r>
      <w:ins w:id="155" w:author="Colin Dassow" w:date="2020-12-09T15:06:00Z">
        <w:r w:rsidRPr="00AC1F3C">
          <w:rPr>
            <w:rFonts w:ascii="Times New Roman" w:hAnsi="Times New Roman"/>
          </w:rPr>
          <w:t xml:space="preserve"> we use an example of a recreational fishery with two managed species to </w:t>
        </w:r>
      </w:ins>
      <w:ins w:id="156" w:author="Colin Dassow" w:date="2020-12-10T11:36:00Z">
        <w:r w:rsidR="000C7293" w:rsidRPr="00AC1F3C">
          <w:rPr>
            <w:rFonts w:ascii="Times New Roman" w:hAnsi="Times New Roman"/>
          </w:rPr>
          <w:t>explore</w:t>
        </w:r>
      </w:ins>
      <w:ins w:id="157" w:author="Colin Dassow" w:date="2020-12-09T15:06:00Z">
        <w:r w:rsidRPr="00AC1F3C">
          <w:rPr>
            <w:rFonts w:ascii="Times New Roman" w:hAnsi="Times New Roman"/>
          </w:rPr>
          <w:t xml:space="preserve"> how managers can leverage ecological interactions between species to achieve their goals.</w:t>
        </w:r>
      </w:ins>
      <w:ins w:id="158"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159" w:author="Sass, Gregory G [6]"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160"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161" w:author="Sass, Gregory G [6]" w:date="2020-12-14T13:27:00Z">
        <w:r w:rsidR="00876889">
          <w:rPr>
            <w:rFonts w:ascii="Times New Roman" w:hAnsi="Times New Roman"/>
          </w:rPr>
          <w:t>,</w:t>
        </w:r>
      </w:ins>
      <w:ins w:id="162" w:author="Colin Dassow" w:date="2020-12-09T15:06:00Z">
        <w:r w:rsidRPr="00AC1F3C">
          <w:rPr>
            <w:rFonts w:ascii="Times New Roman" w:hAnsi="Times New Roman"/>
          </w:rPr>
          <w:t xml:space="preserve"> which is</w:t>
        </w:r>
        <w:del w:id="163" w:author="Sass, Gregory G [6]"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164" w:author="Sass, Gregory G [6]"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165"/>
        <w:r w:rsidRPr="00AC1F3C">
          <w:rPr>
            <w:rFonts w:ascii="Times New Roman" w:hAnsi="Times New Roman"/>
          </w:rPr>
          <w:t>We</w:t>
        </w:r>
      </w:ins>
      <w:commentRangeEnd w:id="165"/>
      <w:r w:rsidR="00876889">
        <w:rPr>
          <w:rStyle w:val="CommentReference"/>
        </w:rPr>
        <w:commentReference w:id="165"/>
      </w:r>
      <w:ins w:id="166"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167" w:author="Colin Dassow" w:date="2020-12-10T11:40:00Z">
        <w:r w:rsidR="000C7293">
          <w:rPr>
            <w:rFonts w:ascii="Times New Roman" w:hAnsi="Times New Roman"/>
          </w:rPr>
          <w:t>maintain desired stable states</w:t>
        </w:r>
      </w:ins>
      <w:ins w:id="168" w:author="Colin Dassow" w:date="2020-12-09T15:06:00Z">
        <w:r w:rsidRPr="00AC1F3C">
          <w:rPr>
            <w:rFonts w:ascii="Times New Roman" w:hAnsi="Times New Roman"/>
          </w:rPr>
          <w:t xml:space="preserve"> that otherwise could not be </w:t>
        </w:r>
      </w:ins>
      <w:ins w:id="169" w:author="Colin Dassow" w:date="2020-12-10T11:40:00Z">
        <w:r w:rsidR="000C7293">
          <w:rPr>
            <w:rFonts w:ascii="Times New Roman" w:hAnsi="Times New Roman"/>
          </w:rPr>
          <w:t>maintained</w:t>
        </w:r>
      </w:ins>
      <w:ins w:id="170" w:author="Colin Dassow" w:date="2020-12-09T15:06:00Z">
        <w:r w:rsidRPr="00AC1F3C">
          <w:rPr>
            <w:rFonts w:ascii="Times New Roman" w:hAnsi="Times New Roman"/>
          </w:rPr>
          <w:t xml:space="preserve"> using single species approaches. Our hypothesis that inter</w:t>
        </w:r>
      </w:ins>
      <w:ins w:id="171" w:author="Sass, Gregory G [7]" w:date="2020-12-14T13:29:00Z">
        <w:r w:rsidR="00876889">
          <w:rPr>
            <w:rFonts w:ascii="Times New Roman" w:hAnsi="Times New Roman"/>
          </w:rPr>
          <w:t>-</w:t>
        </w:r>
      </w:ins>
      <w:ins w:id="172"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can lead to more positive and predictable outcomes. </w:t>
        </w:r>
      </w:ins>
      <w:del w:id="173"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74" w:name="methods"/>
      <w:r w:rsidRPr="00B233A4">
        <w:rPr>
          <w:rFonts w:ascii="Times New Roman" w:hAnsi="Times New Roman" w:cs="Times New Roman"/>
          <w:color w:val="auto"/>
        </w:rPr>
        <w:t>Methods</w:t>
      </w:r>
      <w:bookmarkEnd w:id="174"/>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175" w:name="model"/>
      <w:r w:rsidRPr="003A2A6C">
        <w:rPr>
          <w:rFonts w:ascii="Times New Roman" w:hAnsi="Times New Roman" w:cs="Times New Roman"/>
          <w:color w:val="auto"/>
          <w:sz w:val="24"/>
          <w:szCs w:val="24"/>
        </w:rPr>
        <w:t>Model</w:t>
      </w:r>
      <w:bookmarkEnd w:id="175"/>
    </w:p>
    <w:p w14:paraId="0A1E5D53" w14:textId="19CD0D3A"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176" w:author="Sass, Gregory G [7]"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177" w:author="Sass, Gregory G [7]" w:date="2020-12-14T13:33:00Z">
        <w:r w:rsidR="00733BCC">
          <w:rPr>
            <w:rFonts w:ascii="Times New Roman" w:hAnsi="Times New Roman" w:cs="Times New Roman"/>
          </w:rPr>
          <w:t xml:space="preserve">previously </w:t>
        </w:r>
      </w:ins>
      <w:r w:rsidR="00EC324C">
        <w:rPr>
          <w:rFonts w:ascii="Times New Roman" w:hAnsi="Times New Roman" w:cs="Times New Roman"/>
        </w:rPr>
        <w:t>been used</w:t>
      </w:r>
      <w:del w:id="178" w:author="Sass, Gregory G [7]"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trophic triangle dynamics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179" w:name="adult-dynamics"/>
      <w:commentRangeStart w:id="180"/>
      <w:commentRangeStart w:id="181"/>
      <w:r w:rsidRPr="00D27D7F">
        <w:rPr>
          <w:rFonts w:ascii="Times New Roman" w:hAnsi="Times New Roman" w:cs="Times New Roman"/>
          <w:color w:val="auto"/>
          <w:sz w:val="24"/>
          <w:szCs w:val="24"/>
        </w:rPr>
        <w:t>Adult Dynamics</w:t>
      </w:r>
      <w:bookmarkEnd w:id="179"/>
      <w:commentRangeEnd w:id="180"/>
      <w:r w:rsidR="009C0A6B" w:rsidRPr="00D27D7F">
        <w:rPr>
          <w:rStyle w:val="CommentReference"/>
          <w:rFonts w:ascii="Times New Roman" w:eastAsiaTheme="minorHAnsi" w:hAnsi="Times New Roman" w:cs="Times New Roman"/>
          <w:b w:val="0"/>
          <w:bCs w:val="0"/>
          <w:color w:val="auto"/>
          <w:sz w:val="24"/>
          <w:szCs w:val="24"/>
        </w:rPr>
        <w:commentReference w:id="180"/>
      </w:r>
      <w:commentRangeEnd w:id="181"/>
      <w:r w:rsidR="0057720B">
        <w:rPr>
          <w:rStyle w:val="CommentReference"/>
          <w:rFonts w:asciiTheme="minorHAnsi" w:eastAsiaTheme="minorHAnsi" w:hAnsiTheme="minorHAnsi" w:cstheme="minorBidi"/>
          <w:b w:val="0"/>
          <w:bCs w:val="0"/>
          <w:color w:val="auto"/>
        </w:rPr>
        <w:commentReference w:id="181"/>
      </w:r>
    </w:p>
    <w:p w14:paraId="6CB99C83" w14:textId="0DBC4465" w:rsidR="00DB5BA4" w:rsidRPr="00B233A4" w:rsidRDefault="008365C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8365C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182"/>
      <w:r w:rsidRPr="00B233A4">
        <w:rPr>
          <w:rFonts w:ascii="Times New Roman" w:hAnsi="Times New Roman" w:cs="Times New Roman"/>
        </w:rPr>
        <w:t xml:space="preserve">Adults </w:t>
      </w:r>
      <w:commentRangeEnd w:id="182"/>
      <w:r w:rsidR="003D75B5">
        <w:rPr>
          <w:rStyle w:val="CommentReference"/>
        </w:rPr>
        <w:commentReference w:id="182"/>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183" w:name="juvenile-dynamics"/>
      <w:r w:rsidRPr="00D27D7F">
        <w:rPr>
          <w:rFonts w:ascii="Times New Roman" w:hAnsi="Times New Roman" w:cs="Times New Roman"/>
          <w:color w:val="auto"/>
          <w:sz w:val="24"/>
          <w:szCs w:val="24"/>
        </w:rPr>
        <w:t>Juvenile Dynamics</w:t>
      </w:r>
      <w:bookmarkEnd w:id="183"/>
    </w:p>
    <w:p w14:paraId="73F71338" w14:textId="4A7B134F" w:rsidR="00DB5BA4" w:rsidRPr="00B233A4" w:rsidRDefault="008365C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66A94879" w:rsidR="00DB5BA4" w:rsidRPr="00B233A4" w:rsidRDefault="008365C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9B7439E"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184"/>
      <w:commentRangeStart w:id="185"/>
      <w:commentRangeStart w:id="186"/>
      <w:r w:rsidRPr="00B233A4">
        <w:rPr>
          <w:rFonts w:ascii="Times New Roman" w:hAnsi="Times New Roman" w:cs="Times New Roman"/>
        </w:rPr>
        <w:t>Ricker stock-recruitment relationships</w:t>
      </w:r>
      <w:commentRangeEnd w:id="184"/>
      <w:r w:rsidR="00635D1F">
        <w:rPr>
          <w:rStyle w:val="CommentReference"/>
        </w:rPr>
        <w:commentReference w:id="184"/>
      </w:r>
      <w:commentRangeEnd w:id="185"/>
      <w:r w:rsidR="00467C12">
        <w:rPr>
          <w:rStyle w:val="CommentReference"/>
        </w:rPr>
        <w:commentReference w:id="185"/>
      </w:r>
      <w:commentRangeEnd w:id="186"/>
      <w:r w:rsidR="000D48AB">
        <w:rPr>
          <w:rStyle w:val="CommentReference"/>
        </w:rPr>
        <w:commentReference w:id="186"/>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187"/>
      <w:commentRangeStart w:id="188"/>
      <w:r w:rsidRPr="00B233A4">
        <w:rPr>
          <w:rFonts w:ascii="Times New Roman" w:hAnsi="Times New Roman" w:cs="Times New Roman"/>
        </w:rPr>
        <w:t>arena</w:t>
      </w:r>
      <w:commentRangeEnd w:id="187"/>
      <w:r w:rsidR="00635D1F">
        <w:rPr>
          <w:rStyle w:val="CommentReference"/>
        </w:rPr>
        <w:commentReference w:id="187"/>
      </w:r>
      <w:commentRangeEnd w:id="188"/>
      <w:r w:rsidR="00483E32">
        <w:rPr>
          <w:rStyle w:val="CommentReference"/>
        </w:rPr>
        <w:commentReference w:id="188"/>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w:t>
      </w:r>
      <w:commentRangeStart w:id="189"/>
      <w:r w:rsidRPr="00B233A4">
        <w:rPr>
          <w:rFonts w:ascii="Times New Roman" w:hAnsi="Times New Roman" w:cs="Times New Roman"/>
        </w:rPr>
        <w:t>leave the juvenile life sta</w:t>
      </w:r>
      <w:r w:rsidR="00935D0A">
        <w:rPr>
          <w:rFonts w:ascii="Times New Roman" w:hAnsi="Times New Roman" w:cs="Times New Roman"/>
        </w:rPr>
        <w:t>ge</w:t>
      </w:r>
      <w:commentRangeEnd w:id="189"/>
      <w:r w:rsidR="006643D3">
        <w:rPr>
          <w:rStyle w:val="CommentReference"/>
        </w:rPr>
        <w:commentReference w:id="189"/>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190" w:author="Sass, Gregory G [9]" w:date="2020-12-14T13:39:00Z">
        <w:r w:rsidR="006643D3">
          <w:rPr>
            <w:rFonts w:ascii="Times New Roman" w:hAnsi="Times New Roman" w:cs="Times New Roman"/>
          </w:rPr>
          <w:t>three</w:t>
        </w:r>
      </w:ins>
      <w:del w:id="191" w:author="Sass, Gregory G [9]"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192"/>
            <w:commentRangeStart w:id="193"/>
            <w:r w:rsidRPr="0085205D">
              <w:rPr>
                <w:rFonts w:ascii="Times New Roman" w:hAnsi="Times New Roman" w:cs="Times New Roman"/>
              </w:rPr>
              <w:t>D</w:t>
            </w:r>
            <w:r w:rsidR="00E05CA0" w:rsidRPr="0085205D">
              <w:rPr>
                <w:rFonts w:ascii="Times New Roman" w:hAnsi="Times New Roman" w:cs="Times New Roman"/>
              </w:rPr>
              <w:t>efinitions</w:t>
            </w:r>
            <w:commentRangeEnd w:id="192"/>
            <w:r w:rsidRPr="003A2A6C">
              <w:rPr>
                <w:rStyle w:val="CommentReference"/>
                <w:rFonts w:ascii="Times New Roman" w:hAnsi="Times New Roman" w:cs="Times New Roman"/>
              </w:rPr>
              <w:commentReference w:id="192"/>
            </w:r>
            <w:commentRangeEnd w:id="193"/>
            <w:r w:rsidR="000D48AB">
              <w:rPr>
                <w:rStyle w:val="CommentReference"/>
              </w:rPr>
              <w:commentReference w:id="193"/>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lastRenderedPageBreak/>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194"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195"/>
      <w:r w:rsidRPr="003A2A6C">
        <w:rPr>
          <w:rFonts w:ascii="Times New Roman" w:hAnsi="Times New Roman" w:cs="Times New Roman"/>
          <w:color w:val="auto"/>
        </w:rPr>
        <w:t>Model</w:t>
      </w:r>
      <w:commentRangeEnd w:id="195"/>
      <w:r w:rsidRPr="003A2A6C">
        <w:rPr>
          <w:rStyle w:val="CommentReference"/>
          <w:rFonts w:ascii="Times New Roman" w:hAnsi="Times New Roman" w:cs="Times New Roman"/>
          <w:color w:val="auto"/>
        </w:rPr>
        <w:commentReference w:id="195"/>
      </w:r>
      <w:r w:rsidRPr="003A2A6C">
        <w:rPr>
          <w:rFonts w:ascii="Times New Roman" w:hAnsi="Times New Roman" w:cs="Times New Roman"/>
          <w:color w:val="auto"/>
        </w:rPr>
        <w:t xml:space="preserve"> </w:t>
      </w:r>
      <w:commentRangeStart w:id="196"/>
      <w:r w:rsidRPr="003A2A6C">
        <w:rPr>
          <w:rFonts w:ascii="Times New Roman" w:hAnsi="Times New Roman" w:cs="Times New Roman"/>
          <w:color w:val="auto"/>
        </w:rPr>
        <w:t>Experiments</w:t>
      </w:r>
      <w:commentRangeEnd w:id="196"/>
      <w:r w:rsidRPr="003A2A6C">
        <w:rPr>
          <w:rStyle w:val="CommentReference"/>
          <w:rFonts w:ascii="Times New Roman" w:hAnsi="Times New Roman" w:cs="Times New Roman"/>
          <w:color w:val="auto"/>
        </w:rPr>
        <w:commentReference w:id="196"/>
      </w:r>
      <w:bookmarkEnd w:id="194"/>
    </w:p>
    <w:p w14:paraId="0ED480B1" w14:textId="0E1D3FF6"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w:t>
      </w:r>
      <w:del w:id="197" w:author="Sass, Gregory G [9]" w:date="2020-12-14T13:42:00Z">
        <w:r w:rsidDel="006643D3">
          <w:rPr>
            <w:rFonts w:ascii="Times New Roman" w:hAnsi="Times New Roman" w:cs="Times New Roman"/>
          </w:rPr>
          <w:delText>al</w:delText>
        </w:r>
      </w:del>
      <w:r>
        <w:rPr>
          <w:rFonts w:ascii="Times New Roman" w:hAnsi="Times New Roman" w:cs="Times New Roman"/>
        </w:rPr>
        <w:t>,</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w:t>
      </w:r>
      <w:ins w:id="198" w:author="Sass, Gregory G [9]" w:date="2020-12-14T13:42:00Z">
        <w:r w:rsidR="006643D3">
          <w:rPr>
            <w:rFonts w:ascii="Times New Roman" w:hAnsi="Times New Roman" w:cs="Times New Roman"/>
          </w:rPr>
          <w:t>more</w:t>
        </w:r>
      </w:ins>
      <w:del w:id="199" w:author="Sass, Gregory G [9]" w:date="2020-12-14T13:42:00Z">
        <w:r w:rsidDel="006643D3">
          <w:rPr>
            <w:rFonts w:ascii="Times New Roman" w:hAnsi="Times New Roman" w:cs="Times New Roman"/>
          </w:rPr>
          <w:delText>highly</w:delText>
        </w:r>
      </w:del>
      <w:r>
        <w:rPr>
          <w:rFonts w:ascii="Times New Roman" w:hAnsi="Times New Roman" w:cs="Times New Roman"/>
        </w:rPr>
        <w:t xml:space="preserve"> valued </w:t>
      </w:r>
      <w:ins w:id="200" w:author="Sass, Gregory G [9]" w:date="2020-12-14T13:42:00Z">
        <w:r w:rsidR="006643D3">
          <w:rPr>
            <w:rFonts w:ascii="Times New Roman" w:hAnsi="Times New Roman" w:cs="Times New Roman"/>
          </w:rPr>
          <w:t>than</w:t>
        </w:r>
      </w:ins>
      <w:del w:id="201" w:author="Sass, Gregory G [9]" w:date="2020-12-14T13:42:00Z">
        <w:r w:rsidDel="006643D3">
          <w:rPr>
            <w:rFonts w:ascii="Times New Roman" w:hAnsi="Times New Roman" w:cs="Times New Roman"/>
          </w:rPr>
          <w:delText>over</w:delText>
        </w:r>
      </w:del>
      <w:r>
        <w:rPr>
          <w:rFonts w:ascii="Times New Roman" w:hAnsi="Times New Roman" w:cs="Times New Roman"/>
        </w:rPr>
        <w:t xml:space="preserve"> species 2 by anglers</w:t>
      </w:r>
      <w:ins w:id="202" w:author="Sass, Gregory G [9]" w:date="2020-12-14T13:42:00Z">
        <w:r w:rsidR="006643D3">
          <w:rPr>
            <w:rFonts w:ascii="Times New Roman" w:hAnsi="Times New Roman" w:cs="Times New Roman"/>
          </w:rPr>
          <w:t>.</w:t>
        </w:r>
      </w:ins>
      <w:del w:id="203" w:author="Sass, Gregory G [9]" w:date="2020-12-14T13:42:00Z">
        <w:r w:rsidDel="006643D3">
          <w:rPr>
            <w:rFonts w:ascii="Times New Roman" w:hAnsi="Times New Roman" w:cs="Times New Roman"/>
          </w:rPr>
          <w:delText>,</w:delText>
        </w:r>
      </w:del>
      <w:r>
        <w:rPr>
          <w:rFonts w:ascii="Times New Roman" w:hAnsi="Times New Roman" w:cs="Times New Roman"/>
        </w:rPr>
        <w:t xml:space="preserve"> </w:t>
      </w:r>
      <w:ins w:id="204" w:author="Sass, Gregory G [9]" w:date="2020-12-14T13:42:00Z">
        <w:r w:rsidR="006643D3">
          <w:rPr>
            <w:rFonts w:ascii="Times New Roman" w:hAnsi="Times New Roman" w:cs="Times New Roman"/>
          </w:rPr>
          <w:t>B</w:t>
        </w:r>
      </w:ins>
      <w:del w:id="205" w:author="Sass, Gregory G [9]" w:date="2020-12-14T13:42:00Z">
        <w:r w:rsidDel="006643D3">
          <w:rPr>
            <w:rFonts w:ascii="Times New Roman" w:hAnsi="Times New Roman" w:cs="Times New Roman"/>
          </w:rPr>
          <w:delText>b</w:delText>
        </w:r>
      </w:del>
      <w:r>
        <w:rPr>
          <w:rFonts w:ascii="Times New Roman" w:hAnsi="Times New Roman" w:cs="Times New Roman"/>
        </w:rPr>
        <w:t xml:space="preserve">ecause of this, the management goal </w:t>
      </w:r>
      <w:ins w:id="206" w:author="Sass, Gregory G [9]" w:date="2020-12-14T13:42:00Z">
        <w:r w:rsidR="006643D3">
          <w:rPr>
            <w:rFonts w:ascii="Times New Roman" w:hAnsi="Times New Roman" w:cs="Times New Roman"/>
          </w:rPr>
          <w:t xml:space="preserve">is </w:t>
        </w:r>
      </w:ins>
      <w:del w:id="207" w:author="Sass, Gregory G [9]" w:date="2020-12-14T13:42:00Z">
        <w:r w:rsidDel="006643D3">
          <w:rPr>
            <w:rFonts w:ascii="Times New Roman" w:hAnsi="Times New Roman" w:cs="Times New Roman"/>
          </w:rPr>
          <w:delText xml:space="preserve">here </w:delText>
        </w:r>
      </w:del>
      <w:r>
        <w:rPr>
          <w:rFonts w:ascii="Times New Roman" w:hAnsi="Times New Roman" w:cs="Times New Roman"/>
        </w:rPr>
        <w:t xml:space="preserve">to promote dominance of species 1 over species 2. 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w:t>
      </w:r>
      <w:ins w:id="208" w:author="Sass, Gregory G [9]" w:date="2020-12-14T13:44:00Z">
        <w:r w:rsidR="006643D3">
          <w:rPr>
            <w:rFonts w:ascii="Times New Roman" w:hAnsi="Times New Roman" w:cs="Times New Roman"/>
          </w:rPr>
          <w:t>influence</w:t>
        </w:r>
      </w:ins>
      <w:del w:id="209" w:author="Sass, Gregory G [9]" w:date="2020-12-14T13:44:00Z">
        <w:r w:rsidDel="006643D3">
          <w:rPr>
            <w:rFonts w:ascii="Times New Roman" w:hAnsi="Times New Roman" w:cs="Times New Roman"/>
          </w:rPr>
          <w:delText>impact</w:delText>
        </w:r>
      </w:del>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w:t>
      </w:r>
      <w:ins w:id="210" w:author="Sass, Gregory G [9]" w:date="2020-12-14T13:44:00Z">
        <w:r w:rsidR="006643D3">
          <w:rPr>
            <w:rFonts w:ascii="Times New Roman" w:hAnsi="Times New Roman" w:cs="Times New Roman"/>
          </w:rPr>
          <w:t>influence</w:t>
        </w:r>
      </w:ins>
      <w:del w:id="211" w:author="Sass, Gregory G [9]" w:date="2020-12-14T13:44:00Z">
        <w:r w:rsidDel="006643D3">
          <w:rPr>
            <w:rFonts w:ascii="Times New Roman" w:hAnsi="Times New Roman" w:cs="Times New Roman"/>
          </w:rPr>
          <w:delText>impact</w:delText>
        </w:r>
      </w:del>
      <w:r>
        <w:rPr>
          <w:rFonts w:ascii="Times New Roman" w:hAnsi="Times New Roman" w:cs="Times New Roman"/>
        </w:rPr>
        <w:t xml:space="preserve"> on species dynamics, with a particular interest on managing the system for dominance of species 1. Our third model experiment focused on the interactive effects of management on both species in the system. Here, we sought to understand the </w:t>
      </w:r>
      <w:ins w:id="212" w:author="Sass, Gregory G [9]" w:date="2020-12-14T13:45:00Z">
        <w:r w:rsidR="006643D3">
          <w:rPr>
            <w:rFonts w:ascii="Times New Roman" w:hAnsi="Times New Roman" w:cs="Times New Roman"/>
          </w:rPr>
          <w:t>influence</w:t>
        </w:r>
      </w:ins>
      <w:del w:id="213" w:author="Sass, Gregory G [9]" w:date="2020-12-14T13:45:00Z">
        <w:r w:rsidDel="006643D3">
          <w:rPr>
            <w:rFonts w:ascii="Times New Roman" w:hAnsi="Times New Roman" w:cs="Times New Roman"/>
          </w:rPr>
          <w:delText>impact</w:delText>
        </w:r>
      </w:del>
      <w:r>
        <w:rPr>
          <w:rFonts w:ascii="Times New Roman" w:hAnsi="Times New Roman" w:cs="Times New Roman"/>
        </w:rPr>
        <w:t xml:space="preserve"> of different management levers for different species, and the resultant outcomes in terms of dominant species. Finally, we explored the </w:t>
      </w:r>
      <w:ins w:id="214" w:author="Sass, Gregory G [9]" w:date="2020-12-14T13:45:00Z">
        <w:r w:rsidR="006643D3">
          <w:rPr>
            <w:rFonts w:ascii="Times New Roman" w:hAnsi="Times New Roman" w:cs="Times New Roman"/>
          </w:rPr>
          <w:t>influences</w:t>
        </w:r>
      </w:ins>
      <w:del w:id="215" w:author="Sass, Gregory G [9]" w:date="2020-12-14T13:45:00Z">
        <w:r w:rsidDel="006643D3">
          <w:rPr>
            <w:rFonts w:ascii="Times New Roman" w:hAnsi="Times New Roman" w:cs="Times New Roman"/>
          </w:rPr>
          <w:delText>impacts</w:delText>
        </w:r>
      </w:del>
      <w:r>
        <w:rPr>
          <w:rFonts w:ascii="Times New Roman" w:hAnsi="Times New Roman" w:cs="Times New Roman"/>
        </w:rPr>
        <w:t xml:space="preserve"> of slow changes in habitat availability and the resultant </w:t>
      </w:r>
      <w:ins w:id="216" w:author="Sass, Gregory G [9]" w:date="2020-12-14T13:45:00Z">
        <w:r w:rsidR="006643D3">
          <w:rPr>
            <w:rFonts w:ascii="Times New Roman" w:hAnsi="Times New Roman" w:cs="Times New Roman"/>
          </w:rPr>
          <w:t>influences</w:t>
        </w:r>
      </w:ins>
      <w:del w:id="217" w:author="Sass, Gregory G [9]" w:date="2020-12-14T13:45:00Z">
        <w:r w:rsidDel="006643D3">
          <w:rPr>
            <w:rFonts w:ascii="Times New Roman" w:hAnsi="Times New Roman" w:cs="Times New Roman"/>
          </w:rPr>
          <w:delText>impacts</w:delText>
        </w:r>
      </w:del>
      <w:r>
        <w:rPr>
          <w:rFonts w:ascii="Times New Roman" w:hAnsi="Times New Roman" w:cs="Times New Roman"/>
        </w:rPr>
        <w:t xml:space="preserve"> on stable states. Within this model experiment, we sought to understand how management action can prevent 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parameters, mortality, survival, and fecundity </w:t>
      </w:r>
      <w:ins w:id="218" w:author="Sass, Gregory G [9]" w:date="2020-12-14T13:46:00Z">
        <w:r w:rsidR="00933894">
          <w:rPr>
            <w:rFonts w:ascii="Times New Roman" w:hAnsi="Times New Roman" w:cs="Times New Roman"/>
          </w:rPr>
          <w:t>were</w:t>
        </w:r>
      </w:ins>
      <w:del w:id="219" w:author="Sass, Gregory G [9]" w:date="2020-12-14T13:46:00Z">
        <w:r w:rsidRPr="00B233A4" w:rsidDel="00933894">
          <w:rPr>
            <w:rFonts w:ascii="Times New Roman" w:hAnsi="Times New Roman" w:cs="Times New Roman"/>
          </w:rPr>
          <w:delText>are all</w:delText>
        </w:r>
      </w:del>
      <w:r w:rsidRPr="00B233A4">
        <w:rPr>
          <w:rFonts w:ascii="Times New Roman" w:hAnsi="Times New Roman" w:cs="Times New Roman"/>
        </w:rPr>
        <w:t xml:space="preserve">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20" w:name="results"/>
      <w:commentRangeStart w:id="221"/>
      <w:r w:rsidRPr="00B233A4">
        <w:rPr>
          <w:rFonts w:ascii="Times New Roman" w:hAnsi="Times New Roman" w:cs="Times New Roman"/>
          <w:color w:val="auto"/>
        </w:rPr>
        <w:t>Results</w:t>
      </w:r>
      <w:bookmarkEnd w:id="220"/>
      <w:commentRangeEnd w:id="221"/>
      <w:r w:rsidR="006471FF">
        <w:rPr>
          <w:rStyle w:val="CommentReference"/>
          <w:rFonts w:asciiTheme="minorHAnsi" w:eastAsiaTheme="minorHAnsi" w:hAnsiTheme="minorHAnsi" w:cstheme="minorBidi"/>
          <w:b w:val="0"/>
          <w:bCs w:val="0"/>
          <w:color w:val="auto"/>
        </w:rPr>
        <w:commentReference w:id="221"/>
      </w:r>
    </w:p>
    <w:p w14:paraId="55C2503A" w14:textId="73691E77" w:rsidR="00062887" w:rsidRPr="00B233A4" w:rsidRDefault="00116751"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The </w:t>
      </w:r>
      <w:commentRangeStart w:id="222"/>
      <w:r>
        <w:rPr>
          <w:rFonts w:ascii="Times New Roman" w:hAnsi="Times New Roman" w:cs="Times New Roman"/>
        </w:rPr>
        <w:t>model</w:t>
      </w:r>
      <w:commentRangeEnd w:id="222"/>
      <w:r>
        <w:rPr>
          <w:rStyle w:val="CommentReference"/>
        </w:rPr>
        <w:commentReference w:id="222"/>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del w:id="223" w:author="Sass, Gregory G [9]"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hen run to equilibrium</w:t>
      </w:r>
      <w:del w:id="224" w:author="Sass, Gregory G [9]"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w:t>
      </w:r>
      <w:commentRangeStart w:id="225"/>
      <w:r w:rsidR="00E05CA0" w:rsidRPr="00B233A4">
        <w:rPr>
          <w:rFonts w:ascii="Times New Roman" w:hAnsi="Times New Roman" w:cs="Times New Roman"/>
        </w:rPr>
        <w:t>of</w:t>
      </w:r>
      <w:ins w:id="226" w:author="Sass, Gregory G [9]" w:date="2020-12-14T13:48:00Z">
        <w:r w:rsidR="008F5048">
          <w:rPr>
            <w:rFonts w:ascii="Times New Roman" w:hAnsi="Times New Roman" w:cs="Times New Roman"/>
          </w:rPr>
          <w:t xml:space="preserve"> &lt;</w:t>
        </w:r>
      </w:ins>
      <w:r w:rsidR="00E05CA0" w:rsidRPr="00B233A4">
        <w:rPr>
          <w:rFonts w:ascii="Times New Roman" w:hAnsi="Times New Roman" w:cs="Times New Roman"/>
        </w:rPr>
        <w:t xml:space="preserve"> </w:t>
      </w:r>
      <w:commentRangeStart w:id="227"/>
      <w:commentRangeStart w:id="228"/>
      <w:del w:id="229" w:author="Sass, Gregory G [9]" w:date="2020-12-14T13:49:00Z">
        <w:r w:rsidR="00E05CA0" w:rsidRPr="00B233A4" w:rsidDel="008F5048">
          <w:rPr>
            <w:rFonts w:ascii="Times New Roman" w:hAnsi="Times New Roman" w:cs="Times New Roman"/>
          </w:rPr>
          <w:delText>4</w:delText>
        </w:r>
        <w:commentRangeEnd w:id="227"/>
        <w:r w:rsidR="002A36AE" w:rsidDel="008F5048">
          <w:rPr>
            <w:rStyle w:val="CommentReference"/>
          </w:rPr>
          <w:commentReference w:id="227"/>
        </w:r>
        <w:commentRangeEnd w:id="228"/>
        <w:r w:rsidR="00235FC1" w:rsidDel="008F5048">
          <w:rPr>
            <w:rStyle w:val="CommentReference"/>
          </w:rPr>
          <w:commentReference w:id="228"/>
        </w:r>
        <w:r w:rsidR="00E05CA0" w:rsidRPr="00B233A4" w:rsidDel="008F5048">
          <w:rPr>
            <w:rFonts w:ascii="Times New Roman" w:hAnsi="Times New Roman" w:cs="Times New Roman"/>
          </w:rPr>
          <w:delText xml:space="preserve"> </w:delText>
        </w:r>
      </w:del>
      <w:ins w:id="230" w:author="Sass, Gregory G [9]" w:date="2020-12-14T13:49:00Z">
        <w:r w:rsidR="008F5048">
          <w:rPr>
            <w:rFonts w:ascii="Times New Roman" w:hAnsi="Times New Roman" w:cs="Times New Roman"/>
          </w:rPr>
          <w:t>5</w:t>
        </w:r>
      </w:ins>
      <w:r w:rsidR="005A513C">
        <w:rPr>
          <w:rFonts w:ascii="Times New Roman" w:hAnsi="Times New Roman" w:cs="Times New Roman"/>
        </w:rPr>
        <w:t xml:space="preserve">fish </w:t>
      </w:r>
      <w:commentRangeEnd w:id="225"/>
      <w:r w:rsidR="008F5048">
        <w:rPr>
          <w:rStyle w:val="CommentReference"/>
        </w:rPr>
        <w:commentReference w:id="225"/>
      </w:r>
      <w:r w:rsidR="005A513C">
        <w:rPr>
          <w:rFonts w:ascii="Times New Roman" w:hAnsi="Times New Roman" w:cs="Times New Roman"/>
        </w:rPr>
        <w:t xml:space="preserve">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t>
      </w:r>
      <w:r w:rsidR="00E05CA0" w:rsidRPr="00B233A4">
        <w:rPr>
          <w:rFonts w:ascii="Times New Roman" w:hAnsi="Times New Roman" w:cs="Times New Roman"/>
        </w:rPr>
        <w:lastRenderedPageBreak/>
        <w:t>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7F53F2B4" w:rsidR="00DB5BA4" w:rsidRPr="00B233A4" w:rsidRDefault="00E05CA0" w:rsidP="003A2A6C">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w:t>
      </w:r>
      <w:commentRangeStart w:id="231"/>
      <w:r w:rsidRPr="00B233A4">
        <w:rPr>
          <w:rFonts w:ascii="Times New Roman" w:hAnsi="Times New Roman" w:cs="Times New Roman"/>
        </w:rPr>
        <w:t>.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maintain its dominance </w:t>
      </w:r>
      <w:r w:rsidRPr="00B233A4">
        <w:rPr>
          <w:rFonts w:ascii="Times New Roman" w:hAnsi="Times New Roman" w:cs="Times New Roman"/>
        </w:rPr>
        <w:t>(Fig.2).</w:t>
      </w:r>
      <w:commentRangeEnd w:id="231"/>
      <w:r w:rsidR="008F5048">
        <w:rPr>
          <w:rStyle w:val="CommentReference"/>
        </w:rPr>
        <w:commentReference w:id="231"/>
      </w:r>
      <w:r w:rsidRPr="00B233A4">
        <w:rPr>
          <w:rFonts w:ascii="Times New Roman" w:hAnsi="Times New Roman" w:cs="Times New Roman"/>
        </w:rPr>
        <w:t xml:space="preserve">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w:t>
      </w:r>
      <w:ins w:id="232" w:author="Sass, Gregory G [11]" w:date="2020-12-14T13:51:00Z">
        <w:r w:rsidR="008F5048">
          <w:rPr>
            <w:rFonts w:ascii="Times New Roman" w:hAnsi="Times New Roman" w:cs="Times New Roman"/>
          </w:rPr>
          <w:t>d</w:t>
        </w:r>
      </w:ins>
      <w:del w:id="233" w:author="Sass, Gregory G [11]" w:date="2020-12-14T13:51:00Z">
        <w:r w:rsidRPr="00B233A4" w:rsidDel="008F5048">
          <w:rPr>
            <w:rFonts w:ascii="Times New Roman" w:hAnsi="Times New Roman" w:cs="Times New Roman"/>
          </w:rPr>
          <w:delText>s</w:delText>
        </w:r>
      </w:del>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234"/>
      <w:r w:rsidRPr="00B233A4">
        <w:rPr>
          <w:rFonts w:ascii="Times New Roman" w:hAnsi="Times New Roman" w:cs="Times New Roman"/>
        </w:rPr>
        <w:t xml:space="preserve">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234"/>
      <w:r w:rsidR="008F5048">
        <w:rPr>
          <w:rStyle w:val="CommentReference"/>
        </w:rPr>
        <w:commentReference w:id="234"/>
      </w:r>
      <w:r w:rsidRPr="00B233A4">
        <w:rPr>
          <w:rFonts w:ascii="Times New Roman" w:hAnsi="Times New Roman" w:cs="Times New Roman"/>
        </w:rPr>
        <w:t xml:space="preserve"> </w:t>
      </w:r>
      <w:commentRangeStart w:id="235"/>
      <w:r w:rsidR="003B3D13">
        <w:rPr>
          <w:rFonts w:ascii="Times New Roman" w:hAnsi="Times New Roman" w:cs="Times New Roman"/>
        </w:rPr>
        <w:t>These analyses were also conducted in a model scenario where the undesirable species (species 2) was initially dominan</w:t>
      </w:r>
      <w:ins w:id="236" w:author="Sass, Gregory G [12]" w:date="2020-12-14T13:56:00Z">
        <w:r w:rsidR="00A21444">
          <w:rPr>
            <w:rFonts w:ascii="Times New Roman" w:hAnsi="Times New Roman" w:cs="Times New Roman"/>
          </w:rPr>
          <w:t>t</w:t>
        </w:r>
      </w:ins>
      <w:del w:id="237" w:author="Sass, Gregory G [12]" w:date="2020-12-14T13:56:00Z">
        <w:r w:rsidR="003B3D13" w:rsidDel="00A21444">
          <w:rPr>
            <w:rFonts w:ascii="Times New Roman" w:hAnsi="Times New Roman" w:cs="Times New Roman"/>
          </w:rPr>
          <w:delText>t the</w:delText>
        </w:r>
      </w:del>
      <w:r w:rsidR="003B3D13">
        <w:rPr>
          <w:rFonts w:ascii="Times New Roman" w:hAnsi="Times New Roman" w:cs="Times New Roman"/>
        </w:rPr>
        <w:t xml:space="preserve"> and</w:t>
      </w:r>
      <w:ins w:id="238" w:author="Sass, Gregory G [12]" w:date="2020-12-14T13:56:00Z">
        <w:r w:rsidR="00A21444">
          <w:rPr>
            <w:rFonts w:ascii="Times New Roman" w:hAnsi="Times New Roman" w:cs="Times New Roman"/>
          </w:rPr>
          <w:t xml:space="preserve"> the</w:t>
        </w:r>
      </w:ins>
      <w:r w:rsidR="003B3D13">
        <w:rPr>
          <w:rFonts w:ascii="Times New Roman" w:hAnsi="Times New Roman" w:cs="Times New Roman"/>
        </w:rPr>
        <w:t xml:space="preserve"> management goal was to flip the system to favor species 1.</w:t>
      </w:r>
      <w:commentRangeEnd w:id="235"/>
      <w:r w:rsidR="003B3D13">
        <w:rPr>
          <w:rStyle w:val="CommentReference"/>
        </w:rPr>
        <w:commentReference w:id="235"/>
      </w:r>
      <w:r w:rsidR="003B3D13">
        <w:rPr>
          <w:rFonts w:ascii="Times New Roman" w:hAnsi="Times New Roman" w:cs="Times New Roman"/>
        </w:rPr>
        <w:t xml:space="preserve"> T</w:t>
      </w:r>
      <w:r w:rsidR="00312680">
        <w:rPr>
          <w:rFonts w:ascii="Times New Roman" w:hAnsi="Times New Roman" w:cs="Times New Roman"/>
        </w:rPr>
        <w:t xml:space="preserve">he dynamics in that scenario mirror those presented here, but because of the initial dominance of species 2, the magnitude of management action (stocking or </w:t>
      </w:r>
      <w:r w:rsidR="00312680">
        <w:rPr>
          <w:rFonts w:ascii="Times New Roman" w:hAnsi="Times New Roman" w:cs="Times New Roman"/>
        </w:rPr>
        <w:lastRenderedPageBreak/>
        <w:t>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2">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239"/>
      <w:commentRangeStart w:id="240"/>
      <w:r w:rsidRPr="00B233A4">
        <w:rPr>
          <w:rFonts w:ascii="Times New Roman" w:hAnsi="Times New Roman" w:cs="Times New Roman"/>
        </w:rPr>
        <w:t>Figure 2.</w:t>
      </w:r>
      <w:commentRangeEnd w:id="239"/>
      <w:r w:rsidR="00DF3188">
        <w:rPr>
          <w:rStyle w:val="CommentReference"/>
          <w:i w:val="0"/>
        </w:rPr>
        <w:commentReference w:id="239"/>
      </w:r>
      <w:commentRangeEnd w:id="240"/>
      <w:r w:rsidR="00083D9F">
        <w:rPr>
          <w:rStyle w:val="CommentReference"/>
          <w:i w:val="0"/>
        </w:rPr>
        <w:commentReference w:id="240"/>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75D6EB0B"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ins w:id="241" w:author="Sass, Gregory G [12]" w:date="2020-12-14T13:58:00Z">
        <w:r w:rsidR="00A21444">
          <w:rPr>
            <w:rFonts w:ascii="Times New Roman" w:hAnsi="Times New Roman" w:cs="Times New Roman"/>
          </w:rPr>
          <w:t>desired</w:t>
        </w:r>
      </w:ins>
      <w:del w:id="242" w:author="Sass, Gregory G [12]" w:date="2020-12-14T13:58:00Z">
        <w:r w:rsidR="003A2A6C" w:rsidDel="00A21444">
          <w:rPr>
            <w:rFonts w:ascii="Times New Roman" w:hAnsi="Times New Roman" w:cs="Times New Roman"/>
          </w:rPr>
          <w:delText>focal</w:delText>
        </w:r>
      </w:del>
      <w:r w:rsidR="003A2A6C">
        <w:rPr>
          <w:rFonts w:ascii="Times New Roman" w:hAnsi="Times New Roman" w:cs="Times New Roman"/>
        </w:rPr>
        <w:t xml:space="preserve">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243"/>
      <w:r w:rsidRPr="00B233A4">
        <w:rPr>
          <w:rFonts w:ascii="Times New Roman" w:hAnsi="Times New Roman" w:cs="Times New Roman"/>
        </w:rPr>
        <w:t>Figure 3.</w:t>
      </w:r>
      <w:commentRangeEnd w:id="243"/>
      <w:r w:rsidR="00F04161">
        <w:rPr>
          <w:rStyle w:val="CommentReference"/>
          <w:i w:val="0"/>
        </w:rPr>
        <w:commentReference w:id="243"/>
      </w:r>
      <w:r w:rsidRPr="00B233A4">
        <w:rPr>
          <w:rFonts w:ascii="Times New Roman" w:hAnsi="Times New Roman" w:cs="Times New Roman"/>
        </w:rPr>
        <w:t xml:space="preserve"> </w:t>
      </w:r>
      <w:r w:rsidR="00E05CA0" w:rsidRPr="00B233A4">
        <w:rPr>
          <w:rFonts w:ascii="Times New Roman" w:hAnsi="Times New Roman" w:cs="Times New Roman"/>
        </w:rPr>
        <w:t xml:space="preserve">Her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244"/>
      <w:r w:rsidR="00E05CA0" w:rsidRPr="00B233A4">
        <w:rPr>
          <w:rFonts w:ascii="Times New Roman" w:hAnsi="Times New Roman" w:cs="Times New Roman"/>
        </w:rPr>
        <w:t xml:space="preserve">Management action here was limited to what might be feasible given time and budget constraints for most </w:t>
      </w:r>
      <w:commentRangeStart w:id="245"/>
      <w:r w:rsidR="00E05CA0" w:rsidRPr="00B233A4">
        <w:rPr>
          <w:rFonts w:ascii="Times New Roman" w:hAnsi="Times New Roman" w:cs="Times New Roman"/>
        </w:rPr>
        <w:t>managers</w:t>
      </w:r>
      <w:commentRangeEnd w:id="244"/>
      <w:r w:rsidR="009C0A6B" w:rsidRPr="00B233A4">
        <w:rPr>
          <w:rStyle w:val="CommentReference"/>
          <w:rFonts w:ascii="Times New Roman" w:hAnsi="Times New Roman" w:cs="Times New Roman"/>
        </w:rPr>
        <w:commentReference w:id="244"/>
      </w:r>
      <w:commentRangeEnd w:id="245"/>
      <w:r w:rsidR="007C4C65">
        <w:rPr>
          <w:rStyle w:val="CommentReference"/>
        </w:rPr>
        <w:commentReference w:id="245"/>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246"/>
      <w:r w:rsidRPr="00B233A4">
        <w:rPr>
          <w:rFonts w:ascii="Times New Roman" w:hAnsi="Times New Roman" w:cs="Times New Roman"/>
        </w:rPr>
        <w:t>D</w:t>
      </w:r>
      <w:commentRangeEnd w:id="246"/>
      <w:r w:rsidR="002B1FE8">
        <w:rPr>
          <w:rStyle w:val="CommentReference"/>
          <w:i w:val="0"/>
        </w:rPr>
        <w:commentReference w:id="246"/>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247"/>
      <w:r>
        <w:rPr>
          <w:rFonts w:ascii="Times New Roman" w:hAnsi="Times New Roman" w:cs="Times New Roman"/>
          <w:color w:val="auto"/>
        </w:rPr>
        <w:t>Discussion</w:t>
      </w:r>
      <w:commentRangeEnd w:id="247"/>
      <w:r w:rsidR="006471FF">
        <w:rPr>
          <w:rStyle w:val="CommentReference"/>
          <w:rFonts w:asciiTheme="minorHAnsi" w:eastAsiaTheme="minorHAnsi" w:hAnsiTheme="minorHAnsi" w:cstheme="minorBidi"/>
          <w:b w:val="0"/>
          <w:bCs w:val="0"/>
          <w:color w:val="auto"/>
        </w:rPr>
        <w:commentReference w:id="247"/>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248" w:author="Chelsey Nieman" w:date="2020-12-09T10:21:00Z"/>
          <w:rFonts w:ascii="Times New Roman" w:hAnsi="Times New Roman" w:cs="Times New Roman"/>
          <w:i w:val="0"/>
        </w:rPr>
      </w:pPr>
      <w:ins w:id="249" w:author="Chelsey Nieman" w:date="2020-12-09T10:21:00Z">
        <w:r>
          <w:rPr>
            <w:rFonts w:ascii="Times New Roman" w:hAnsi="Times New Roman" w:cs="Times New Roman"/>
            <w:i w:val="0"/>
          </w:rPr>
          <w:tab/>
        </w:r>
      </w:ins>
      <w:del w:id="250" w:author="Chelsey Nieman" w:date="2020-12-09T10:21:00Z">
        <w:r w:rsidR="00032EE2" w:rsidDel="00685952">
          <w:rPr>
            <w:rFonts w:ascii="Times New Roman" w:hAnsi="Times New Roman" w:cs="Times New Roman"/>
            <w:i w:val="0"/>
          </w:rPr>
          <w:delText>More detailed outline of Discussion – 12.2.2020</w:delText>
        </w:r>
      </w:del>
    </w:p>
    <w:p w14:paraId="695CCD56" w14:textId="75521289" w:rsidR="00032EE2" w:rsidRDefault="00032EE2">
      <w:pPr>
        <w:pStyle w:val="ImageCaption"/>
        <w:widowControl w:val="0"/>
        <w:suppressLineNumbers/>
        <w:rPr>
          <w:ins w:id="251" w:author="Chelsey Nieman" w:date="2020-12-09T09:56:00Z"/>
          <w:rFonts w:ascii="Times New Roman" w:hAnsi="Times New Roman" w:cs="Times New Roman"/>
          <w:i w:val="0"/>
        </w:rPr>
        <w:pPrChange w:id="252" w:author="Chelsey Nieman" w:date="2020-12-09T10:21:00Z">
          <w:pPr>
            <w:pStyle w:val="ImageCaption"/>
            <w:widowControl w:val="0"/>
            <w:numPr>
              <w:numId w:val="5"/>
            </w:numPr>
            <w:suppressLineNumbers/>
            <w:ind w:left="720" w:hanging="360"/>
          </w:pPr>
        </w:pPrChange>
      </w:pPr>
      <w:commentRangeStart w:id="253"/>
      <w:r>
        <w:rPr>
          <w:rFonts w:ascii="Times New Roman" w:hAnsi="Times New Roman" w:cs="Times New Roman"/>
          <w:i w:val="0"/>
        </w:rPr>
        <w:t>Sudden</w:t>
      </w:r>
      <w:commentRangeEnd w:id="253"/>
      <w:r w:rsidR="00685952">
        <w:rPr>
          <w:rStyle w:val="CommentReference"/>
          <w:i w:val="0"/>
        </w:rPr>
        <w:commentReference w:id="253"/>
      </w:r>
      <w:r>
        <w:rPr>
          <w:rFonts w:ascii="Times New Roman" w:hAnsi="Times New Roman" w:cs="Times New Roman"/>
          <w:i w:val="0"/>
        </w:rPr>
        <w:t>, unexpected regime shifts represent a growing threat to aquatic systems as human</w:t>
      </w:r>
      <w:ins w:id="254" w:author="Sass, Gregory G [12]" w:date="2020-12-14T14:02:00Z">
        <w:r w:rsidR="00A21444">
          <w:rPr>
            <w:rFonts w:ascii="Times New Roman" w:hAnsi="Times New Roman" w:cs="Times New Roman"/>
            <w:i w:val="0"/>
          </w:rPr>
          <w:t xml:space="preserve"> influences</w:t>
        </w:r>
      </w:ins>
      <w:del w:id="255" w:author="Sass, Gregory G [12]"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Our relatively simple model of a multi</w:t>
      </w:r>
      <w:ins w:id="256" w:author="Sass, Gregory G [12]" w:date="2020-12-14T14:02:00Z">
        <w:r w:rsidR="00A21444">
          <w:rPr>
            <w:rFonts w:ascii="Times New Roman" w:hAnsi="Times New Roman" w:cs="Times New Roman"/>
            <w:i w:val="0"/>
          </w:rPr>
          <w:t>-</w:t>
        </w:r>
      </w:ins>
      <w:r>
        <w:rPr>
          <w:rFonts w:ascii="Times New Roman" w:hAnsi="Times New Roman" w:cs="Times New Roman"/>
          <w:i w:val="0"/>
        </w:rPr>
        <w:t>species recreational fishery describes how understanding the ecological interactions between species can allow a manager to creatively manage a system to reach desired outcomes where a single species management approach is infeasible or unable to reach those outcomes.</w:t>
      </w:r>
      <w:ins w:id="257" w:author="Chelsey Nieman" w:date="2020-12-09T10:22:00Z">
        <w:r w:rsidR="00685952">
          <w:rPr>
            <w:rFonts w:ascii="Times New Roman" w:hAnsi="Times New Roman" w:cs="Times New Roman"/>
            <w:i w:val="0"/>
          </w:rPr>
          <w:t xml:space="preserve"> Here, we have illustrated how species interactions can result in non-linearity in a fisheries system, </w:t>
        </w:r>
      </w:ins>
      <w:ins w:id="258" w:author="Chelsey Nieman" w:date="2020-12-09T10:23:00Z">
        <w:r w:rsidR="00685952">
          <w:rPr>
            <w:rFonts w:ascii="Times New Roman" w:hAnsi="Times New Roman" w:cs="Times New Roman"/>
            <w:i w:val="0"/>
          </w:rPr>
          <w:t xml:space="preserve">which can ultimately result in transition </w:t>
        </w:r>
        <w:del w:id="259" w:author="Colin Dassow" w:date="2020-12-09T15:46:00Z">
          <w:r w:rsidR="00685952" w:rsidDel="00F551BB">
            <w:rPr>
              <w:rFonts w:ascii="Times New Roman" w:hAnsi="Times New Roman" w:cs="Times New Roman"/>
              <w:i w:val="0"/>
            </w:rPr>
            <w:delText>to</w:delText>
          </w:r>
        </w:del>
      </w:ins>
      <w:ins w:id="260" w:author="Colin Dassow" w:date="2020-12-09T15:46:00Z">
        <w:r w:rsidR="00F551BB">
          <w:rPr>
            <w:rFonts w:ascii="Times New Roman" w:hAnsi="Times New Roman" w:cs="Times New Roman"/>
            <w:i w:val="0"/>
          </w:rPr>
          <w:t>between</w:t>
        </w:r>
      </w:ins>
      <w:ins w:id="261" w:author="Chelsey Nieman" w:date="2020-12-09T10:23:00Z">
        <w:r w:rsidR="00685952">
          <w:rPr>
            <w:rFonts w:ascii="Times New Roman" w:hAnsi="Times New Roman" w:cs="Times New Roman"/>
            <w:i w:val="0"/>
          </w:rPr>
          <w:t xml:space="preserve"> alternative stable states. We further demonstrate how management interventions can be </w:t>
        </w:r>
      </w:ins>
      <w:ins w:id="262" w:author="Chelsey Nieman" w:date="2020-12-09T10:24:00Z">
        <w:r w:rsidR="00685952">
          <w:rPr>
            <w:rFonts w:ascii="Times New Roman" w:hAnsi="Times New Roman" w:cs="Times New Roman"/>
            <w:i w:val="0"/>
          </w:rPr>
          <w:t>used to maintain stable states of a system through careful consideration of</w:t>
        </w:r>
        <w:del w:id="263" w:author="Sass, Gregory G [12]" w:date="2020-12-14T14:03:00Z">
          <w:r w:rsidR="00685952" w:rsidDel="00A21444">
            <w:rPr>
              <w:rFonts w:ascii="Times New Roman" w:hAnsi="Times New Roman" w:cs="Times New Roman"/>
              <w:i w:val="0"/>
            </w:rPr>
            <w:delText xml:space="preserve"> both</w:delText>
          </w:r>
        </w:del>
        <w:r w:rsidR="00685952">
          <w:rPr>
            <w:rFonts w:ascii="Times New Roman" w:hAnsi="Times New Roman" w:cs="Times New Roman"/>
            <w:i w:val="0"/>
          </w:rPr>
          <w:t xml:space="preserve"> human </w:t>
        </w:r>
      </w:ins>
      <w:ins w:id="264" w:author="Sass, Gregory G [12]" w:date="2020-12-14T14:03:00Z">
        <w:r w:rsidR="00A21444">
          <w:rPr>
            <w:rFonts w:ascii="Times New Roman" w:hAnsi="Times New Roman" w:cs="Times New Roman"/>
            <w:i w:val="0"/>
          </w:rPr>
          <w:t>influences</w:t>
        </w:r>
      </w:ins>
      <w:ins w:id="265" w:author="Chelsey Nieman" w:date="2020-12-09T10:24:00Z">
        <w:del w:id="266" w:author="Sass, Gregory G [12]" w:date="2020-12-14T14:03:00Z">
          <w:r w:rsidR="00685952" w:rsidDel="00A21444">
            <w:rPr>
              <w:rFonts w:ascii="Times New Roman" w:hAnsi="Times New Roman" w:cs="Times New Roman"/>
              <w:i w:val="0"/>
            </w:rPr>
            <w:delText>impacts</w:delText>
          </w:r>
        </w:del>
        <w:r w:rsidR="00685952">
          <w:rPr>
            <w:rFonts w:ascii="Times New Roman" w:hAnsi="Times New Roman" w:cs="Times New Roman"/>
            <w:i w:val="0"/>
          </w:rPr>
          <w:t xml:space="preserve"> and species interactions within the system. </w:t>
        </w:r>
      </w:ins>
      <w:ins w:id="267" w:author="Sass, Gregory G [12]" w:date="2020-12-14T14:03:00Z">
        <w:r w:rsidR="00A21444">
          <w:rPr>
            <w:rFonts w:ascii="Times New Roman" w:hAnsi="Times New Roman" w:cs="Times New Roman"/>
            <w:i w:val="0"/>
          </w:rPr>
          <w:t>Although</w:t>
        </w:r>
      </w:ins>
      <w:ins w:id="268" w:author="Chelsey Nieman" w:date="2020-12-09T10:25:00Z">
        <w:del w:id="269" w:author="Sass, Gregory G [12]"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270" w:author="Sass, Gregory G [12]" w:date="2020-12-14T14:03:00Z">
        <w:r w:rsidR="00A21444">
          <w:rPr>
            <w:rFonts w:ascii="Times New Roman" w:hAnsi="Times New Roman" w:cs="Times New Roman"/>
            <w:i w:val="0"/>
          </w:rPr>
          <w:t>se</w:t>
        </w:r>
      </w:ins>
      <w:ins w:id="271" w:author="Chelsey Nieman" w:date="2020-12-09T10:25:00Z">
        <w:del w:id="272" w:author="Sass, Gregory G [12]"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p>
    <w:p w14:paraId="4CED3F53" w14:textId="72E6D130" w:rsidR="00685952" w:rsidDel="00685952" w:rsidRDefault="00F3526A">
      <w:pPr>
        <w:pStyle w:val="ImageCaption"/>
        <w:widowControl w:val="0"/>
        <w:suppressLineNumbers/>
        <w:rPr>
          <w:del w:id="273" w:author="Chelsey Nieman" w:date="2020-12-09T10:19:00Z"/>
          <w:rFonts w:ascii="Times New Roman" w:hAnsi="Times New Roman" w:cs="Times New Roman"/>
          <w:i w:val="0"/>
        </w:rPr>
        <w:pPrChange w:id="274" w:author="Chelsey Nieman" w:date="2020-12-09T10:39:00Z">
          <w:pPr>
            <w:pStyle w:val="ImageCaption"/>
            <w:widowControl w:val="0"/>
            <w:numPr>
              <w:numId w:val="5"/>
            </w:numPr>
            <w:suppressLineNumbers/>
            <w:ind w:left="720" w:hanging="360"/>
          </w:pPr>
        </w:pPrChange>
      </w:pPr>
      <w:ins w:id="275" w:author="Chelsey Nieman" w:date="2020-12-09T10:39:00Z">
        <w:r>
          <w:rPr>
            <w:rFonts w:ascii="Times New Roman" w:hAnsi="Times New Roman" w:cs="Times New Roman"/>
            <w:i w:val="0"/>
          </w:rPr>
          <w:tab/>
        </w:r>
      </w:ins>
    </w:p>
    <w:p w14:paraId="10A23C93" w14:textId="46677023" w:rsidR="00032EE2" w:rsidDel="00F3526A" w:rsidRDefault="00032EE2">
      <w:pPr>
        <w:pStyle w:val="ImageCaption"/>
        <w:widowControl w:val="0"/>
        <w:suppressLineNumbers/>
        <w:rPr>
          <w:del w:id="276" w:author="Chelsey Nieman" w:date="2020-12-09T12:08:00Z"/>
          <w:rFonts w:ascii="Times New Roman" w:hAnsi="Times New Roman" w:cs="Times New Roman"/>
          <w:i w:val="0"/>
        </w:rPr>
        <w:pPrChange w:id="277" w:author="Chelsey Nieman" w:date="2020-12-09T10:39:00Z">
          <w:pPr>
            <w:pStyle w:val="ImageCaption"/>
            <w:widowControl w:val="0"/>
            <w:numPr>
              <w:numId w:val="5"/>
            </w:numPr>
            <w:suppressLineNumbers/>
            <w:ind w:left="720" w:hanging="360"/>
          </w:pPr>
        </w:pPrChange>
      </w:pPr>
      <w:commentRangeStart w:id="278"/>
      <w:r>
        <w:rPr>
          <w:rFonts w:ascii="Times New Roman" w:hAnsi="Times New Roman" w:cs="Times New Roman"/>
          <w:i w:val="0"/>
        </w:rPr>
        <w:lastRenderedPageBreak/>
        <w:t>Managers</w:t>
      </w:r>
      <w:commentRangeEnd w:id="278"/>
      <w:r w:rsidR="00F30DFE">
        <w:rPr>
          <w:rStyle w:val="CommentReference"/>
          <w:i w:val="0"/>
        </w:rPr>
        <w:commentReference w:id="278"/>
      </w:r>
      <w:r>
        <w:rPr>
          <w:rFonts w:ascii="Times New Roman" w:hAnsi="Times New Roman" w:cs="Times New Roman"/>
          <w:i w:val="0"/>
        </w:rPr>
        <w:t xml:space="preserve"> are limited by </w:t>
      </w:r>
      <w:commentRangeStart w:id="279"/>
      <w:commentRangeStart w:id="280"/>
      <w:commentRangeStart w:id="281"/>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279"/>
      <w:r w:rsidR="00F67899">
        <w:rPr>
          <w:rStyle w:val="CommentReference"/>
          <w:i w:val="0"/>
        </w:rPr>
        <w:commentReference w:id="279"/>
      </w:r>
      <w:commentRangeEnd w:id="280"/>
      <w:r w:rsidR="00F3526A">
        <w:rPr>
          <w:rStyle w:val="CommentReference"/>
          <w:i w:val="0"/>
        </w:rPr>
        <w:commentReference w:id="280"/>
      </w:r>
      <w:commentRangeEnd w:id="281"/>
      <w:r w:rsidR="00F551BB">
        <w:rPr>
          <w:rStyle w:val="CommentReference"/>
          <w:i w:val="0"/>
        </w:rPr>
        <w:commentReference w:id="281"/>
      </w:r>
      <w:r>
        <w:rPr>
          <w:rFonts w:ascii="Times New Roman" w:hAnsi="Times New Roman" w:cs="Times New Roman"/>
          <w:i w:val="0"/>
        </w:rPr>
        <w:t xml:space="preserve">. Most commonly, fishery managers turn to one of four different tools for preventing or mitigating the negative </w:t>
      </w:r>
      <w:ins w:id="282" w:author="Sass, Gregory G [12]" w:date="2020-12-14T14:05:00Z">
        <w:r w:rsidR="00A21444">
          <w:rPr>
            <w:rFonts w:ascii="Times New Roman" w:hAnsi="Times New Roman" w:cs="Times New Roman"/>
            <w:i w:val="0"/>
          </w:rPr>
          <w:t>influences</w:t>
        </w:r>
      </w:ins>
      <w:del w:id="283" w:author="Sass, Gregory G [12]" w:date="2020-12-14T14:05:00Z">
        <w:r w:rsidDel="00A21444">
          <w:rPr>
            <w:rFonts w:ascii="Times New Roman" w:hAnsi="Times New Roman" w:cs="Times New Roman"/>
            <w:i w:val="0"/>
          </w:rPr>
          <w:delText>impacts</w:delText>
        </w:r>
      </w:del>
      <w:r>
        <w:rPr>
          <w:rFonts w:ascii="Times New Roman" w:hAnsi="Times New Roman" w:cs="Times New Roman"/>
          <w:i w:val="0"/>
        </w:rPr>
        <w:t xml:space="preserve"> of humans on the system</w:t>
      </w:r>
      <w:ins w:id="284" w:author="Chelsey Nieman" w:date="2020-12-09T10:40:00Z">
        <w:r w:rsidR="00F3526A">
          <w:rPr>
            <w:rFonts w:ascii="Times New Roman" w:hAnsi="Times New Roman" w:cs="Times New Roman"/>
            <w:i w:val="0"/>
          </w:rPr>
          <w:t>; (1) Stocking, (2) harvest regulation (e.g., length and bag limits), (3) habitat modification, and (4) fishery closure</w:t>
        </w:r>
      </w:ins>
      <w:ins w:id="285" w:author="Chelsey Nieman" w:date="2020-12-09T10:41:00Z">
        <w:r w:rsidR="00F3526A">
          <w:rPr>
            <w:rFonts w:ascii="Times New Roman" w:hAnsi="Times New Roman" w:cs="Times New Roman"/>
            <w:i w:val="0"/>
          </w:rPr>
          <w:t xml:space="preserve"> (either temporary or </w:t>
        </w:r>
        <w:commentRangeStart w:id="286"/>
        <w:r w:rsidR="00F3526A">
          <w:rPr>
            <w:rFonts w:ascii="Times New Roman" w:hAnsi="Times New Roman" w:cs="Times New Roman"/>
            <w:i w:val="0"/>
          </w:rPr>
          <w:t>permanent</w:t>
        </w:r>
      </w:ins>
      <w:commentRangeEnd w:id="286"/>
      <w:r w:rsidR="00603C31">
        <w:rPr>
          <w:rStyle w:val="CommentReference"/>
          <w:i w:val="0"/>
        </w:rPr>
        <w:commentReference w:id="286"/>
      </w:r>
      <w:ins w:id="287" w:author="Chelsey Nieman" w:date="2020-12-09T10:41:00Z">
        <w:r w:rsidR="00F3526A">
          <w:rPr>
            <w:rFonts w:ascii="Times New Roman" w:hAnsi="Times New Roman" w:cs="Times New Roman"/>
            <w:i w:val="0"/>
          </w:rPr>
          <w:t>)</w:t>
        </w:r>
      </w:ins>
      <w:ins w:id="288" w:author="Chelsey Nieman" w:date="2020-12-09T10:40:00Z">
        <w:r w:rsidR="00F3526A">
          <w:rPr>
            <w:rFonts w:ascii="Times New Roman" w:hAnsi="Times New Roman" w:cs="Times New Roman"/>
            <w:i w:val="0"/>
          </w:rPr>
          <w:t xml:space="preserve">. </w:t>
        </w:r>
      </w:ins>
      <w:ins w:id="289" w:author="Sass, Gregory G [12]" w:date="2020-12-14T14:05:00Z">
        <w:r w:rsidR="00A21444">
          <w:rPr>
            <w:rFonts w:ascii="Times New Roman" w:hAnsi="Times New Roman" w:cs="Times New Roman"/>
            <w:i w:val="0"/>
          </w:rPr>
          <w:t>Although</w:t>
        </w:r>
      </w:ins>
      <w:ins w:id="290" w:author="Chelsey Nieman" w:date="2020-12-09T10:43:00Z">
        <w:del w:id="291" w:author="Sass, Gregory G [12]" w:date="2020-12-14T14:05:00Z">
          <w:r w:rsidR="00F3526A" w:rsidDel="00A21444">
            <w:rPr>
              <w:rFonts w:ascii="Times New Roman" w:hAnsi="Times New Roman" w:cs="Times New Roman"/>
              <w:i w:val="0"/>
            </w:rPr>
            <w:delText>While</w:delText>
          </w:r>
        </w:del>
        <w:r w:rsidR="00F3526A">
          <w:rPr>
            <w:rFonts w:ascii="Times New Roman" w:hAnsi="Times New Roman" w:cs="Times New Roman"/>
            <w:i w:val="0"/>
          </w:rPr>
          <w:t xml:space="preserve"> each of these management interventions has a history of success in certain circumstances, management response to disturbance </w:t>
        </w:r>
        <w:del w:id="292"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293" w:author="Chelsey Nieman" w:date="2020-12-09T12:07:00Z">
        <w:r w:rsidR="00F3526A">
          <w:rPr>
            <w:rFonts w:ascii="Times New Roman" w:hAnsi="Times New Roman" w:cs="Times New Roman"/>
            <w:i w:val="0"/>
          </w:rPr>
          <w:t xml:space="preserve">Often, </w:t>
        </w:r>
      </w:ins>
      <w:del w:id="294"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rPr>
          <w:del w:id="295" w:author="Chelsey Nieman" w:date="2020-12-09T10:41:00Z"/>
          <w:rFonts w:ascii="Times New Roman" w:hAnsi="Times New Roman" w:cs="Times New Roman"/>
          <w:i w:val="0"/>
        </w:rPr>
        <w:pPrChange w:id="296" w:author="Chelsey Nieman" w:date="2020-12-09T12:08:00Z">
          <w:pPr>
            <w:pStyle w:val="ImageCaption"/>
            <w:widowControl w:val="0"/>
            <w:numPr>
              <w:ilvl w:val="2"/>
              <w:numId w:val="5"/>
            </w:numPr>
            <w:suppressLineNumbers/>
            <w:ind w:left="2160" w:hanging="180"/>
          </w:pPr>
        </w:pPrChange>
      </w:pPr>
      <w:del w:id="297"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rPr>
          <w:del w:id="298" w:author="Chelsey Nieman" w:date="2020-12-09T10:41:00Z"/>
          <w:rFonts w:ascii="Times New Roman" w:hAnsi="Times New Roman" w:cs="Times New Roman"/>
          <w:i w:val="0"/>
        </w:rPr>
        <w:pPrChange w:id="299" w:author="Chelsey Nieman" w:date="2020-12-09T12:08:00Z">
          <w:pPr>
            <w:pStyle w:val="ImageCaption"/>
            <w:widowControl w:val="0"/>
            <w:numPr>
              <w:ilvl w:val="2"/>
              <w:numId w:val="5"/>
            </w:numPr>
            <w:suppressLineNumbers/>
            <w:ind w:left="2160" w:hanging="180"/>
          </w:pPr>
        </w:pPrChange>
      </w:pPr>
      <w:del w:id="300"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rPr>
          <w:del w:id="301" w:author="Chelsey Nieman" w:date="2020-12-09T10:41:00Z"/>
          <w:rFonts w:ascii="Times New Roman" w:hAnsi="Times New Roman" w:cs="Times New Roman"/>
          <w:i w:val="0"/>
        </w:rPr>
        <w:pPrChange w:id="302" w:author="Chelsey Nieman" w:date="2020-12-09T12:08:00Z">
          <w:pPr>
            <w:pStyle w:val="ImageCaption"/>
            <w:widowControl w:val="0"/>
            <w:numPr>
              <w:ilvl w:val="2"/>
              <w:numId w:val="5"/>
            </w:numPr>
            <w:suppressLineNumbers/>
            <w:ind w:left="2160" w:hanging="180"/>
          </w:pPr>
        </w:pPrChange>
      </w:pPr>
      <w:del w:id="303"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rPr>
          <w:del w:id="304" w:author="Chelsey Nieman" w:date="2020-12-09T10:41:00Z"/>
          <w:rFonts w:ascii="Times New Roman" w:hAnsi="Times New Roman" w:cs="Times New Roman"/>
          <w:i w:val="0"/>
        </w:rPr>
        <w:pPrChange w:id="305" w:author="Chelsey Nieman" w:date="2020-12-09T12:08:00Z">
          <w:pPr>
            <w:pStyle w:val="ImageCaption"/>
            <w:widowControl w:val="0"/>
            <w:numPr>
              <w:ilvl w:val="2"/>
              <w:numId w:val="5"/>
            </w:numPr>
            <w:suppressLineNumbers/>
            <w:ind w:left="2160" w:hanging="180"/>
          </w:pPr>
        </w:pPrChange>
      </w:pPr>
      <w:del w:id="306"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rPr>
          <w:rFonts w:ascii="Times New Roman" w:hAnsi="Times New Roman" w:cs="Times New Roman"/>
          <w:i w:val="0"/>
        </w:rPr>
        <w:pPrChange w:id="307" w:author="Chelsey Nieman" w:date="2020-12-09T12:08:00Z">
          <w:pPr>
            <w:pStyle w:val="ImageCaption"/>
            <w:widowControl w:val="0"/>
            <w:numPr>
              <w:ilvl w:val="1"/>
              <w:numId w:val="5"/>
            </w:numPr>
            <w:suppressLineNumbers/>
            <w:ind w:left="1440" w:hanging="360"/>
          </w:pPr>
        </w:pPrChange>
      </w:pPr>
      <w:ins w:id="308" w:author="Chelsey Nieman" w:date="2020-12-09T12:08:00Z">
        <w:r>
          <w:rPr>
            <w:rFonts w:ascii="Times New Roman" w:hAnsi="Times New Roman" w:cs="Times New Roman"/>
            <w:i w:val="0"/>
          </w:rPr>
          <w:t>t</w:t>
        </w:r>
      </w:ins>
      <w:del w:id="309"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310"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311"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312"/>
      <w:commentRangeStart w:id="313"/>
      <w:r>
        <w:rPr>
          <w:rFonts w:ascii="Times New Roman" w:hAnsi="Times New Roman" w:cs="Times New Roman"/>
          <w:i w:val="0"/>
        </w:rPr>
        <w:t xml:space="preserve">2 </w:t>
      </w:r>
      <w:commentRangeStart w:id="314"/>
      <w:r>
        <w:rPr>
          <w:rFonts w:ascii="Times New Roman" w:hAnsi="Times New Roman" w:cs="Times New Roman"/>
          <w:i w:val="0"/>
        </w:rPr>
        <w:t>examples</w:t>
      </w:r>
      <w:commentRangeEnd w:id="312"/>
      <w:r w:rsidR="00F3526A">
        <w:rPr>
          <w:rStyle w:val="CommentReference"/>
          <w:i w:val="0"/>
        </w:rPr>
        <w:commentReference w:id="312"/>
      </w:r>
      <w:commentRangeEnd w:id="313"/>
      <w:r w:rsidR="002753B0">
        <w:rPr>
          <w:rStyle w:val="CommentReference"/>
          <w:i w:val="0"/>
        </w:rPr>
        <w:commentReference w:id="313"/>
      </w:r>
      <w:commentRangeEnd w:id="314"/>
      <w:r w:rsidR="00603C31">
        <w:rPr>
          <w:rStyle w:val="CommentReference"/>
          <w:i w:val="0"/>
        </w:rPr>
        <w:commentReference w:id="314"/>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315"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316" w:author="Chelsey Nieman" w:date="2020-12-09T12:12:00Z">
          <w:pPr>
            <w:pStyle w:val="ImageCaption"/>
            <w:widowControl w:val="0"/>
            <w:numPr>
              <w:ilvl w:val="3"/>
              <w:numId w:val="5"/>
            </w:numPr>
            <w:suppressLineNumbers/>
            <w:ind w:left="2880" w:hanging="360"/>
          </w:pPr>
        </w:pPrChange>
      </w:pPr>
      <w:ins w:id="317"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318" w:author="Chelsey Nieman" w:date="2020-12-09T12:13:00Z">
        <w:r>
          <w:rPr>
            <w:rFonts w:ascii="Times New Roman" w:hAnsi="Times New Roman" w:cs="Times New Roman"/>
            <w:i w:val="0"/>
          </w:rPr>
          <w:t xml:space="preserve">safe operating space rather than single species harvest (Carpenter SOS paper). </w:t>
        </w:r>
      </w:ins>
    </w:p>
    <w:p w14:paraId="1182CC26" w14:textId="1E62AA7E" w:rsidR="0082052B" w:rsidRDefault="00603C31" w:rsidP="003A2A6C">
      <w:pPr>
        <w:pStyle w:val="ImageCaption"/>
        <w:widowControl w:val="0"/>
        <w:numPr>
          <w:ilvl w:val="0"/>
          <w:numId w:val="5"/>
        </w:numPr>
        <w:suppressLineNumbers/>
        <w:rPr>
          <w:rFonts w:ascii="Times New Roman" w:hAnsi="Times New Roman" w:cs="Times New Roman"/>
          <w:i w:val="0"/>
        </w:rPr>
      </w:pPr>
      <w:ins w:id="319" w:author="Sass, Gregory G [14]" w:date="2020-12-14T14:08:00Z">
        <w:r>
          <w:rPr>
            <w:rFonts w:ascii="Times New Roman" w:hAnsi="Times New Roman" w:cs="Times New Roman"/>
            <w:i w:val="0"/>
          </w:rPr>
          <w:t>Although</w:t>
        </w:r>
      </w:ins>
      <w:del w:id="320" w:author="Sass, Gregory G [14]" w:date="2020-12-14T14:08:00Z">
        <w:r w:rsidR="0082052B" w:rsidDel="00603C31">
          <w:rPr>
            <w:rFonts w:ascii="Times New Roman" w:hAnsi="Times New Roman" w:cs="Times New Roman"/>
            <w:i w:val="0"/>
          </w:rPr>
          <w:delText>While</w:delText>
        </w:r>
      </w:del>
      <w:r w:rsidR="0082052B">
        <w:rPr>
          <w:rFonts w:ascii="Times New Roman" w:hAnsi="Times New Roman" w:cs="Times New Roman"/>
          <w:i w:val="0"/>
        </w:rPr>
        <w:t xml:space="preserv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321"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w:t>
      </w:r>
      <w:commentRangeStart w:id="322"/>
      <w:r w:rsidR="002D7728">
        <w:rPr>
          <w:rFonts w:ascii="Times New Roman" w:hAnsi="Times New Roman" w:cs="Times New Roman"/>
          <w:i w:val="0"/>
        </w:rPr>
        <w:t>competitor</w:t>
      </w:r>
      <w:commentRangeEnd w:id="322"/>
      <w:r w:rsidR="00603C31">
        <w:rPr>
          <w:rStyle w:val="CommentReference"/>
          <w:i w:val="0"/>
        </w:rPr>
        <w:commentReference w:id="322"/>
      </w:r>
      <w:r w:rsidR="002D7728">
        <w:rPr>
          <w:rFonts w:ascii="Times New Roman" w:hAnsi="Times New Roman" w:cs="Times New Roman"/>
          <w:i w:val="0"/>
        </w:rPr>
        <w:t>?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323" w:author="Chelsey Nieman" w:date="2020-12-09T12:15:00Z">
          <w:pPr>
            <w:pStyle w:val="ImageCaption"/>
            <w:widowControl w:val="0"/>
            <w:numPr>
              <w:ilvl w:val="1"/>
              <w:numId w:val="5"/>
            </w:numPr>
            <w:suppressLineNumbers/>
            <w:ind w:left="1440" w:hanging="360"/>
          </w:pPr>
        </w:pPrChange>
      </w:pPr>
      <w:commentRangeStart w:id="324"/>
      <w:ins w:id="325" w:author="Chelsey Nieman" w:date="2020-12-09T12:15:00Z">
        <w:r>
          <w:rPr>
            <w:rFonts w:ascii="Times New Roman" w:hAnsi="Times New Roman" w:cs="Times New Roman"/>
            <w:i w:val="0"/>
          </w:rPr>
          <w:t>Cost</w:t>
        </w:r>
      </w:ins>
      <w:commentRangeEnd w:id="324"/>
      <w:ins w:id="326" w:author="Chelsey Nieman" w:date="2020-12-09T12:19:00Z">
        <w:r>
          <w:rPr>
            <w:rStyle w:val="CommentReference"/>
            <w:i w:val="0"/>
          </w:rPr>
          <w:commentReference w:id="324"/>
        </w:r>
      </w:ins>
      <w:ins w:id="327"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328" w:author="Chelsey Nieman" w:date="2020-12-09T12:17:00Z">
        <w:r>
          <w:rPr>
            <w:rFonts w:ascii="Times New Roman" w:hAnsi="Times New Roman" w:cs="Times New Roman"/>
            <w:i w:val="0"/>
          </w:rPr>
          <w:t>how ecological interactions might be a</w:t>
        </w:r>
      </w:ins>
      <w:ins w:id="329" w:author="Chelsey Nieman" w:date="2020-12-09T12:15:00Z">
        <w:r>
          <w:rPr>
            <w:rFonts w:ascii="Times New Roman" w:hAnsi="Times New Roman" w:cs="Times New Roman"/>
            <w:i w:val="0"/>
          </w:rPr>
          <w:t xml:space="preserve"> reason why stocking might not be the most effectiv</w:t>
        </w:r>
      </w:ins>
      <w:ins w:id="330" w:author="Chelsey Nieman" w:date="2020-12-09T12:16:00Z">
        <w:r>
          <w:rPr>
            <w:rFonts w:ascii="Times New Roman" w:hAnsi="Times New Roman" w:cs="Times New Roman"/>
            <w:i w:val="0"/>
          </w:rPr>
          <w:t xml:space="preserve">e management action. Our model shows that lower cost options, such as harvest controls </w:t>
        </w:r>
      </w:ins>
      <w:ins w:id="331" w:author="Chelsey Nieman" w:date="2020-12-09T12:21:00Z">
        <w:r>
          <w:rPr>
            <w:rFonts w:ascii="Times New Roman" w:hAnsi="Times New Roman" w:cs="Times New Roman"/>
            <w:i w:val="0"/>
          </w:rPr>
          <w:t xml:space="preserve">of the target species or through management of a competitor species </w:t>
        </w:r>
      </w:ins>
      <w:ins w:id="332" w:author="Chelsey Nieman" w:date="2020-12-09T12:16:00Z">
        <w:r>
          <w:rPr>
            <w:rFonts w:ascii="Times New Roman" w:hAnsi="Times New Roman" w:cs="Times New Roman"/>
            <w:i w:val="0"/>
          </w:rPr>
          <w:t xml:space="preserve">can often be more effective than stocking in producing favorable outcomes. </w:t>
        </w:r>
      </w:ins>
      <w:commentRangeStart w:id="333"/>
      <w:commentRangeStart w:id="334"/>
      <w:ins w:id="335" w:author="Chelsey Nieman" w:date="2020-12-09T12:18:00Z">
        <w:r>
          <w:rPr>
            <w:rFonts w:ascii="Times New Roman" w:hAnsi="Times New Roman" w:cs="Times New Roman"/>
            <w:i w:val="0"/>
          </w:rPr>
          <w:t>T</w:t>
        </w:r>
      </w:ins>
      <w:ins w:id="336" w:author="Chelsey Nieman" w:date="2020-12-09T12:16:00Z">
        <w:r>
          <w:rPr>
            <w:rFonts w:ascii="Times New Roman" w:hAnsi="Times New Roman" w:cs="Times New Roman"/>
            <w:i w:val="0"/>
          </w:rPr>
          <w:t>here are o</w:t>
        </w:r>
      </w:ins>
      <w:ins w:id="337" w:author="Chelsey Nieman" w:date="2020-12-09T12:17:00Z">
        <w:r>
          <w:rPr>
            <w:rFonts w:ascii="Times New Roman" w:hAnsi="Times New Roman" w:cs="Times New Roman"/>
            <w:i w:val="0"/>
          </w:rPr>
          <w:t xml:space="preserve">ther drivers that influence the effectiveness of stocking in a system (e.g., habitat loss, climate change), </w:t>
        </w:r>
      </w:ins>
      <w:ins w:id="338"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333"/>
      <w:ins w:id="339" w:author="Chelsey Nieman" w:date="2020-12-09T12:20:00Z">
        <w:r>
          <w:rPr>
            <w:rStyle w:val="CommentReference"/>
            <w:i w:val="0"/>
          </w:rPr>
          <w:commentReference w:id="333"/>
        </w:r>
      </w:ins>
      <w:commentRangeEnd w:id="334"/>
      <w:r w:rsidR="002753B0">
        <w:rPr>
          <w:rStyle w:val="CommentReference"/>
          <w:i w:val="0"/>
        </w:rPr>
        <w:commentReference w:id="334"/>
      </w:r>
    </w:p>
    <w:p w14:paraId="5F7E665F" w14:textId="6C7DA76A" w:rsidR="00214784" w:rsidDel="00214784" w:rsidRDefault="00B837B3">
      <w:pPr>
        <w:pStyle w:val="ImageCaption"/>
        <w:widowControl w:val="0"/>
        <w:numPr>
          <w:ilvl w:val="1"/>
          <w:numId w:val="5"/>
        </w:numPr>
        <w:suppressLineNumbers/>
        <w:rPr>
          <w:del w:id="340" w:author="Chelsey Nieman" w:date="2020-12-09T12:15:00Z"/>
          <w:rFonts w:ascii="Times New Roman" w:hAnsi="Times New Roman" w:cs="Times New Roman"/>
          <w:i w:val="0"/>
        </w:rPr>
        <w:pPrChange w:id="341" w:author="Chelsey Nieman" w:date="2020-12-09T12:14:00Z">
          <w:pPr>
            <w:pStyle w:val="ImageCaption"/>
            <w:widowControl w:val="0"/>
            <w:numPr>
              <w:ilvl w:val="2"/>
              <w:numId w:val="5"/>
            </w:numPr>
            <w:suppressLineNumbers/>
            <w:ind w:left="2160" w:hanging="180"/>
          </w:pPr>
        </w:pPrChange>
      </w:pPr>
      <w:del w:id="342"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499F878"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Human </w:t>
      </w:r>
      <w:ins w:id="343" w:author="Sass, Gregory G [15]" w:date="2020-12-14T14:11:00Z">
        <w:r w:rsidR="00603C31">
          <w:rPr>
            <w:rFonts w:ascii="Times New Roman" w:hAnsi="Times New Roman" w:cs="Times New Roman"/>
            <w:i w:val="0"/>
          </w:rPr>
          <w:t>influences</w:t>
        </w:r>
      </w:ins>
      <w:del w:id="344" w:author="Sass, Gregory G [15]" w:date="2020-12-14T14:11:00Z">
        <w:r w:rsidDel="00603C31">
          <w:rPr>
            <w:rFonts w:ascii="Times New Roman" w:hAnsi="Times New Roman" w:cs="Times New Roman"/>
            <w:i w:val="0"/>
          </w:rPr>
          <w:delText>impacts</w:delText>
        </w:r>
      </w:del>
      <w:r>
        <w:rPr>
          <w:rFonts w:ascii="Times New Roman" w:hAnsi="Times New Roman" w:cs="Times New Roman"/>
          <w:i w:val="0"/>
        </w:rPr>
        <w:t xml:space="preserve"> on ecosystem</w:t>
      </w:r>
      <w:r w:rsidR="00F30DFE">
        <w:rPr>
          <w:rFonts w:ascii="Times New Roman" w:hAnsi="Times New Roman" w:cs="Times New Roman"/>
          <w:i w:val="0"/>
        </w:rPr>
        <w:t>s</w:t>
      </w:r>
      <w:r>
        <w:rPr>
          <w:rFonts w:ascii="Times New Roman" w:hAnsi="Times New Roman" w:cs="Times New Roman"/>
          <w:i w:val="0"/>
        </w:rPr>
        <w:t xml:space="preserve"> will continue to </w:t>
      </w:r>
      <w:proofErr w:type="gramStart"/>
      <w:r>
        <w:rPr>
          <w:rFonts w:ascii="Times New Roman" w:hAnsi="Times New Roman" w:cs="Times New Roman"/>
          <w:i w:val="0"/>
        </w:rPr>
        <w:t>increase, and</w:t>
      </w:r>
      <w:proofErr w:type="gramEnd"/>
      <w:r>
        <w:rPr>
          <w:rFonts w:ascii="Times New Roman" w:hAnsi="Times New Roman" w:cs="Times New Roman"/>
          <w:i w:val="0"/>
        </w:rPr>
        <w:t xml:space="preserve"> understanding </w:t>
      </w:r>
      <w:r>
        <w:rPr>
          <w:rFonts w:ascii="Times New Roman" w:hAnsi="Times New Roman" w:cs="Times New Roman"/>
          <w:i w:val="0"/>
        </w:rPr>
        <w:lastRenderedPageBreak/>
        <w:t xml:space="preserve">species interactions can help us creatively manage these systems given the constraints on what managers can feasibly do. </w:t>
      </w:r>
      <w:ins w:id="345" w:author="Chelsey Nieman" w:date="2020-12-09T12:31:00Z">
        <w:r w:rsidR="00214784">
          <w:rPr>
            <w:rFonts w:ascii="Times New Roman" w:hAnsi="Times New Roman" w:cs="Times New Roman"/>
            <w:i w:val="0"/>
          </w:rPr>
          <w:t xml:space="preserve">Future work incorporating the cultivation effects of species-interactions can </w:t>
        </w:r>
        <w:commentRangeStart w:id="346"/>
        <w:commentRangeStart w:id="347"/>
        <w:r w:rsidR="00214784">
          <w:rPr>
            <w:rFonts w:ascii="Times New Roman" w:hAnsi="Times New Roman" w:cs="Times New Roman"/>
            <w:i w:val="0"/>
          </w:rPr>
          <w:t xml:space="preserve">provide empirical evidence supporting </w:t>
        </w:r>
      </w:ins>
      <w:commentRangeEnd w:id="346"/>
      <w:ins w:id="348" w:author="Chelsey Nieman" w:date="2020-12-09T12:33:00Z">
        <w:r w:rsidR="00214784">
          <w:rPr>
            <w:rStyle w:val="CommentReference"/>
            <w:i w:val="0"/>
          </w:rPr>
          <w:commentReference w:id="346"/>
        </w:r>
      </w:ins>
      <w:commentRangeEnd w:id="347"/>
      <w:r w:rsidR="002753B0">
        <w:rPr>
          <w:rStyle w:val="CommentReference"/>
          <w:i w:val="0"/>
        </w:rPr>
        <w:commentReference w:id="347"/>
      </w:r>
      <w:ins w:id="349" w:author="Chelsey Nieman" w:date="2020-12-09T12:32:00Z">
        <w:r w:rsidR="00214784">
          <w:rPr>
            <w:rFonts w:ascii="Times New Roman" w:hAnsi="Times New Roman" w:cs="Times New Roman"/>
            <w:i w:val="0"/>
          </w:rPr>
          <w:t xml:space="preserve">the importance of considering </w:t>
        </w:r>
      </w:ins>
      <w:ins w:id="350" w:author="Chelsey Nieman" w:date="2020-12-09T12:33:00Z">
        <w:r w:rsidR="00214784">
          <w:rPr>
            <w:rFonts w:ascii="Times New Roman" w:hAnsi="Times New Roman" w:cs="Times New Roman"/>
            <w:i w:val="0"/>
          </w:rPr>
          <w:t xml:space="preserve">ecological interactions in the </w:t>
        </w:r>
      </w:ins>
      <w:ins w:id="351" w:author="Chelsey Nieman" w:date="2020-12-09T12:32:00Z">
        <w:r w:rsidR="00214784">
          <w:rPr>
            <w:rFonts w:ascii="Times New Roman" w:hAnsi="Times New Roman" w:cs="Times New Roman"/>
            <w:i w:val="0"/>
          </w:rPr>
          <w:t>managing complex systems</w:t>
        </w:r>
      </w:ins>
      <w:ins w:id="352"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353"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 xml:space="preserve">paper on cultivation effects in </w:t>
      </w:r>
      <w:commentRangeStart w:id="354"/>
      <w:r>
        <w:rPr>
          <w:rFonts w:ascii="Times New Roman" w:hAnsi="Times New Roman" w:cs="Times New Roman"/>
          <w:i w:val="0"/>
        </w:rPr>
        <w:t>centrarchids</w:t>
      </w:r>
      <w:commentRangeEnd w:id="354"/>
      <w:r w:rsidR="00603C31">
        <w:rPr>
          <w:rStyle w:val="CommentReference"/>
          <w:i w:val="0"/>
        </w:rPr>
        <w:commentReference w:id="354"/>
      </w:r>
      <w:r>
        <w:rPr>
          <w:rFonts w:ascii="Times New Roman" w:hAnsi="Times New Roman" w:cs="Times New Roman"/>
          <w:i w:val="0"/>
        </w:rPr>
        <w:t>?</w:t>
      </w:r>
    </w:p>
    <w:p w14:paraId="65D88067" w14:textId="77777777" w:rsidR="00214784" w:rsidRDefault="00214784" w:rsidP="003A2A6C">
      <w:pPr>
        <w:pStyle w:val="ImageCaption"/>
        <w:widowControl w:val="0"/>
        <w:numPr>
          <w:ilvl w:val="2"/>
          <w:numId w:val="5"/>
        </w:numPr>
        <w:suppressLineNumbers/>
        <w:rPr>
          <w:ins w:id="355"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356"/>
      <w:commentRangeStart w:id="357"/>
      <w:commentRangeStart w:id="358"/>
      <w:r w:rsidRPr="0009734C">
        <w:rPr>
          <w:rFonts w:ascii="Times New Roman" w:hAnsi="Times New Roman" w:cs="Times New Roman"/>
          <w:i w:val="0"/>
        </w:rPr>
        <w:t>While</w:t>
      </w:r>
      <w:commentRangeEnd w:id="356"/>
      <w:commentRangeEnd w:id="358"/>
      <w:r w:rsidR="00214784">
        <w:rPr>
          <w:rStyle w:val="CommentReference"/>
          <w:i w:val="0"/>
        </w:rPr>
        <w:commentReference w:id="356"/>
      </w:r>
      <w:commentRangeEnd w:id="357"/>
      <w:r w:rsidR="002753B0">
        <w:rPr>
          <w:rStyle w:val="CommentReference"/>
          <w:i w:val="0"/>
        </w:rPr>
        <w:commentReference w:id="357"/>
      </w:r>
      <w:r w:rsidR="00F30DFE">
        <w:rPr>
          <w:rStyle w:val="CommentReference"/>
          <w:i w:val="0"/>
        </w:rPr>
        <w:commentReference w:id="358"/>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359" w:author="Chelsey Nieman" w:date="2020-12-09T12:23:00Z">
        <w:r w:rsidR="00214784">
          <w:rPr>
            <w:rFonts w:ascii="Times New Roman" w:hAnsi="Times New Roman" w:cs="Times New Roman"/>
            <w:i w:val="0"/>
          </w:rPr>
          <w:t>.</w:t>
        </w:r>
      </w:ins>
    </w:p>
    <w:p w14:paraId="2E8EF80F" w14:textId="6972FA0F" w:rsidR="00214784" w:rsidRPr="00214784" w:rsidDel="00214784" w:rsidRDefault="00214784">
      <w:pPr>
        <w:pStyle w:val="ImageCaption"/>
        <w:widowControl w:val="0"/>
        <w:numPr>
          <w:ilvl w:val="1"/>
          <w:numId w:val="5"/>
        </w:numPr>
        <w:suppressLineNumbers/>
        <w:rPr>
          <w:del w:id="360" w:author="Chelsey Nieman" w:date="2020-12-09T12:26:00Z"/>
          <w:rFonts w:ascii="Times New Roman" w:hAnsi="Times New Roman" w:cs="Times New Roman"/>
          <w:i w:val="0"/>
        </w:rPr>
      </w:pPr>
      <w:ins w:id="361" w:author="Chelsey Nieman" w:date="2020-12-09T12:26:00Z">
        <w:r>
          <w:rPr>
            <w:rFonts w:ascii="Times New Roman" w:hAnsi="Times New Roman" w:cs="Times New Roman"/>
            <w:i w:val="0"/>
          </w:rPr>
          <w:t>M</w:t>
        </w:r>
      </w:ins>
      <w:ins w:id="362" w:author="Chelsey Nieman" w:date="2020-12-09T12:24:00Z">
        <w:r>
          <w:rPr>
            <w:rFonts w:ascii="Times New Roman" w:hAnsi="Times New Roman" w:cs="Times New Roman"/>
            <w:i w:val="0"/>
          </w:rPr>
          <w:t>an</w:t>
        </w:r>
      </w:ins>
      <w:ins w:id="363" w:author="Chelsey Nieman" w:date="2020-12-09T12:25:00Z">
        <w:r>
          <w:rPr>
            <w:rFonts w:ascii="Times New Roman" w:hAnsi="Times New Roman" w:cs="Times New Roman"/>
            <w:i w:val="0"/>
          </w:rPr>
          <w:t>agement goals, ultimately, are focused on maintaining a system in an ‘</w:t>
        </w:r>
      </w:ins>
      <w:ins w:id="364" w:author="Sass, Gregory G [16]" w:date="2020-12-14T14:15:00Z">
        <w:r w:rsidR="00603C31">
          <w:rPr>
            <w:rFonts w:ascii="Times New Roman" w:hAnsi="Times New Roman" w:cs="Times New Roman"/>
            <w:i w:val="0"/>
          </w:rPr>
          <w:t>desired</w:t>
        </w:r>
      </w:ins>
      <w:ins w:id="365" w:author="Chelsey Nieman" w:date="2020-12-09T12:26:00Z">
        <w:del w:id="366" w:author="Sass, Gregory G [16]" w:date="2020-12-14T14:15:00Z">
          <w:r w:rsidDel="00603C31">
            <w:rPr>
              <w:rFonts w:ascii="Times New Roman" w:hAnsi="Times New Roman" w:cs="Times New Roman"/>
              <w:i w:val="0"/>
            </w:rPr>
            <w:delText>ideal</w:delText>
          </w:r>
        </w:del>
        <w:r>
          <w:rPr>
            <w:rFonts w:ascii="Times New Roman" w:hAnsi="Times New Roman" w:cs="Times New Roman"/>
            <w:i w:val="0"/>
          </w:rPr>
          <w:t xml:space="preserve">’ stable state, however, what is considered ‘ideal’ is generally based on human desires. </w:t>
        </w:r>
      </w:ins>
      <w:ins w:id="367" w:author="Chelsey Nieman" w:date="2020-12-09T12:28:00Z">
        <w:r>
          <w:rPr>
            <w:rFonts w:ascii="Times New Roman" w:hAnsi="Times New Roman" w:cs="Times New Roman"/>
            <w:i w:val="0"/>
          </w:rPr>
          <w:t xml:space="preserve">An understanding of how </w:t>
        </w:r>
      </w:ins>
      <w:ins w:id="368"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369"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370"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371" w:author="Chelsey Nieman" w:date="2020-12-09T12:30:00Z">
          <w:pPr>
            <w:pStyle w:val="ImageCaption"/>
            <w:widowControl w:val="0"/>
            <w:numPr>
              <w:ilvl w:val="2"/>
              <w:numId w:val="5"/>
            </w:numPr>
            <w:suppressLineNumbers/>
            <w:ind w:left="2160" w:hanging="180"/>
          </w:pPr>
        </w:pPrChange>
      </w:pPr>
      <w:del w:id="372"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373" w:author="Chelsey Nieman" w:date="2020-12-09T12:47:00Z"/>
          <w:moveTo w:id="374" w:author="Chelsey Nieman" w:date="2020-12-09T12:46:00Z"/>
          <w:rFonts w:ascii="Times New Roman" w:hAnsi="Times New Roman" w:cs="Times New Roman"/>
          <w:i w:val="0"/>
        </w:rPr>
        <w:pPrChange w:id="375" w:author="Chelsey Nieman" w:date="2020-12-09T12:47:00Z">
          <w:pPr>
            <w:pStyle w:val="ImageCaption"/>
            <w:widowControl w:val="0"/>
            <w:numPr>
              <w:numId w:val="5"/>
            </w:numPr>
            <w:suppressLineNumbers/>
            <w:ind w:left="720" w:hanging="360"/>
          </w:pPr>
        </w:pPrChange>
      </w:pPr>
      <w:ins w:id="376" w:author="Chelsey Nieman" w:date="2020-12-09T12:49:00Z">
        <w:r>
          <w:rPr>
            <w:rFonts w:ascii="Times New Roman" w:hAnsi="Times New Roman" w:cs="Times New Roman"/>
            <w:i w:val="0"/>
          </w:rPr>
          <w:t xml:space="preserve">Integration of ecological dynamics into </w:t>
        </w:r>
        <w:commentRangeStart w:id="377"/>
        <w:r>
          <w:rPr>
            <w:rFonts w:ascii="Times New Roman" w:hAnsi="Times New Roman" w:cs="Times New Roman"/>
            <w:i w:val="0"/>
          </w:rPr>
          <w:t xml:space="preserve">adaptive management </w:t>
        </w:r>
      </w:ins>
      <w:commentRangeEnd w:id="377"/>
      <w:r w:rsidR="00603C31">
        <w:rPr>
          <w:rStyle w:val="CommentReference"/>
          <w:i w:val="0"/>
        </w:rPr>
        <w:commentReference w:id="377"/>
      </w:r>
      <w:ins w:id="378"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moveToRangeStart w:id="379" w:author="Chelsey Nieman" w:date="2020-12-09T12:46:00Z" w:name="move58410434"/>
      <w:moveTo w:id="380" w:author="Chelsey Nieman" w:date="2020-12-09T12:46:00Z">
        <w:del w:id="381"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382"/>
          <w:r w:rsidRPr="001D16D9" w:rsidDel="00214784">
            <w:rPr>
              <w:rFonts w:ascii="Times New Roman" w:hAnsi="Times New Roman" w:cs="Times New Roman"/>
              <w:i w:val="0"/>
            </w:rPr>
            <w:delText>identify areas for further exploration when our actions produce unexpected outcomes.</w:delText>
          </w:r>
          <w:commentRangeEnd w:id="382"/>
          <w:r w:rsidDel="00214784">
            <w:rPr>
              <w:rStyle w:val="CommentReference"/>
              <w:i w:val="0"/>
            </w:rPr>
            <w:commentReference w:id="382"/>
          </w:r>
        </w:del>
      </w:moveTo>
      <w:ins w:id="383" w:author="Chelsey Nieman" w:date="2020-12-09T12:47:00Z">
        <w:r>
          <w:rPr>
            <w:rFonts w:ascii="Times New Roman" w:hAnsi="Times New Roman" w:cs="Times New Roman"/>
            <w:i w:val="0"/>
          </w:rPr>
          <w:t xml:space="preserve">For example, </w:t>
        </w:r>
      </w:ins>
    </w:p>
    <w:moveToRangeEnd w:id="379"/>
    <w:p w14:paraId="55144282" w14:textId="14CF449D" w:rsidR="00214784" w:rsidRPr="00214784" w:rsidDel="00214784" w:rsidRDefault="00214784">
      <w:pPr>
        <w:pStyle w:val="ImageCaption"/>
        <w:widowControl w:val="0"/>
        <w:numPr>
          <w:ilvl w:val="0"/>
          <w:numId w:val="5"/>
        </w:numPr>
        <w:suppressLineNumbers/>
        <w:ind w:left="0" w:firstLine="720"/>
        <w:rPr>
          <w:del w:id="384" w:author="Chelsey Nieman" w:date="2020-12-09T12:45:00Z"/>
          <w:moveTo w:id="385" w:author="Chelsey Nieman" w:date="2020-12-09T12:45:00Z"/>
          <w:rFonts w:ascii="Times New Roman" w:hAnsi="Times New Roman" w:cs="Times New Roman"/>
          <w:rPrChange w:id="386" w:author="Chelsey Nieman" w:date="2020-12-09T12:47:00Z">
            <w:rPr>
              <w:del w:id="387" w:author="Chelsey Nieman" w:date="2020-12-09T12:45:00Z"/>
              <w:moveTo w:id="388" w:author="Chelsey Nieman" w:date="2020-12-09T12:45:00Z"/>
              <w:rFonts w:ascii="Times New Roman" w:hAnsi="Times New Roman" w:cs="Times New Roman"/>
              <w:i w:val="0"/>
            </w:rPr>
          </w:rPrChange>
        </w:rPr>
        <w:pPrChange w:id="389" w:author="Chelsey Nieman" w:date="2020-12-09T12:47:00Z">
          <w:pPr>
            <w:pStyle w:val="ImageCaption"/>
            <w:widowControl w:val="0"/>
            <w:numPr>
              <w:numId w:val="5"/>
            </w:numPr>
            <w:suppressLineNumbers/>
            <w:ind w:left="720" w:hanging="360"/>
          </w:pPr>
        </w:pPrChange>
      </w:pPr>
      <w:ins w:id="390" w:author="Chelsey Nieman" w:date="2020-12-09T12:47:00Z">
        <w:r>
          <w:rPr>
            <w:rFonts w:ascii="Times New Roman" w:hAnsi="Times New Roman" w:cs="Times New Roman"/>
            <w:i w:val="0"/>
          </w:rPr>
          <w:t>o</w:t>
        </w:r>
      </w:ins>
      <w:ins w:id="391"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392" w:author="Chelsey Nieman" w:date="2020-12-09T12:45:00Z" w:name="move58410322"/>
      <w:moveTo w:id="393" w:author="Chelsey Nieman" w:date="2020-12-09T12:45:00Z">
        <w:del w:id="394"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395" w:author="Chelsey Nieman" w:date="2020-12-09T12:45:00Z">
        <w:r w:rsidRPr="00214784">
          <w:rPr>
            <w:rFonts w:ascii="Times New Roman" w:hAnsi="Times New Roman" w:cs="Times New Roman"/>
          </w:rPr>
          <w:t xml:space="preserve">on ecological interactions </w:t>
        </w:r>
      </w:ins>
      <w:moveTo w:id="396" w:author="Chelsey Nieman" w:date="2020-12-09T12:45:00Z">
        <w:r w:rsidRPr="00214784">
          <w:rPr>
            <w:rFonts w:ascii="Times New Roman" w:hAnsi="Times New Roman" w:cs="Times New Roman"/>
          </w:rPr>
          <w:t xml:space="preserve">can </w:t>
        </w:r>
      </w:moveTo>
      <w:ins w:id="397" w:author="Chelsey Nieman" w:date="2020-12-09T12:45:00Z">
        <w:r w:rsidRPr="00214784">
          <w:rPr>
            <w:rFonts w:ascii="Times New Roman" w:hAnsi="Times New Roman" w:cs="Times New Roman"/>
          </w:rPr>
          <w:t xml:space="preserve">and should </w:t>
        </w:r>
      </w:ins>
      <w:moveTo w:id="398" w:author="Chelsey Nieman" w:date="2020-12-09T12:45:00Z">
        <w:r w:rsidRPr="00214784">
          <w:rPr>
            <w:rFonts w:ascii="Times New Roman" w:hAnsi="Times New Roman" w:cs="Times New Roman"/>
          </w:rPr>
          <w:t>be incorporated into the management of aquatic systems to help solve complex problems now.</w:t>
        </w:r>
      </w:moveTo>
      <w:ins w:id="399" w:author="Chelsey Nieman" w:date="2020-12-09T12:45:00Z">
        <w:r w:rsidRPr="00214784">
          <w:rPr>
            <w:rFonts w:ascii="Times New Roman" w:hAnsi="Times New Roman" w:cs="Times New Roman"/>
            <w:i w:val="0"/>
          </w:rPr>
          <w:t xml:space="preserve"> </w:t>
        </w:r>
      </w:ins>
    </w:p>
    <w:moveToRangeEnd w:id="392"/>
    <w:p w14:paraId="1B3921D3" w14:textId="73606EEC" w:rsidR="00686B5C" w:rsidDel="00214784" w:rsidRDefault="00686B5C">
      <w:pPr>
        <w:pStyle w:val="ImageCaption"/>
        <w:widowControl w:val="0"/>
        <w:numPr>
          <w:ilvl w:val="0"/>
          <w:numId w:val="5"/>
        </w:numPr>
        <w:suppressLineNumbers/>
        <w:ind w:left="0" w:firstLine="720"/>
        <w:rPr>
          <w:del w:id="400" w:author="Chelsey Nieman" w:date="2020-12-09T12:46:00Z"/>
          <w:rFonts w:ascii="Times New Roman" w:hAnsi="Times New Roman" w:cs="Times New Roman"/>
          <w:i w:val="0"/>
        </w:rPr>
        <w:pPrChange w:id="401" w:author="Chelsey Nieman" w:date="2020-12-09T12:47:00Z">
          <w:pPr>
            <w:pStyle w:val="ImageCaption"/>
            <w:widowControl w:val="0"/>
            <w:numPr>
              <w:numId w:val="5"/>
            </w:numPr>
            <w:suppressLineNumbers/>
            <w:ind w:left="720" w:hanging="360"/>
          </w:pPr>
        </w:pPrChange>
      </w:pPr>
      <w:commentRangeStart w:id="402"/>
      <w:commentRangeStart w:id="403"/>
      <w:r w:rsidRPr="0009734C">
        <w:rPr>
          <w:rFonts w:ascii="Times New Roman" w:hAnsi="Times New Roman" w:cs="Times New Roman"/>
          <w:i w:val="0"/>
        </w:rPr>
        <w:t>W</w:t>
      </w:r>
      <w:r w:rsidRPr="00214784">
        <w:rPr>
          <w:rFonts w:ascii="Times New Roman" w:hAnsi="Times New Roman" w:cs="Times New Roman"/>
        </w:rPr>
        <w:t>hile</w:t>
      </w:r>
      <w:commentRangeEnd w:id="402"/>
      <w:r w:rsidR="00F30DFE">
        <w:rPr>
          <w:rStyle w:val="CommentReference"/>
          <w:i w:val="0"/>
        </w:rPr>
        <w:commentReference w:id="402"/>
      </w:r>
      <w:commentRangeEnd w:id="403"/>
      <w:r w:rsidR="00214784">
        <w:rPr>
          <w:rStyle w:val="CommentReference"/>
          <w:i w:val="0"/>
        </w:rPr>
        <w:commentReference w:id="403"/>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404"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405"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406"/>
        <w:r w:rsidR="00214784" w:rsidRPr="001D16D9">
          <w:rPr>
            <w:rFonts w:ascii="Times New Roman" w:hAnsi="Times New Roman" w:cs="Times New Roman"/>
            <w:i w:val="0"/>
          </w:rPr>
          <w:t>identify areas for further exploration when our actions produce unexpected outcomes.</w:t>
        </w:r>
        <w:commentRangeEnd w:id="406"/>
        <w:r w:rsidR="00214784">
          <w:rPr>
            <w:rStyle w:val="CommentReference"/>
            <w:i w:val="0"/>
          </w:rPr>
          <w:commentReference w:id="406"/>
        </w:r>
        <w:r w:rsidR="00214784">
          <w:rPr>
            <w:rFonts w:ascii="Times New Roman" w:hAnsi="Times New Roman" w:cs="Times New Roman"/>
            <w:i w:val="0"/>
          </w:rPr>
          <w:t xml:space="preserve"> </w:t>
        </w:r>
      </w:ins>
      <w:moveFromRangeStart w:id="407" w:author="Chelsey Nieman" w:date="2020-12-09T12:45:00Z" w:name="move58410322"/>
      <w:moveFrom w:id="408"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407"/>
    </w:p>
    <w:p w14:paraId="716B3706" w14:textId="392ADB63" w:rsidR="00214784" w:rsidRDefault="00214784">
      <w:pPr>
        <w:pStyle w:val="ImageCaption"/>
        <w:widowControl w:val="0"/>
        <w:suppressLineNumbers/>
        <w:ind w:firstLine="720"/>
        <w:rPr>
          <w:ins w:id="409" w:author="Chelsey Nieman" w:date="2020-12-09T12:47:00Z"/>
          <w:rFonts w:ascii="Times New Roman" w:hAnsi="Times New Roman" w:cs="Times New Roman"/>
          <w:i w:val="0"/>
        </w:rPr>
        <w:pPrChange w:id="410"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411"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412"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413" w:author="Chelsey Nieman" w:date="2020-12-09T12:47:00Z"/>
          <w:rFonts w:ascii="Times New Roman" w:hAnsi="Times New Roman" w:cs="Times New Roman"/>
          <w:i w:val="0"/>
        </w:rPr>
        <w:pPrChange w:id="414"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415" w:author="Chelsey Nieman" w:date="2020-12-09T12:46:00Z"/>
          <w:rFonts w:ascii="Times New Roman" w:hAnsi="Times New Roman" w:cs="Times New Roman"/>
          <w:i w:val="0"/>
        </w:rPr>
        <w:pPrChange w:id="416" w:author="Chelsey Nieman" w:date="2020-12-09T12:49:00Z">
          <w:pPr>
            <w:pStyle w:val="ImageCaption"/>
            <w:widowControl w:val="0"/>
            <w:numPr>
              <w:ilvl w:val="1"/>
              <w:numId w:val="5"/>
            </w:numPr>
            <w:suppressLineNumbers/>
            <w:ind w:left="1440" w:hanging="360"/>
          </w:pPr>
        </w:pPrChange>
      </w:pPr>
      <w:moveFromRangeStart w:id="417" w:author="Chelsey Nieman" w:date="2020-12-09T12:46:00Z" w:name="move58410434"/>
      <w:moveFrom w:id="418"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419"/>
        <w:r w:rsidRPr="00214784" w:rsidDel="00214784">
          <w:rPr>
            <w:rFonts w:ascii="Times New Roman" w:hAnsi="Times New Roman" w:cs="Times New Roman"/>
          </w:rPr>
          <w:t>identify areas for further exploration when our actions produce unexpected outcomes.</w:t>
        </w:r>
        <w:commentRangeEnd w:id="419"/>
        <w:r w:rsidR="00F30DFE" w:rsidDel="00214784">
          <w:rPr>
            <w:rStyle w:val="CommentReference"/>
            <w:i w:val="0"/>
          </w:rPr>
          <w:commentReference w:id="419"/>
        </w:r>
      </w:moveFrom>
    </w:p>
    <w:moveFromRangeEnd w:id="417"/>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lastRenderedPageBreak/>
        <w:t>We use a simple</w:t>
      </w:r>
      <w:r>
        <w:rPr>
          <w:rFonts w:ascii="Times New Roman" w:hAnsi="Times New Roman" w:cs="Times New Roman"/>
        </w:rPr>
        <w:t xml:space="preserve">, but more </w:t>
      </w:r>
      <w:commentRangeStart w:id="420"/>
      <w:r>
        <w:rPr>
          <w:rFonts w:ascii="Times New Roman" w:hAnsi="Times New Roman" w:cs="Times New Roman"/>
        </w:rPr>
        <w:t>realistic</w:t>
      </w:r>
      <w:commentRangeEnd w:id="420"/>
      <w:r>
        <w:rPr>
          <w:rStyle w:val="CommentReference"/>
        </w:rPr>
        <w:commentReference w:id="420"/>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421"/>
      <w:commentRangeStart w:id="422"/>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421"/>
      <w:r>
        <w:rPr>
          <w:rStyle w:val="CommentReference"/>
        </w:rPr>
        <w:commentReference w:id="421"/>
      </w:r>
      <w:commentRangeEnd w:id="422"/>
      <w:r w:rsidR="00F30DFE">
        <w:rPr>
          <w:rStyle w:val="CommentReference"/>
        </w:rPr>
        <w:commentReference w:id="422"/>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423"/>
      <w:commentRangeStart w:id="424"/>
      <w:r w:rsidRPr="00B7735F">
        <w:rPr>
          <w:rFonts w:ascii="Times New Roman" w:hAnsi="Times New Roman" w:cs="Times New Roman"/>
        </w:rPr>
        <w:t>3</w:t>
      </w:r>
      <w:commentRangeEnd w:id="423"/>
      <w:r>
        <w:rPr>
          <w:rStyle w:val="CommentReference"/>
        </w:rPr>
        <w:commentReference w:id="423"/>
      </w:r>
      <w:commentRangeEnd w:id="424"/>
      <w:r w:rsidR="003A2A6C">
        <w:rPr>
          <w:rStyle w:val="CommentReference"/>
        </w:rPr>
        <w:commentReference w:id="424"/>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425"/>
      <w:r>
        <w:rPr>
          <w:rFonts w:ascii="Times New Roman" w:hAnsi="Times New Roman" w:cs="Times New Roman"/>
          <w:i w:val="0"/>
        </w:rPr>
        <w:t>Zoom</w:t>
      </w:r>
      <w:commentRangeEnd w:id="425"/>
      <w:r>
        <w:rPr>
          <w:rStyle w:val="CommentReference"/>
          <w:i w:val="0"/>
        </w:rPr>
        <w:commentReference w:id="425"/>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426"/>
      <w:r>
        <w:rPr>
          <w:rFonts w:ascii="Times New Roman" w:hAnsi="Times New Roman" w:cs="Times New Roman"/>
          <w:i w:val="0"/>
        </w:rPr>
        <w:t>effects</w:t>
      </w:r>
      <w:commentRangeEnd w:id="426"/>
      <w:r>
        <w:rPr>
          <w:rStyle w:val="CommentReference"/>
          <w:i w:val="0"/>
        </w:rPr>
        <w:commentReference w:id="426"/>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bookmarkStart w:id="427" w:name="_GoBack"/>
      <w:bookmarkEnd w:id="427"/>
    </w:p>
    <w:sectPr w:rsidR="00686B5C" w:rsidRPr="00B7735F">
      <w:footerReference w:type="even" r:id="rId15"/>
      <w:footerReference w:type="default" r:id="rId1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hris Solomon" w:date="2020-11-14T21:15:00Z" w:initials="CS">
    <w:p w14:paraId="029B44F8" w14:textId="77777777" w:rsidR="008365C7" w:rsidRDefault="008365C7">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8365C7" w:rsidRDefault="008365C7"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8365C7" w:rsidRDefault="008365C7" w:rsidP="00B5453D">
      <w:pPr>
        <w:pStyle w:val="CommentText"/>
        <w:numPr>
          <w:ilvl w:val="0"/>
          <w:numId w:val="3"/>
        </w:numPr>
      </w:pPr>
      <w:r>
        <w:t>In the remainder of each paragraph, strip out extra verbiage, be direct and precise.</w:t>
      </w:r>
    </w:p>
  </w:comment>
  <w:comment w:id="2" w:author="Colin Dassow" w:date="2020-12-03T09:30:00Z" w:initials="CD">
    <w:p w14:paraId="630756CD" w14:textId="5BF6D990" w:rsidR="008365C7" w:rsidRDefault="008365C7">
      <w:pPr>
        <w:pStyle w:val="CommentText"/>
      </w:pPr>
      <w:r>
        <w:rPr>
          <w:rStyle w:val="CommentReference"/>
        </w:rPr>
        <w:annotationRef/>
      </w:r>
      <w:r>
        <w:t>Maybe better now? Cut 500 words from last draft</w:t>
      </w:r>
    </w:p>
  </w:comment>
  <w:comment w:id="3" w:author="Colin Dassow" w:date="2020-12-09T15:06:00Z" w:initials="CD">
    <w:p w14:paraId="55C08B86" w14:textId="401150EC" w:rsidR="008365C7" w:rsidRDefault="008365C7">
      <w:pPr>
        <w:pStyle w:val="CommentText"/>
      </w:pPr>
      <w:r>
        <w:rPr>
          <w:rStyle w:val="CommentReference"/>
        </w:rPr>
        <w:annotationRef/>
      </w:r>
      <w:r>
        <w:t>I’ve tried to focus the language a bit more now, especially in the first couple paragraphs and the last one.</w:t>
      </w:r>
    </w:p>
  </w:comment>
  <w:comment w:id="9" w:author="Colin Dassow" w:date="2020-12-09T14:52:00Z" w:initials="CD">
    <w:p w14:paraId="00D5D8B1" w14:textId="77777777" w:rsidR="008365C7" w:rsidRDefault="008365C7" w:rsidP="00AC1F3C">
      <w:pPr>
        <w:pStyle w:val="CommentText"/>
      </w:pPr>
      <w:r>
        <w:rPr>
          <w:rStyle w:val="CommentReference"/>
        </w:rPr>
        <w:annotationRef/>
      </w:r>
      <w:r>
        <w:t>Fisheries Ecology and management book</w:t>
      </w:r>
    </w:p>
  </w:comment>
  <w:comment w:id="19" w:author="Colin Dassow" w:date="2020-12-09T14:55:00Z" w:initials="CD">
    <w:p w14:paraId="480CFD9D" w14:textId="77777777" w:rsidR="008365C7" w:rsidRDefault="008365C7"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27" w:author="Sass, Gregory G" w:date="2020-12-14T12:59:00Z" w:initials="SGG-D">
    <w:p w14:paraId="2C96B272" w14:textId="10959E2F" w:rsidR="008365C7" w:rsidRDefault="008365C7">
      <w:pPr>
        <w:pStyle w:val="CommentText"/>
      </w:pPr>
      <w:r>
        <w:rPr>
          <w:rStyle w:val="CommentReference"/>
        </w:rPr>
        <w:annotationRef/>
      </w:r>
      <w:r>
        <w:t xml:space="preserve">I think undesirable is the right word here.  Fish don’t’ care if they’re stunted and lakes don’t care if they are dominated by </w:t>
      </w:r>
      <w:proofErr w:type="spellStart"/>
      <w:r>
        <w:t>bluegreen</w:t>
      </w:r>
      <w:proofErr w:type="spellEnd"/>
      <w:r>
        <w:t xml:space="preserve"> algal blooms.  Humans do.</w:t>
      </w:r>
    </w:p>
  </w:comment>
  <w:comment w:id="29" w:author="Chelsey Nieman" w:date="2020-12-10T12:45:00Z" w:initials="CLN">
    <w:p w14:paraId="21BF4DB1" w14:textId="247C80B1" w:rsidR="008365C7" w:rsidRDefault="008365C7">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46" w:author="Chelsey Nieman" w:date="2020-12-10T12:53:00Z" w:initials="CLN">
    <w:p w14:paraId="5761C2C4" w14:textId="01B5C9E8" w:rsidR="008365C7" w:rsidRDefault="008365C7">
      <w:pPr>
        <w:pStyle w:val="CommentText"/>
      </w:pPr>
      <w:r>
        <w:rPr>
          <w:rStyle w:val="CommentReference"/>
        </w:rPr>
        <w:annotationRef/>
      </w:r>
      <w:r>
        <w:t xml:space="preserve">This sentence sticks out a little – I’m not sure that it’s the most necessary? </w:t>
      </w:r>
    </w:p>
  </w:comment>
  <w:comment w:id="78" w:author="Sass, Gregory G [2]" w:date="2020-12-14T13:07:00Z" w:initials="SGG-D">
    <w:p w14:paraId="20AA6E73" w14:textId="17D7E6F7" w:rsidR="00A06286" w:rsidRDefault="00A06286">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82" w:author="Colin Dassow" w:date="2020-12-03T08:35:00Z" w:initials="CD">
    <w:p w14:paraId="35CF9EC6" w14:textId="77777777" w:rsidR="008365C7" w:rsidRDefault="008365C7"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8365C7" w:rsidRDefault="008365C7" w:rsidP="005C55A5">
      <w:pPr>
        <w:pStyle w:val="CommentText"/>
      </w:pPr>
    </w:p>
  </w:comment>
  <w:comment w:id="83" w:author="Colin Dassow" w:date="2020-12-03T08:35:00Z" w:initials="CD">
    <w:p w14:paraId="30CA8FD9" w14:textId="77777777" w:rsidR="008365C7" w:rsidRDefault="008365C7"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84" w:author="Colin Dassow" w:date="2020-12-03T08:35:00Z" w:initials="CD">
    <w:p w14:paraId="65FD3532" w14:textId="77777777" w:rsidR="008365C7" w:rsidRDefault="008365C7"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92" w:author="Colin Dassow" w:date="2020-12-09T15:02:00Z" w:initials="CD">
    <w:p w14:paraId="2BC0031A" w14:textId="77777777" w:rsidR="008365C7" w:rsidRDefault="008365C7" w:rsidP="00AC1F3C">
      <w:pPr>
        <w:pStyle w:val="CommentText"/>
      </w:pPr>
      <w:r>
        <w:rPr>
          <w:rStyle w:val="CommentReference"/>
        </w:rPr>
        <w:annotationRef/>
      </w:r>
      <w:r>
        <w:t xml:space="preserve">Can also cite </w:t>
      </w:r>
      <w:proofErr w:type="spellStart"/>
      <w:r>
        <w:t>DeRoos</w:t>
      </w:r>
      <w:proofErr w:type="spellEnd"/>
      <w:r>
        <w:t xml:space="preserve"> and Persson (2002)</w:t>
      </w:r>
    </w:p>
  </w:comment>
  <w:comment w:id="99" w:author="Sass, Gregory G [3]" w:date="2020-12-14T13:13:00Z" w:initials="SGG-D">
    <w:p w14:paraId="15DC0723" w14:textId="790E2267" w:rsidR="0031245F" w:rsidRDefault="0031245F">
      <w:pPr>
        <w:pStyle w:val="CommentText"/>
      </w:pPr>
      <w:r>
        <w:rPr>
          <w:rStyle w:val="CommentReference"/>
        </w:rPr>
        <w:annotationRef/>
      </w:r>
      <w:r>
        <w:t>I’d recommend avoiding density-independence language for right now.  We’re currently arguing with a reviewer over this in our depensation paper.</w:t>
      </w:r>
    </w:p>
  </w:comment>
  <w:comment w:id="104" w:author="Sass, Gregory G [4]" w:date="2020-12-14T13:16:00Z" w:initials="SGG-D">
    <w:p w14:paraId="277698AA" w14:textId="0B32AF14" w:rsidR="00065EB8" w:rsidRDefault="00065EB8">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93" w:author="Colin Dassow" w:date="2020-12-09T13:32:00Z" w:initials="CD">
    <w:p w14:paraId="0043BB2A" w14:textId="0851C5B7" w:rsidR="008365C7" w:rsidRDefault="008365C7" w:rsidP="00AC1F3C">
      <w:pPr>
        <w:pStyle w:val="CommentText"/>
      </w:pPr>
      <w:r>
        <w:rPr>
          <w:rStyle w:val="CommentReference"/>
        </w:rPr>
        <w:annotationRef/>
      </w:r>
      <w:r>
        <w:t>This is maybe too jargon-y for our audience? Cut? Simplify?</w:t>
      </w:r>
    </w:p>
  </w:comment>
  <w:comment w:id="94" w:author="Chelsey Nieman" w:date="2020-12-10T12:54:00Z" w:initials="CLN">
    <w:p w14:paraId="357F414E" w14:textId="5286D6FB" w:rsidR="008365C7" w:rsidRDefault="008365C7">
      <w:pPr>
        <w:pStyle w:val="CommentText"/>
      </w:pPr>
      <w:r>
        <w:rPr>
          <w:rStyle w:val="CommentReference"/>
        </w:rPr>
        <w:annotationRef/>
      </w:r>
      <w:r>
        <w:t xml:space="preserve">For L&amp;O, slightly jargony, but for fisheries managers, I think its okay. I say </w:t>
      </w:r>
      <w:proofErr w:type="spellStart"/>
      <w:proofErr w:type="gramStart"/>
      <w:r>
        <w:t>lets</w:t>
      </w:r>
      <w:proofErr w:type="spellEnd"/>
      <w:proofErr w:type="gramEnd"/>
      <w:r>
        <w:t xml:space="preserve"> keep it and if a reviewer hates it we can cut it. </w:t>
      </w:r>
    </w:p>
  </w:comment>
  <w:comment w:id="111" w:author="Chelsey Nieman" w:date="2020-12-10T12:55:00Z" w:initials="CLN">
    <w:p w14:paraId="19F23793" w14:textId="73AD9DC2" w:rsidR="008365C7" w:rsidRDefault="008365C7">
      <w:pPr>
        <w:pStyle w:val="CommentText"/>
      </w:pPr>
      <w:r>
        <w:rPr>
          <w:rStyle w:val="CommentReference"/>
        </w:rPr>
        <w:annotationRef/>
      </w:r>
      <w:r>
        <w:t xml:space="preserve">This example does a nice job of tying real world examples into this idea of the consequences of human-induced regime shift. </w:t>
      </w:r>
    </w:p>
  </w:comment>
  <w:comment w:id="113" w:author="Colin Dassow" w:date="2020-12-03T08:37:00Z" w:initials="CD">
    <w:p w14:paraId="3DEEB64D" w14:textId="77777777" w:rsidR="008365C7" w:rsidRDefault="008365C7" w:rsidP="005C55A5">
      <w:pPr>
        <w:pStyle w:val="CommentText"/>
      </w:pPr>
      <w:r>
        <w:rPr>
          <w:rStyle w:val="CommentReference"/>
        </w:rPr>
        <w:annotationRef/>
      </w:r>
      <w:r>
        <w:t>Chelsey and I think this paragraph is important, we struggled to condense this one.</w:t>
      </w:r>
    </w:p>
  </w:comment>
  <w:comment w:id="115" w:author="Colin Dassow" w:date="2020-12-03T08:38:00Z" w:initials="CD">
    <w:p w14:paraId="09D47A79" w14:textId="77777777" w:rsidR="008365C7" w:rsidRDefault="008365C7" w:rsidP="005C55A5">
      <w:pPr>
        <w:pStyle w:val="CommentText"/>
      </w:pPr>
      <w:r>
        <w:rPr>
          <w:rStyle w:val="CommentReference"/>
        </w:rPr>
        <w:annotationRef/>
      </w:r>
      <w:r>
        <w:t xml:space="preserve">Can also cite </w:t>
      </w:r>
      <w:proofErr w:type="spellStart"/>
      <w:r>
        <w:t>DeRoos</w:t>
      </w:r>
      <w:proofErr w:type="spellEnd"/>
      <w:r>
        <w:t xml:space="preserve"> and Persson (2002)</w:t>
      </w:r>
    </w:p>
  </w:comment>
  <w:comment w:id="144" w:author="Colin Dassow" w:date="2020-12-09T15:04:00Z" w:initials="CD">
    <w:p w14:paraId="604510C7" w14:textId="2EA493C8" w:rsidR="008365C7" w:rsidRDefault="008365C7"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8365C7" w:rsidRPr="005D5C8A" w:rsidRDefault="008365C7" w:rsidP="00AC1F3C">
      <w:pPr>
        <w:pStyle w:val="CommentText"/>
        <w:rPr>
          <w:rFonts w:ascii="Cambria" w:eastAsia="Cambria" w:hAnsi="Cambria" w:cs="Times New Roman"/>
        </w:rPr>
      </w:pPr>
      <w:r w:rsidRPr="005D5C8A">
        <w:rPr>
          <w:rFonts w:ascii="Cambria" w:eastAsia="Cambria" w:hAnsi="Cambria" w:cs="Times New Roman"/>
        </w:rPr>
        <w:t xml:space="preserve">Johnston, F.D., Arlinghaus,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8365C7" w:rsidRPr="005D5C8A" w:rsidRDefault="008365C7" w:rsidP="00AC1F3C">
      <w:pPr>
        <w:rPr>
          <w:rFonts w:ascii="Cambria" w:eastAsia="Cambria" w:hAnsi="Cambria" w:cs="Times New Roman"/>
          <w:sz w:val="20"/>
          <w:szCs w:val="20"/>
        </w:rPr>
      </w:pPr>
    </w:p>
    <w:p w14:paraId="76BAF9B2" w14:textId="77777777" w:rsidR="008365C7" w:rsidRPr="005D5C8A" w:rsidRDefault="008365C7"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M. and Arlinghaus, R., 2015. Effectively managing angler satisfaction in recreational fisheries requires understanding the fish species and the anglers. Canadian Journal of Fisheries and Aquatic Sciences, 72(4), pp.500-513.</w:t>
      </w:r>
    </w:p>
    <w:p w14:paraId="7E0A2875" w14:textId="77777777" w:rsidR="008365C7" w:rsidRPr="005D5C8A" w:rsidRDefault="008365C7" w:rsidP="00AC1F3C">
      <w:pPr>
        <w:rPr>
          <w:rFonts w:ascii="Cambria" w:eastAsia="Cambria" w:hAnsi="Cambria" w:cs="Times New Roman"/>
          <w:sz w:val="20"/>
          <w:szCs w:val="20"/>
        </w:rPr>
      </w:pPr>
    </w:p>
    <w:p w14:paraId="66BF0803" w14:textId="77777777" w:rsidR="008365C7" w:rsidRPr="005D5C8A" w:rsidRDefault="008365C7" w:rsidP="00AC1F3C">
      <w:pPr>
        <w:rPr>
          <w:rFonts w:ascii="Cambria" w:eastAsia="Cambria" w:hAnsi="Cambria" w:cs="Times New Roman"/>
          <w:sz w:val="20"/>
          <w:szCs w:val="20"/>
        </w:rPr>
      </w:pPr>
      <w:r w:rsidRPr="005D5C8A">
        <w:rPr>
          <w:rFonts w:ascii="Cambria" w:eastAsia="Cambria" w:hAnsi="Cambria" w:cs="Times New Roman"/>
          <w:sz w:val="20"/>
          <w:szCs w:val="20"/>
        </w:rPr>
        <w:t xml:space="preserve">Arlinghaus,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8365C7" w:rsidRDefault="008365C7" w:rsidP="00AC1F3C">
      <w:pPr>
        <w:pStyle w:val="CommentText"/>
      </w:pPr>
    </w:p>
  </w:comment>
  <w:comment w:id="116" w:author="Sass, Gregory G [5]" w:date="2020-12-14T13:25:00Z" w:initials="SGG-D">
    <w:p w14:paraId="51071661" w14:textId="57DFE32C" w:rsidR="00EB4681" w:rsidRDefault="00EB4681">
      <w:pPr>
        <w:pStyle w:val="CommentText"/>
      </w:pPr>
      <w:r>
        <w:rPr>
          <w:rStyle w:val="CommentReference"/>
        </w:rPr>
        <w:annotationRef/>
      </w:r>
      <w:r>
        <w:t>It might just be me, but this paragraph seems better suited for the second paragraph of the Intro.</w:t>
      </w:r>
    </w:p>
  </w:comment>
  <w:comment w:id="150" w:author="Chelsey Nieman" w:date="2020-12-02T11:22:00Z" w:initials="CLN">
    <w:p w14:paraId="376B26E9" w14:textId="77777777" w:rsidR="008365C7" w:rsidRDefault="008365C7" w:rsidP="005C55A5">
      <w:pPr>
        <w:pStyle w:val="CommentText"/>
      </w:pPr>
      <w:r>
        <w:rPr>
          <w:rStyle w:val="CommentReference"/>
        </w:rPr>
        <w:annotationRef/>
      </w:r>
      <w:r w:rsidRPr="001C2E8A">
        <w:t xml:space="preserve">Johnston, F.D., Arlinghaus,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8365C7" w:rsidRDefault="008365C7" w:rsidP="005C55A5">
      <w:pPr>
        <w:pStyle w:val="CommentText"/>
      </w:pPr>
    </w:p>
    <w:p w14:paraId="07F790CC" w14:textId="77777777" w:rsidR="008365C7" w:rsidRDefault="008365C7" w:rsidP="005C55A5">
      <w:pPr>
        <w:pStyle w:val="CommentText"/>
      </w:pPr>
      <w:r>
        <w:t xml:space="preserve">Beardmore, B., Hunt, L.M., Haider, W., </w:t>
      </w:r>
      <w:proofErr w:type="spellStart"/>
      <w:r>
        <w:t>Dorow</w:t>
      </w:r>
      <w:proofErr w:type="spellEnd"/>
      <w:r>
        <w:t>, M. and Arlinghaus, R., 2015. Effectively managing angler satisfaction in recreational fisheries requires understanding the fish species and the anglers. Canadian Journal of Fisheries and Aquatic Sciences, 72(4), pp.500-513.</w:t>
      </w:r>
    </w:p>
    <w:p w14:paraId="3F7A8759" w14:textId="77777777" w:rsidR="008365C7" w:rsidRDefault="008365C7" w:rsidP="005C55A5">
      <w:pPr>
        <w:pStyle w:val="CommentText"/>
      </w:pPr>
    </w:p>
    <w:p w14:paraId="5AA745BC" w14:textId="77777777" w:rsidR="008365C7" w:rsidRDefault="008365C7" w:rsidP="005C55A5">
      <w:pPr>
        <w:pStyle w:val="CommentText"/>
      </w:pPr>
      <w:r w:rsidRPr="001C2E8A">
        <w:t xml:space="preserve">Arlinghaus,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151" w:author="Chelsey Nieman" w:date="2020-12-10T13:11:00Z" w:initials="CLN">
    <w:p w14:paraId="2521DF04" w14:textId="4B4AFA52" w:rsidR="008365C7" w:rsidRDefault="008365C7">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52" w:author="Colin Dassow" w:date="2020-12-10T14:18:00Z" w:initials="CD">
    <w:p w14:paraId="1B360DB8" w14:textId="0123D9EC" w:rsidR="008365C7" w:rsidRDefault="008365C7">
      <w:pPr>
        <w:pStyle w:val="CommentText"/>
      </w:pPr>
      <w:r>
        <w:rPr>
          <w:rStyle w:val="CommentReference"/>
        </w:rPr>
        <w:annotationRef/>
      </w:r>
      <w:r>
        <w:t>I added a sentence after this one to define what we mean by achieving our goals.</w:t>
      </w:r>
    </w:p>
  </w:comment>
  <w:comment w:id="165" w:author="Sass, Gregory G [6]" w:date="2020-12-14T13:28:00Z" w:initials="SGG-D">
    <w:p w14:paraId="65C4ADC3" w14:textId="422C024D" w:rsidR="00876889" w:rsidRDefault="00876889">
      <w:pPr>
        <w:pStyle w:val="CommentText"/>
      </w:pPr>
      <w:r>
        <w:rPr>
          <w:rStyle w:val="CommentReference"/>
        </w:rPr>
        <w:annotationRef/>
      </w:r>
      <w:r>
        <w:t>I’m not sure this is adding much here.  Perhaps this is something better suited for the Discussion.</w:t>
      </w:r>
    </w:p>
  </w:comment>
  <w:comment w:id="180" w:author="Colin Dassow" w:date="2020-11-05T08:40:00Z" w:initials="CD">
    <w:p w14:paraId="4D988B7E" w14:textId="77777777" w:rsidR="008365C7" w:rsidRDefault="008365C7">
      <w:pPr>
        <w:pStyle w:val="CommentText"/>
      </w:pPr>
      <w:r>
        <w:rPr>
          <w:rStyle w:val="CommentReference"/>
        </w:rPr>
        <w:annotationRef/>
      </w:r>
      <w:r>
        <w:t>Anything more to add here?</w:t>
      </w:r>
    </w:p>
  </w:comment>
  <w:comment w:id="181" w:author="Chris Solomon" w:date="2020-11-15T09:38:00Z" w:initials="CS">
    <w:p w14:paraId="4BE51465" w14:textId="28FC313B" w:rsidR="008365C7" w:rsidRDefault="008365C7">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8365C7" w:rsidRDefault="008365C7">
      <w:pPr>
        <w:pStyle w:val="CommentText"/>
      </w:pPr>
    </w:p>
    <w:p w14:paraId="5BFCCB29" w14:textId="77777777" w:rsidR="008365C7" w:rsidRDefault="008365C7">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8365C7" w:rsidRDefault="008365C7">
      <w:pPr>
        <w:pStyle w:val="CommentText"/>
      </w:pPr>
    </w:p>
    <w:p w14:paraId="7CAAC9B1" w14:textId="1C83516E" w:rsidR="008365C7" w:rsidRDefault="008365C7">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182" w:author="Chris Solomon" w:date="2020-11-15T09:10:00Z" w:initials="CS">
    <w:p w14:paraId="685F99C7" w14:textId="596BCBBE" w:rsidR="008365C7" w:rsidRDefault="008365C7">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184" w:author="Sass, Gregory G [8]" w:date="2020-11-11T18:10:00Z" w:initials="SGG">
    <w:p w14:paraId="4890C4F5" w14:textId="77D9F874" w:rsidR="008365C7" w:rsidRDefault="008365C7">
      <w:pPr>
        <w:pStyle w:val="CommentText"/>
      </w:pPr>
      <w:r>
        <w:rPr>
          <w:rStyle w:val="CommentReference"/>
        </w:rPr>
        <w:annotationRef/>
      </w:r>
      <w:r>
        <w:t>Does this need more description?  What alpha and beta parameters were used.  Are they the same for both species? What happens if you vary these parameters?</w:t>
      </w:r>
    </w:p>
  </w:comment>
  <w:comment w:id="185" w:author="Chris Solomon" w:date="2020-11-15T09:13:00Z" w:initials="CS">
    <w:p w14:paraId="39A037C3" w14:textId="377B6EC1" w:rsidR="008365C7" w:rsidRDefault="008365C7">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186" w:author="Colin Dassow" w:date="2020-12-01T16:10:00Z" w:initials="CD">
    <w:p w14:paraId="70252D73" w14:textId="79DE861E" w:rsidR="008365C7" w:rsidRDefault="008365C7">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187" w:author="Sass, Gregory G [8]" w:date="2020-11-11T18:14:00Z" w:initials="SGG">
    <w:p w14:paraId="100253D6" w14:textId="77694722" w:rsidR="008365C7" w:rsidRDefault="008365C7">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188" w:author="Colin Dassow" w:date="2020-12-09T15:35:00Z" w:initials="CD">
    <w:p w14:paraId="64B2DAE3" w14:textId="3841EEA5" w:rsidR="008365C7" w:rsidRDefault="008365C7">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189" w:author="Sass, Gregory G [7]" w:date="2020-12-14T13:38:00Z" w:initials="SGG-D">
    <w:p w14:paraId="260EBC04" w14:textId="04321EFD" w:rsidR="006643D3" w:rsidRDefault="006643D3">
      <w:pPr>
        <w:pStyle w:val="CommentText"/>
      </w:pPr>
      <w:r>
        <w:rPr>
          <w:rStyle w:val="CommentReference"/>
        </w:rPr>
        <w:annotationRef/>
      </w:r>
      <w:r>
        <w:t>Should this be “removed” instead of “leave”?</w:t>
      </w:r>
    </w:p>
  </w:comment>
  <w:comment w:id="192" w:author="Chelsey Nieman" w:date="2020-11-30T13:54:00Z" w:initials="CLN">
    <w:p w14:paraId="2336319F" w14:textId="77777777" w:rsidR="008365C7" w:rsidRDefault="008365C7" w:rsidP="0085205D">
      <w:pPr>
        <w:pStyle w:val="CommentText"/>
      </w:pPr>
      <w:r>
        <w:rPr>
          <w:rStyle w:val="CommentReference"/>
        </w:rPr>
        <w:annotationRef/>
      </w:r>
      <w:r>
        <w:t xml:space="preserve">I wonder if we want to put this in an </w:t>
      </w:r>
      <w:proofErr w:type="gramStart"/>
      <w:r>
        <w:t>appendix?</w:t>
      </w:r>
      <w:proofErr w:type="gramEnd"/>
      <w:r>
        <w:t xml:space="preserve"> </w:t>
      </w:r>
    </w:p>
    <w:p w14:paraId="711A6EFC" w14:textId="77777777" w:rsidR="008365C7" w:rsidRDefault="008365C7" w:rsidP="0085205D">
      <w:pPr>
        <w:pStyle w:val="CommentText"/>
        <w:numPr>
          <w:ilvl w:val="0"/>
          <w:numId w:val="3"/>
        </w:numPr>
      </w:pPr>
      <w:r>
        <w:t>We should at least have an appendix that lists the parameter values for each of these.</w:t>
      </w:r>
    </w:p>
    <w:p w14:paraId="27AA310D" w14:textId="1E20ABAA" w:rsidR="008365C7" w:rsidRDefault="008365C7" w:rsidP="0085205D">
      <w:pPr>
        <w:pStyle w:val="CommentText"/>
      </w:pPr>
      <w:r>
        <w:t>I can format this as a table so it looks nice (when we get closer to polished)</w:t>
      </w:r>
    </w:p>
  </w:comment>
  <w:comment w:id="193" w:author="Colin Dassow" w:date="2020-12-01T16:09:00Z" w:initials="CD">
    <w:p w14:paraId="51C6AEB1" w14:textId="3EF7DFCB" w:rsidR="008365C7" w:rsidRDefault="008365C7">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195" w:author="Colin Dassow" w:date="2020-12-03T09:47:00Z" w:initials="CD">
    <w:p w14:paraId="3295F84C" w14:textId="77777777" w:rsidR="008365C7" w:rsidRDefault="008365C7" w:rsidP="00D17398">
      <w:pPr>
        <w:pStyle w:val="CommentText"/>
      </w:pPr>
      <w:r>
        <w:rPr>
          <w:rStyle w:val="CommentReference"/>
        </w:rPr>
        <w:annotationRef/>
      </w:r>
      <w:r>
        <w:t>Does a sensitivity analysis make sense for this model? What would we show?</w:t>
      </w:r>
    </w:p>
  </w:comment>
  <w:comment w:id="196" w:author="Colin Dassow" w:date="2020-12-03T09:45:00Z" w:initials="CD">
    <w:p w14:paraId="3E634677" w14:textId="77777777" w:rsidR="008365C7" w:rsidRDefault="008365C7"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221" w:author="Colin Dassow" w:date="2020-11-05T10:12:00Z" w:initials="CD">
    <w:p w14:paraId="0F63DCAE" w14:textId="19722060" w:rsidR="008365C7" w:rsidRDefault="008365C7">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8365C7" w:rsidRDefault="008365C7">
      <w:pPr>
        <w:pStyle w:val="CommentText"/>
      </w:pPr>
    </w:p>
    <w:p w14:paraId="47E7D1C8" w14:textId="1DD0D529" w:rsidR="008365C7" w:rsidRDefault="008365C7">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222" w:author="Sass, Gregory G [8]" w:date="2020-11-11T18:22:00Z" w:initials="SGG">
    <w:p w14:paraId="16BF57B8" w14:textId="24A35101" w:rsidR="008365C7" w:rsidRDefault="008365C7">
      <w:pPr>
        <w:pStyle w:val="CommentText"/>
      </w:pPr>
      <w:r>
        <w:rPr>
          <w:rStyle w:val="CommentReference"/>
        </w:rPr>
        <w:annotationRef/>
      </w:r>
      <w:r>
        <w:t>Avoid active voice in the Results section.</w:t>
      </w:r>
    </w:p>
  </w:comment>
  <w:comment w:id="227" w:author="Chelsey Nieman" w:date="2020-11-30T14:03:00Z" w:initials="CLN">
    <w:p w14:paraId="0117A5DE" w14:textId="237D5690" w:rsidR="008365C7" w:rsidRDefault="008365C7">
      <w:pPr>
        <w:pStyle w:val="CommentText"/>
      </w:pPr>
      <w:r>
        <w:rPr>
          <w:rStyle w:val="CommentReference"/>
        </w:rPr>
        <w:annotationRef/>
      </w:r>
      <w:r>
        <w:t xml:space="preserve">Are there units on this? I am guessing yes? We might want to add them. </w:t>
      </w:r>
    </w:p>
  </w:comment>
  <w:comment w:id="228" w:author="Colin Dassow" w:date="2020-12-01T16:43:00Z" w:initials="CD">
    <w:p w14:paraId="45D36DB7" w14:textId="576DC137" w:rsidR="008365C7" w:rsidRDefault="008365C7">
      <w:pPr>
        <w:pStyle w:val="CommentText"/>
      </w:pPr>
      <w:r>
        <w:rPr>
          <w:rStyle w:val="CommentReference"/>
        </w:rPr>
        <w:annotationRef/>
      </w:r>
      <w:r>
        <w:t>Fish per unit effort, we could talk about harvest-per-unit effort (HPUE)</w:t>
      </w:r>
    </w:p>
  </w:comment>
  <w:comment w:id="225" w:author="Sass, Gregory G [9]" w:date="2020-12-14T13:49:00Z" w:initials="SGG-D">
    <w:p w14:paraId="22C2A328" w14:textId="07277DF1" w:rsidR="008F5048" w:rsidRDefault="008F5048">
      <w:pPr>
        <w:pStyle w:val="CommentText"/>
      </w:pPr>
      <w:r>
        <w:rPr>
          <w:rStyle w:val="CommentReference"/>
        </w:rPr>
        <w:annotationRef/>
      </w:r>
      <w:r>
        <w:t>Check this in figure below.  Looks like threshold is around 5 fish per unit effort.</w:t>
      </w:r>
    </w:p>
  </w:comment>
  <w:comment w:id="231" w:author="Sass, Gregory G [10]" w:date="2020-12-14T13:51:00Z" w:initials="SGG-D">
    <w:p w14:paraId="111742B9" w14:textId="54AAEC0D" w:rsidR="008F5048" w:rsidRDefault="008F5048">
      <w:pPr>
        <w:pStyle w:val="CommentText"/>
      </w:pPr>
      <w:r>
        <w:rPr>
          <w:rStyle w:val="CommentReference"/>
        </w:rPr>
        <w:annotationRef/>
      </w:r>
      <w:r>
        <w:t>This doesn’t seem like a complete sentence to me.</w:t>
      </w:r>
    </w:p>
  </w:comment>
  <w:comment w:id="234" w:author="Sass, Gregory G [11]" w:date="2020-12-14T13:53:00Z" w:initials="SGG-D">
    <w:p w14:paraId="5F035BF3" w14:textId="0F3FEE8D" w:rsidR="008F5048" w:rsidRDefault="008F5048">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235" w:author="Colin Dassow" w:date="2020-12-02T16:01:00Z" w:initials="CD">
    <w:p w14:paraId="4FC22C4A" w14:textId="7C948970" w:rsidR="008365C7" w:rsidRDefault="008365C7">
      <w:pPr>
        <w:pStyle w:val="CommentText"/>
      </w:pPr>
      <w:r>
        <w:rPr>
          <w:rStyle w:val="CommentReference"/>
        </w:rPr>
        <w:annotationRef/>
      </w:r>
      <w:r>
        <w:t>Create a supplemental info to show these dynamics.</w:t>
      </w:r>
    </w:p>
  </w:comment>
  <w:comment w:id="239" w:author="Chris Solomon" w:date="2020-11-15T10:12:00Z" w:initials="CS">
    <w:p w14:paraId="72CB3988" w14:textId="22471B15" w:rsidR="008365C7" w:rsidRDefault="008365C7">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240" w:author="Colin Dassow" w:date="2020-12-01T16:49:00Z" w:initials="CD">
    <w:p w14:paraId="7D84045C" w14:textId="6F42709E" w:rsidR="008365C7" w:rsidRDefault="008365C7">
      <w:pPr>
        <w:pStyle w:val="CommentText"/>
      </w:pPr>
      <w:r>
        <w:rPr>
          <w:rStyle w:val="CommentReference"/>
        </w:rPr>
        <w:annotationRef/>
      </w:r>
      <w:r>
        <w:t>Maybe plotting abundance sp1 on the y axis and shading based on harvest or stocking?</w:t>
      </w:r>
    </w:p>
  </w:comment>
  <w:comment w:id="243" w:author="Colin Dassow" w:date="2020-11-05T10:02:00Z" w:initials="CD">
    <w:p w14:paraId="3A8A502C" w14:textId="77777777" w:rsidR="008365C7" w:rsidRDefault="008365C7">
      <w:pPr>
        <w:pStyle w:val="CommentText"/>
      </w:pPr>
      <w:r>
        <w:rPr>
          <w:rStyle w:val="CommentReference"/>
        </w:rPr>
        <w:annotationRef/>
      </w:r>
      <w:r>
        <w:t>Here I normalized both axes instead of using the raw numbers since it’s all relative. Not sure if this is better or not but thought it was worth a try</w:t>
      </w:r>
    </w:p>
  </w:comment>
  <w:comment w:id="244" w:author="Colin Dassow" w:date="2020-11-05T08:42:00Z" w:initials="CD">
    <w:p w14:paraId="67327323" w14:textId="77777777" w:rsidR="008365C7" w:rsidRDefault="008365C7">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8365C7" w:rsidRDefault="008365C7">
      <w:pPr>
        <w:pStyle w:val="CommentText"/>
      </w:pPr>
    </w:p>
    <w:p w14:paraId="33D92FF9" w14:textId="77777777" w:rsidR="008365C7" w:rsidRDefault="008365C7">
      <w:pPr>
        <w:pStyle w:val="CommentText"/>
      </w:pPr>
    </w:p>
    <w:p w14:paraId="2E1234FB" w14:textId="33B44EC6" w:rsidR="008365C7" w:rsidRPr="009C0A6B" w:rsidRDefault="008365C7">
      <w:pPr>
        <w:pStyle w:val="CommentText"/>
      </w:pPr>
      <w:r>
        <w:t>This is also a good spot to talk about cost of stocking vs. cost of having anglers harvest a competitor. Most of this should come in the discussion though I think.</w:t>
      </w:r>
    </w:p>
  </w:comment>
  <w:comment w:id="245" w:author="Sass, Gregory G [8]" w:date="2020-11-11T18:37:00Z" w:initials="SGG">
    <w:p w14:paraId="09EC8D89" w14:textId="25408FB4" w:rsidR="008365C7" w:rsidRDefault="008365C7">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246" w:author="Sass, Gregory G [8]" w:date="2020-11-11T18:41:00Z" w:initials="SGG">
    <w:p w14:paraId="467E272C" w14:textId="2B9EDB7C" w:rsidR="008365C7" w:rsidRDefault="008365C7">
      <w:pPr>
        <w:pStyle w:val="CommentText"/>
      </w:pPr>
      <w:r>
        <w:rPr>
          <w:rStyle w:val="CommentReference"/>
        </w:rPr>
        <w:annotationRef/>
      </w:r>
      <w:r>
        <w:t>This figure certainly lends to discussion of the safe operating space concept.</w:t>
      </w:r>
    </w:p>
  </w:comment>
  <w:comment w:id="247" w:author="Colin Dassow" w:date="2020-11-05T10:16:00Z" w:initials="CD">
    <w:p w14:paraId="273EDAF2" w14:textId="1A1927A7" w:rsidR="008365C7" w:rsidRDefault="008365C7">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253" w:author="Chelsey Nieman" w:date="2020-12-09T10:13:00Z" w:initials="CLN">
    <w:p w14:paraId="42A42C2C" w14:textId="40F2A1B7" w:rsidR="008365C7" w:rsidRDefault="008365C7">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278" w:author="Colin Dassow" w:date="2020-12-03T10:29:00Z" w:initials="CD">
    <w:p w14:paraId="394932B8" w14:textId="16F4A35F" w:rsidR="008365C7" w:rsidRDefault="008365C7">
      <w:pPr>
        <w:pStyle w:val="CommentText"/>
      </w:pPr>
      <w:r>
        <w:rPr>
          <w:rStyle w:val="CommentReference"/>
        </w:rPr>
        <w:annotationRef/>
      </w:r>
      <w:r>
        <w:t>This is a good paragraph to revisit safe-operating-space ideas as we talk about limitations on managers and trying to keep systems in a SOS</w:t>
      </w:r>
    </w:p>
  </w:comment>
  <w:comment w:id="279" w:author="Colin Dassow" w:date="2020-12-03T10:52:00Z" w:initials="CD">
    <w:p w14:paraId="1501F7C1" w14:textId="21FE9C35" w:rsidR="008365C7" w:rsidRDefault="008365C7">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280" w:author="Chelsey Nieman" w:date="2020-12-09T10:41:00Z" w:initials="CLN">
    <w:p w14:paraId="510389C2" w14:textId="670A082A" w:rsidR="008365C7" w:rsidRDefault="008365C7">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281" w:author="Colin Dassow" w:date="2020-12-09T15:43:00Z" w:initials="CD">
    <w:p w14:paraId="56E7DD0B" w14:textId="2870CB23" w:rsidR="008365C7" w:rsidRDefault="008365C7">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286" w:author="Sass, Gregory G [12]" w:date="2020-12-14T14:06:00Z" w:initials="SGG-D">
    <w:p w14:paraId="638D719F" w14:textId="3BF3CC04" w:rsidR="00603C31" w:rsidRDefault="00603C31">
      <w:pPr>
        <w:pStyle w:val="CommentText"/>
      </w:pPr>
      <w:r>
        <w:rPr>
          <w:rStyle w:val="CommentReference"/>
        </w:rPr>
        <w:annotationRef/>
      </w:r>
      <w:r>
        <w:t>Carpenter et al. (2017) also discusses how valuation of fisheries can influence keeping them in a safe operating space.</w:t>
      </w:r>
    </w:p>
  </w:comment>
  <w:comment w:id="312" w:author="Chelsey Nieman" w:date="2020-12-09T12:08:00Z" w:initials="CLN">
    <w:p w14:paraId="7D111F3A" w14:textId="77777777" w:rsidR="008365C7" w:rsidRDefault="008365C7">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8365C7" w:rsidRDefault="008365C7">
      <w:pPr>
        <w:pStyle w:val="CommentText"/>
      </w:pPr>
      <w:r>
        <w:t xml:space="preserve">This might (1) bring some solid support for our model and (2) highlight the importance of considering these interactions when we think about management. </w:t>
      </w:r>
    </w:p>
  </w:comment>
  <w:comment w:id="313" w:author="Colin Dassow" w:date="2020-12-09T16:05:00Z" w:initials="CD">
    <w:p w14:paraId="0118F5B7" w14:textId="7DA10FB0" w:rsidR="008365C7" w:rsidRDefault="008365C7">
      <w:pPr>
        <w:pStyle w:val="CommentText"/>
      </w:pPr>
      <w:r>
        <w:rPr>
          <w:rStyle w:val="CommentReference"/>
        </w:rPr>
        <w:annotationRef/>
      </w:r>
      <w:proofErr w:type="spellStart"/>
      <w:r>
        <w:t>Ya</w:t>
      </w:r>
      <w:proofErr w:type="spellEnd"/>
      <w:r>
        <w:t>, I like that idea</w:t>
      </w:r>
    </w:p>
  </w:comment>
  <w:comment w:id="314" w:author="Sass, Gregory G [13]" w:date="2020-12-14T14:07:00Z" w:initials="SGG-D">
    <w:p w14:paraId="12E691EB" w14:textId="4C02F9C6" w:rsidR="00603C31" w:rsidRDefault="00603C31">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322" w:author="Sass, Gregory G [14]" w:date="2020-12-14T14:09:00Z" w:initials="SGG-D">
    <w:p w14:paraId="4A33706D" w14:textId="6DDB883A" w:rsidR="00603C31" w:rsidRDefault="00603C31">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324" w:author="Chelsey Nieman" w:date="2020-12-09T12:19:00Z" w:initials="CLN">
    <w:p w14:paraId="2B8C7C1B" w14:textId="52C61AE3" w:rsidR="008365C7" w:rsidRDefault="008365C7">
      <w:pPr>
        <w:pStyle w:val="CommentText"/>
      </w:pPr>
      <w:r>
        <w:rPr>
          <w:rStyle w:val="CommentReference"/>
        </w:rPr>
        <w:annotationRef/>
      </w:r>
      <w:r>
        <w:t xml:space="preserve">I think this could probably use a sprinkling of citations. </w:t>
      </w:r>
    </w:p>
  </w:comment>
  <w:comment w:id="333" w:author="Chelsey Nieman" w:date="2020-12-09T12:20:00Z" w:initials="CLN">
    <w:p w14:paraId="15025746" w14:textId="76E29810" w:rsidR="008365C7" w:rsidRDefault="008365C7">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334" w:author="Colin Dassow" w:date="2020-12-09T16:10:00Z" w:initials="CD">
    <w:p w14:paraId="4D88903E" w14:textId="66A987D6" w:rsidR="008365C7" w:rsidRDefault="008365C7">
      <w:pPr>
        <w:pStyle w:val="CommentText"/>
      </w:pPr>
      <w:r>
        <w:rPr>
          <w:rStyle w:val="CommentReference"/>
        </w:rPr>
        <w:annotationRef/>
      </w:r>
      <w:proofErr w:type="spellStart"/>
      <w:r>
        <w:t>Ya</w:t>
      </w:r>
      <w:proofErr w:type="spellEnd"/>
      <w:r>
        <w:t xml:space="preserve"> I think for our audience we might just want to </w:t>
      </w:r>
      <w:proofErr w:type="gramStart"/>
      <w:r>
        <w:t>say  that</w:t>
      </w:r>
      <w:proofErr w:type="gramEnd"/>
      <w:r>
        <w:t xml:space="preserve"> stocking can be expensive and isn’t always as effective as we might expect, this could be from predator effects on stocked fish survival or other factors (habitat loss, climate change)</w:t>
      </w:r>
    </w:p>
  </w:comment>
  <w:comment w:id="346" w:author="Chelsey Nieman" w:date="2020-12-09T12:33:00Z" w:initials="CLN">
    <w:p w14:paraId="5E774DF2" w14:textId="77777777" w:rsidR="008365C7" w:rsidRDefault="008365C7">
      <w:pPr>
        <w:pStyle w:val="CommentText"/>
      </w:pPr>
      <w:r>
        <w:rPr>
          <w:rStyle w:val="CommentReference"/>
        </w:rPr>
        <w:annotationRef/>
      </w:r>
      <w:r>
        <w:t xml:space="preserve">This is the call out to q1: I think we keep it vague, (not sure we need the say specifically bass-walleye. </w:t>
      </w:r>
    </w:p>
    <w:p w14:paraId="23E6830F" w14:textId="0A396142" w:rsidR="008365C7" w:rsidRDefault="008365C7">
      <w:pPr>
        <w:pStyle w:val="CommentText"/>
      </w:pPr>
      <w:r>
        <w:t xml:space="preserve">But then in the q1 </w:t>
      </w:r>
      <w:proofErr w:type="spellStart"/>
      <w:r>
        <w:t>ms</w:t>
      </w:r>
      <w:proofErr w:type="spellEnd"/>
      <w:r>
        <w:t xml:space="preserve"> say specifically, there is this model that shows this, and here we found this system that does it. </w:t>
      </w:r>
    </w:p>
  </w:comment>
  <w:comment w:id="347" w:author="Colin Dassow" w:date="2020-12-09T16:14:00Z" w:initials="CD">
    <w:p w14:paraId="7DEF3C15" w14:textId="4294EA00" w:rsidR="008365C7" w:rsidRDefault="008365C7">
      <w:pPr>
        <w:pStyle w:val="CommentText"/>
      </w:pPr>
      <w:r>
        <w:rPr>
          <w:rStyle w:val="CommentReference"/>
        </w:rPr>
        <w:annotationRef/>
      </w:r>
      <w:r>
        <w:t>I agree, seems like the right way to talk about the two papers</w:t>
      </w:r>
    </w:p>
  </w:comment>
  <w:comment w:id="354" w:author="Sass, Gregory G [15]" w:date="2020-12-14T14:12:00Z" w:initials="SGG-D">
    <w:p w14:paraId="71DDC9B0" w14:textId="15905AA1" w:rsidR="00603C31" w:rsidRDefault="00603C31">
      <w:pPr>
        <w:pStyle w:val="CommentText"/>
      </w:pPr>
      <w:r>
        <w:rPr>
          <w:rStyle w:val="CommentReference"/>
        </w:rPr>
        <w:annotationRef/>
      </w:r>
      <w:r>
        <w:t xml:space="preserve">This isn’t well published on, but we’re planning another grant proposal to address it.  </w:t>
      </w:r>
      <w:proofErr w:type="gramStart"/>
      <w:r>
        <w:t>But,</w:t>
      </w:r>
      <w:proofErr w:type="gramEnd"/>
      <w:r>
        <w:t xml:space="preserve">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356" w:author="Chelsey Nieman" w:date="2020-12-09T12:23:00Z" w:initials="CLN">
    <w:p w14:paraId="0C9B1E61" w14:textId="3E6A44E5" w:rsidR="008365C7" w:rsidRDefault="008365C7">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357" w:author="Colin Dassow" w:date="2020-12-09T16:14:00Z" w:initials="CD">
    <w:p w14:paraId="6B145F9B" w14:textId="0E390221" w:rsidR="008365C7" w:rsidRDefault="008365C7">
      <w:pPr>
        <w:pStyle w:val="CommentText"/>
      </w:pPr>
      <w:r>
        <w:rPr>
          <w:rStyle w:val="CommentReference"/>
        </w:rPr>
        <w:annotationRef/>
      </w:r>
      <w:r>
        <w:t>I think I like this alternative text a little more</w:t>
      </w:r>
    </w:p>
  </w:comment>
  <w:comment w:id="358" w:author="Colin Dassow" w:date="2020-12-03T10:32:00Z" w:initials="CD">
    <w:p w14:paraId="3706765C" w14:textId="28E78407" w:rsidR="008365C7" w:rsidRDefault="008365C7">
      <w:pPr>
        <w:pStyle w:val="CommentText"/>
      </w:pPr>
      <w:r>
        <w:rPr>
          <w:rStyle w:val="CommentReference"/>
        </w:rPr>
        <w:annotationRef/>
      </w:r>
      <w:r>
        <w:t>We have increased in complexity compared to most models but need to recognize that there’s still a lot more complexity out there to understand.</w:t>
      </w:r>
    </w:p>
  </w:comment>
  <w:comment w:id="377" w:author="Sass, Gregory G [16]" w:date="2020-12-14T14:15:00Z" w:initials="SGG-D">
    <w:p w14:paraId="7AEFF447" w14:textId="5FF6F350" w:rsidR="00603C31" w:rsidRDefault="00603C31">
      <w:pPr>
        <w:pStyle w:val="CommentText"/>
      </w:pPr>
      <w:r>
        <w:rPr>
          <w:rStyle w:val="CommentReference"/>
        </w:rPr>
        <w:annotationRef/>
      </w:r>
      <w:r>
        <w:t>If you’re going to go with adaptive management, some language about “deliberate experiments for learning” would be important.</w:t>
      </w:r>
    </w:p>
  </w:comment>
  <w:comment w:id="382" w:author="Colin Dassow" w:date="2020-12-03T10:32:00Z" w:initials="CD">
    <w:p w14:paraId="47303DB9" w14:textId="77777777" w:rsidR="008365C7" w:rsidRDefault="008365C7" w:rsidP="00214784">
      <w:pPr>
        <w:pStyle w:val="CommentText"/>
      </w:pPr>
      <w:r>
        <w:rPr>
          <w:rStyle w:val="CommentReference"/>
        </w:rPr>
        <w:annotationRef/>
      </w:r>
      <w:r>
        <w:t>Call out to adaptive management</w:t>
      </w:r>
    </w:p>
  </w:comment>
  <w:comment w:id="402" w:author="Colin Dassow" w:date="2020-12-03T10:31:00Z" w:initials="CD">
    <w:p w14:paraId="7D24778F" w14:textId="7E469112" w:rsidR="008365C7" w:rsidRDefault="008365C7">
      <w:pPr>
        <w:pStyle w:val="CommentText"/>
      </w:pPr>
      <w:r>
        <w:rPr>
          <w:rStyle w:val="CommentReference"/>
        </w:rPr>
        <w:annotationRef/>
      </w:r>
      <w:r>
        <w:t>Trying to end on a sort of optimistic note/call to action, does this make sense?</w:t>
      </w:r>
    </w:p>
  </w:comment>
  <w:comment w:id="403" w:author="Chelsey Nieman" w:date="2020-12-09T12:43:00Z" w:initials="CLN">
    <w:p w14:paraId="65F6C0DE" w14:textId="3DFFE58A" w:rsidR="008365C7" w:rsidRDefault="008365C7">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406" w:author="Colin Dassow" w:date="2020-12-03T10:32:00Z" w:initials="CD">
    <w:p w14:paraId="558C440D" w14:textId="77777777" w:rsidR="008365C7" w:rsidRDefault="008365C7" w:rsidP="00214784">
      <w:pPr>
        <w:pStyle w:val="CommentText"/>
      </w:pPr>
      <w:r>
        <w:rPr>
          <w:rStyle w:val="CommentReference"/>
        </w:rPr>
        <w:annotationRef/>
      </w:r>
      <w:r>
        <w:t>Call out to adaptive management</w:t>
      </w:r>
    </w:p>
  </w:comment>
  <w:comment w:id="419" w:author="Colin Dassow" w:date="2020-12-03T10:32:00Z" w:initials="CD">
    <w:p w14:paraId="5F43A85D" w14:textId="14B716B2" w:rsidR="008365C7" w:rsidRDefault="008365C7">
      <w:pPr>
        <w:pStyle w:val="CommentText"/>
      </w:pPr>
      <w:r>
        <w:rPr>
          <w:rStyle w:val="CommentReference"/>
        </w:rPr>
        <w:annotationRef/>
      </w:r>
      <w:r>
        <w:t>Call out to adaptive management</w:t>
      </w:r>
    </w:p>
  </w:comment>
  <w:comment w:id="420" w:author="Sass, Gregory G [8]" w:date="2020-11-11T18:42:00Z" w:initials="SGG">
    <w:p w14:paraId="55219110" w14:textId="77777777" w:rsidR="008365C7" w:rsidRDefault="008365C7" w:rsidP="00686B5C">
      <w:pPr>
        <w:pStyle w:val="CommentText"/>
      </w:pPr>
      <w:r>
        <w:rPr>
          <w:rStyle w:val="CommentReference"/>
        </w:rPr>
        <w:annotationRef/>
      </w:r>
      <w:r>
        <w:t>You’ve got a two species stage structured model for both species now.  Highlight that as an advancement from Carpenter and Brock.</w:t>
      </w:r>
    </w:p>
  </w:comment>
  <w:comment w:id="421" w:author="Chris Solomon" w:date="2020-11-15T10:15:00Z" w:initials="CS">
    <w:p w14:paraId="03C6FB31" w14:textId="77777777" w:rsidR="008365C7" w:rsidRDefault="008365C7"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422" w:author="Colin Dassow" w:date="2020-12-03T10:27:00Z" w:initials="CD">
    <w:p w14:paraId="632DBEE8" w14:textId="4C2A3FD5" w:rsidR="008365C7" w:rsidRDefault="008365C7">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8365C7" w:rsidRDefault="008365C7">
      <w:pPr>
        <w:pStyle w:val="CommentText"/>
      </w:pPr>
    </w:p>
    <w:p w14:paraId="62FD6826" w14:textId="0475540A" w:rsidR="008365C7" w:rsidRDefault="008365C7">
      <w:pPr>
        <w:pStyle w:val="CommentText"/>
      </w:pPr>
      <w:r>
        <w:t>These are points 2 &amp; 3 in the outline above</w:t>
      </w:r>
    </w:p>
  </w:comment>
  <w:comment w:id="423" w:author="Sass, Gregory G [8]" w:date="2020-11-11T18:43:00Z" w:initials="SGG">
    <w:p w14:paraId="039F3B41" w14:textId="77777777" w:rsidR="008365C7" w:rsidRDefault="008365C7"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424" w:author="Colin Dassow" w:date="2020-12-04T11:05:00Z" w:initials="CD">
    <w:p w14:paraId="61376CD5" w14:textId="5DA3B4E5" w:rsidR="008365C7" w:rsidRDefault="008365C7">
      <w:pPr>
        <w:pStyle w:val="CommentText"/>
      </w:pPr>
      <w:r>
        <w:rPr>
          <w:rStyle w:val="CommentReference"/>
        </w:rPr>
        <w:annotationRef/>
      </w:r>
      <w:r>
        <w:t>I think now in point 3 of the outline above I’ve created a space to do this.</w:t>
      </w:r>
    </w:p>
  </w:comment>
  <w:comment w:id="425" w:author="Chelsey Nieman" w:date="2020-11-30T13:29:00Z" w:initials="CLN">
    <w:p w14:paraId="0EB0E5C9" w14:textId="77777777" w:rsidR="008365C7" w:rsidRDefault="008365C7"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426" w:author="Sass, Gregory G [8]" w:date="2020-11-11T18:52:00Z" w:initials="SGG">
    <w:p w14:paraId="336C1A33" w14:textId="77777777" w:rsidR="008365C7" w:rsidRDefault="008365C7"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C072E3" w15:done="0"/>
  <w15:commentEx w15:paraId="630756CD" w15:paraIdParent="73C072E3" w15:done="0"/>
  <w15:commentEx w15:paraId="55C08B86" w15:paraIdParent="73C072E3" w15:done="0"/>
  <w15:commentEx w15:paraId="00D5D8B1" w15:done="0"/>
  <w15:commentEx w15:paraId="480CFD9D" w15:done="0"/>
  <w15:commentEx w15:paraId="2C96B272" w15:done="0"/>
  <w15:commentEx w15:paraId="21BF4DB1" w15:done="0"/>
  <w15:commentEx w15:paraId="5761C2C4" w15:done="0"/>
  <w15:commentEx w15:paraId="20AA6E73" w15:done="0"/>
  <w15:commentEx w15:paraId="790ADCEE" w15:done="0"/>
  <w15:commentEx w15:paraId="30CA8FD9" w15:paraIdParent="790ADCEE" w15:done="0"/>
  <w15:commentEx w15:paraId="65FD3532" w15:done="0"/>
  <w15:commentEx w15:paraId="2BC0031A" w15:done="0"/>
  <w15:commentEx w15:paraId="15DC0723" w15:done="0"/>
  <w15:commentEx w15:paraId="277698AA" w15:done="0"/>
  <w15:commentEx w15:paraId="0043BB2A" w15:done="0"/>
  <w15:commentEx w15:paraId="357F414E" w15:paraIdParent="0043BB2A" w15:done="0"/>
  <w15:commentEx w15:paraId="19F23793" w15:done="0"/>
  <w15:commentEx w15:paraId="3DEEB64D" w15:done="1"/>
  <w15:commentEx w15:paraId="09D47A79"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4D988B7E" w15:done="0"/>
  <w15:commentEx w15:paraId="7CAAC9B1" w15:done="1"/>
  <w15:commentEx w15:paraId="685F99C7" w15:done="1"/>
  <w15:commentEx w15:paraId="4890C4F5" w15:done="0"/>
  <w15:commentEx w15:paraId="39A037C3" w15:paraIdParent="4890C4F5" w15:done="0"/>
  <w15:commentEx w15:paraId="70252D73" w15:paraIdParent="4890C4F5" w15:done="0"/>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7E7D1C8" w15:done="0"/>
  <w15:commentEx w15:paraId="16BF57B8" w15:done="1"/>
  <w15:commentEx w15:paraId="0117A5DE" w15:done="1"/>
  <w15:commentEx w15:paraId="45D36DB7" w15:paraIdParent="0117A5DE" w15:done="1"/>
  <w15:commentEx w15:paraId="22C2A328" w15:done="0"/>
  <w15:commentEx w15:paraId="111742B9" w15:done="0"/>
  <w15:commentEx w15:paraId="5F035BF3" w15:done="0"/>
  <w15:commentEx w15:paraId="4FC22C4A" w15:done="0"/>
  <w15:commentEx w15:paraId="72CB3988" w15:done="1"/>
  <w15:commentEx w15:paraId="7D84045C" w15:paraIdParent="72CB3988" w15:done="1"/>
  <w15:commentEx w15:paraId="3A8A502C" w15:done="0"/>
  <w15:commentEx w15:paraId="2E1234FB" w15:done="0"/>
  <w15:commentEx w15:paraId="09EC8D89" w15:done="0"/>
  <w15:commentEx w15:paraId="467E272C" w15:done="0"/>
  <w15:commentEx w15:paraId="273EDAF2" w15:done="1"/>
  <w15:commentEx w15:paraId="42A42C2C" w15:done="0"/>
  <w15:commentEx w15:paraId="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4A33706D" w15:done="0"/>
  <w15:commentEx w15:paraId="2B8C7C1B" w15:done="0"/>
  <w15:commentEx w15:paraId="15025746" w15:done="0"/>
  <w15:commentEx w15:paraId="4D88903E" w15:paraIdParent="15025746" w15:done="0"/>
  <w15:commentEx w15:paraId="23E6830F" w15:done="0"/>
  <w15:commentEx w15:paraId="7DEF3C15" w15:paraIdParent="23E6830F" w15:done="0"/>
  <w15:commentEx w15:paraId="71DDC9B0" w15:done="0"/>
  <w15:commentEx w15:paraId="0C9B1E61" w15:done="0"/>
  <w15:commentEx w15:paraId="6B145F9B" w15:paraIdParent="0C9B1E61" w15:done="0"/>
  <w15:commentEx w15:paraId="3706765C" w15:done="0"/>
  <w15:commentEx w15:paraId="7AEFF447"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7C96CD" w16cex:dateUtc="2020-12-10T18:45:00Z"/>
  <w16cex:commentExtensible w16cex:durableId="237C98C6" w16cex:dateUtc="2020-12-10T18:53:00Z"/>
  <w16cex:commentExtensible w16cex:durableId="237C991D" w16cex:dateUtc="2020-12-10T18:54:00Z"/>
  <w16cex:commentExtensible w16cex:durableId="237C994B" w16cex:dateUtc="2020-12-10T18:55:00Z"/>
  <w16cex:commentExtensible w16cex:durableId="237C9D05" w16cex:dateUtc="2020-12-10T19:11: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A31" w16cex:dateUtc="2020-11-30T20:03:00Z"/>
  <w16cex:commentExtensible w16cex:durableId="235B7D8D" w16cex:dateUtc="2020-11-15T15:12:00Z"/>
  <w16cex:commentExtensible w16cex:durableId="237B21DF" w16cex:dateUtc="2020-12-09T16:1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C96B272" w16cid:durableId="2381E047"/>
  <w16cid:commentId w16cid:paraId="21BF4DB1" w16cid:durableId="237C96CD"/>
  <w16cid:commentId w16cid:paraId="5761C2C4" w16cid:durableId="237C98C6"/>
  <w16cid:commentId w16cid:paraId="20AA6E73" w16cid:durableId="2381E200"/>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277698AA" w16cid:durableId="2381E424"/>
  <w16cid:commentId w16cid:paraId="0043BB2A" w16cid:durableId="237C934F"/>
  <w16cid:commentId w16cid:paraId="357F414E" w16cid:durableId="237C991D"/>
  <w16cid:commentId w16cid:paraId="19F23793" w16cid:durableId="237C994B"/>
  <w16cid:commentId w16cid:paraId="3DEEB64D" w16cid:durableId="237B1CE6"/>
  <w16cid:commentId w16cid:paraId="09D47A79" w16cid:durableId="237B1CE7"/>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70252D73" w16cid:durableId="237B1CEE"/>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7E7D1C8" w16cid:durableId="23552BCF"/>
  <w16cid:commentId w16cid:paraId="16BF57B8" w16cid:durableId="2356AA4D"/>
  <w16cid:commentId w16cid:paraId="0117A5DE" w16cid:durableId="236F7A31"/>
  <w16cid:commentId w16cid:paraId="45D36DB7" w16cid:durableId="237B1CF7"/>
  <w16cid:commentId w16cid:paraId="22C2A328" w16cid:durableId="2381EBD4"/>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2A42C2C" w16cid:durableId="237B21DF"/>
  <w16cid:commentId w16cid:paraId="394932B8" w16cid:durableId="237B1D00"/>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4A33706D" w16cid:durableId="2381F08C"/>
  <w16cid:commentId w16cid:paraId="2B8C7C1B" w16cid:durableId="237B3F34"/>
  <w16cid:commentId w16cid:paraId="15025746" w16cid:durableId="237B3F72"/>
  <w16cid:commentId w16cid:paraId="4D88903E" w16cid:durableId="237C9375"/>
  <w16cid:commentId w16cid:paraId="23E6830F" w16cid:durableId="237B4289"/>
  <w16cid:commentId w16cid:paraId="7DEF3C15" w16cid:durableId="237C9377"/>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06645" w14:textId="77777777" w:rsidR="008535EE" w:rsidRDefault="008535EE">
      <w:pPr>
        <w:spacing w:after="0"/>
      </w:pPr>
      <w:r>
        <w:separator/>
      </w:r>
    </w:p>
  </w:endnote>
  <w:endnote w:type="continuationSeparator" w:id="0">
    <w:p w14:paraId="27390217" w14:textId="77777777" w:rsidR="008535EE" w:rsidRDefault="008535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88249202"/>
      <w:docPartObj>
        <w:docPartGallery w:val="Page Numbers (Bottom of Page)"/>
        <w:docPartUnique/>
      </w:docPartObj>
    </w:sdtPr>
    <w:sdtContent>
      <w:p w14:paraId="2B6D06BA" w14:textId="104F27E5" w:rsidR="008365C7" w:rsidRDefault="008365C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8365C7" w:rsidRDefault="008365C7"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4447234"/>
      <w:docPartObj>
        <w:docPartGallery w:val="Page Numbers (Bottom of Page)"/>
        <w:docPartUnique/>
      </w:docPartObj>
    </w:sdtPr>
    <w:sdtContent>
      <w:p w14:paraId="1C49B948" w14:textId="5C80D97F" w:rsidR="008365C7" w:rsidRDefault="008365C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17B52B45" w14:textId="77777777" w:rsidR="008365C7" w:rsidRDefault="008365C7"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DB02F" w14:textId="77777777" w:rsidR="008535EE" w:rsidRDefault="008535EE">
      <w:r>
        <w:separator/>
      </w:r>
    </w:p>
  </w:footnote>
  <w:footnote w:type="continuationSeparator" w:id="0">
    <w:p w14:paraId="3D4AECC6" w14:textId="77777777" w:rsidR="008535EE" w:rsidRDefault="008535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Gregory.Sass@wisconsin.gov::56aa3099-310a-4dcc-b9fd-7f7ae6dd5b00"/>
  </w15:person>
  <w15:person w15:author="Sass, Gregory G [2]">
    <w15:presenceInfo w15:providerId="AD" w15:userId="S::Gregory.Sass@wisconsin.gov::56aa3099-310a-4dcc-b9fd-7f7ae6dd5b00"/>
  </w15:person>
  <w15:person w15:author="Sass, Gregory G [3]">
    <w15:presenceInfo w15:providerId="AD" w15:userId="S::Gregory.Sass@wisconsin.gov::56aa3099-310a-4dcc-b9fd-7f7ae6dd5b00"/>
  </w15:person>
  <w15:person w15:author="Sass, Gregory G [4]">
    <w15:presenceInfo w15:providerId="AD" w15:userId="S::Gregory.Sass@wisconsin.gov::56aa3099-310a-4dcc-b9fd-7f7ae6dd5b00"/>
  </w15:person>
  <w15:person w15:author="Sass, Gregory G [5]">
    <w15:presenceInfo w15:providerId="AD" w15:userId="S::Gregory.Sass@wisconsin.gov::56aa3099-310a-4dcc-b9fd-7f7ae6dd5b00"/>
  </w15:person>
  <w15:person w15:author="Sass, Gregory G [6]">
    <w15:presenceInfo w15:providerId="AD" w15:userId="S::Gregory.Sass@wisconsin.gov::56aa3099-310a-4dcc-b9fd-7f7ae6dd5b00"/>
  </w15:person>
  <w15:person w15:author="Sass, Gregory G [7]">
    <w15:presenceInfo w15:providerId="AD" w15:userId="S::Gregory.Sass@wisconsin.gov::56aa3099-310a-4dcc-b9fd-7f7ae6dd5b00"/>
  </w15:person>
  <w15:person w15:author="Sass, Gregory G [8]">
    <w15:presenceInfo w15:providerId="AD" w15:userId="S-1-5-21-1068637394-4219095031-2642338718-32640"/>
  </w15:person>
  <w15:person w15:author="Sass, Gregory G [9]">
    <w15:presenceInfo w15:providerId="AD" w15:userId="S::Gregory.Sass@wisconsin.gov::56aa3099-310a-4dcc-b9fd-7f7ae6dd5b00"/>
  </w15:person>
  <w15:person w15:author="Sass, Gregory G [10]">
    <w15:presenceInfo w15:providerId="AD" w15:userId="S::Gregory.Sass@wisconsin.gov::56aa3099-310a-4dcc-b9fd-7f7ae6dd5b00"/>
  </w15:person>
  <w15:person w15:author="Sass, Gregory G [11]">
    <w15:presenceInfo w15:providerId="AD" w15:userId="S::Gregory.Sass@wisconsin.gov::56aa3099-310a-4dcc-b9fd-7f7ae6dd5b00"/>
  </w15:person>
  <w15:person w15:author="Sass, Gregory G [12]">
    <w15:presenceInfo w15:providerId="AD" w15:userId="S::Gregory.Sass@wisconsin.gov::56aa3099-310a-4dcc-b9fd-7f7ae6dd5b00"/>
  </w15:person>
  <w15:person w15:author="Sass, Gregory G [13]">
    <w15:presenceInfo w15:providerId="AD" w15:userId="S::Gregory.Sass@wisconsin.gov::56aa3099-310a-4dcc-b9fd-7f7ae6dd5b00"/>
  </w15:person>
  <w15:person w15:author="Sass, Gregory G [14]">
    <w15:presenceInfo w15:providerId="AD" w15:userId="S::Gregory.Sass@wisconsin.gov::56aa3099-310a-4dcc-b9fd-7f7ae6dd5b00"/>
  </w15:person>
  <w15:person w15:author="Sass, Gregory G [15]">
    <w15:presenceInfo w15:providerId="AD" w15:userId="S::Gregory.Sass@wisconsin.gov::56aa3099-310a-4dcc-b9fd-7f7ae6dd5b00"/>
  </w15:person>
  <w15:person w15:author="Sass, Gregory G [16]">
    <w15:presenceInfo w15:providerId="AD" w15:userId="S::Gregory.Sass@wisconsin.gov::56aa3099-310a-4dcc-b9fd-7f7ae6dd5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E2"/>
    <w:rsid w:val="00052ED8"/>
    <w:rsid w:val="00062887"/>
    <w:rsid w:val="00065EB8"/>
    <w:rsid w:val="000669A7"/>
    <w:rsid w:val="000723E5"/>
    <w:rsid w:val="00081D0D"/>
    <w:rsid w:val="00083D9F"/>
    <w:rsid w:val="0009734C"/>
    <w:rsid w:val="000B101C"/>
    <w:rsid w:val="000B686C"/>
    <w:rsid w:val="000C2C9F"/>
    <w:rsid w:val="000C7293"/>
    <w:rsid w:val="000D48AB"/>
    <w:rsid w:val="000E5CE7"/>
    <w:rsid w:val="00113753"/>
    <w:rsid w:val="00116751"/>
    <w:rsid w:val="001224BC"/>
    <w:rsid w:val="00164BB1"/>
    <w:rsid w:val="001B7BDD"/>
    <w:rsid w:val="001F6C94"/>
    <w:rsid w:val="002033DF"/>
    <w:rsid w:val="00214784"/>
    <w:rsid w:val="00221E85"/>
    <w:rsid w:val="00235F33"/>
    <w:rsid w:val="00235FC1"/>
    <w:rsid w:val="002753B0"/>
    <w:rsid w:val="002877E7"/>
    <w:rsid w:val="00293299"/>
    <w:rsid w:val="002A36AE"/>
    <w:rsid w:val="002B1FE8"/>
    <w:rsid w:val="002B2F5F"/>
    <w:rsid w:val="002D7728"/>
    <w:rsid w:val="0031245F"/>
    <w:rsid w:val="00312680"/>
    <w:rsid w:val="00316186"/>
    <w:rsid w:val="00325664"/>
    <w:rsid w:val="003431E2"/>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83E32"/>
    <w:rsid w:val="004C2123"/>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E391C"/>
    <w:rsid w:val="00603C31"/>
    <w:rsid w:val="006221BE"/>
    <w:rsid w:val="006265B4"/>
    <w:rsid w:val="006312AF"/>
    <w:rsid w:val="00635D1F"/>
    <w:rsid w:val="006428D8"/>
    <w:rsid w:val="006471FF"/>
    <w:rsid w:val="00660332"/>
    <w:rsid w:val="006632F5"/>
    <w:rsid w:val="006643D3"/>
    <w:rsid w:val="00685952"/>
    <w:rsid w:val="00686B5C"/>
    <w:rsid w:val="0069130D"/>
    <w:rsid w:val="006968BD"/>
    <w:rsid w:val="006D769C"/>
    <w:rsid w:val="00733BCC"/>
    <w:rsid w:val="00747CAE"/>
    <w:rsid w:val="00765317"/>
    <w:rsid w:val="00784D58"/>
    <w:rsid w:val="007A2BF4"/>
    <w:rsid w:val="007A529D"/>
    <w:rsid w:val="007A5C98"/>
    <w:rsid w:val="007C0D1C"/>
    <w:rsid w:val="007C4C65"/>
    <w:rsid w:val="007E3E3C"/>
    <w:rsid w:val="0082052B"/>
    <w:rsid w:val="008211DD"/>
    <w:rsid w:val="008365C7"/>
    <w:rsid w:val="00841590"/>
    <w:rsid w:val="0085205D"/>
    <w:rsid w:val="008535EE"/>
    <w:rsid w:val="00855018"/>
    <w:rsid w:val="00863375"/>
    <w:rsid w:val="00863E39"/>
    <w:rsid w:val="00876889"/>
    <w:rsid w:val="0088303F"/>
    <w:rsid w:val="008B40CF"/>
    <w:rsid w:val="008D6863"/>
    <w:rsid w:val="008D7C62"/>
    <w:rsid w:val="008E6B0F"/>
    <w:rsid w:val="008F5048"/>
    <w:rsid w:val="00913B96"/>
    <w:rsid w:val="009227FD"/>
    <w:rsid w:val="00933894"/>
    <w:rsid w:val="00935D0A"/>
    <w:rsid w:val="00951413"/>
    <w:rsid w:val="00960373"/>
    <w:rsid w:val="0097008B"/>
    <w:rsid w:val="00985164"/>
    <w:rsid w:val="0099185D"/>
    <w:rsid w:val="009A01BC"/>
    <w:rsid w:val="009A48E8"/>
    <w:rsid w:val="009A5FC5"/>
    <w:rsid w:val="009B7CE4"/>
    <w:rsid w:val="009C0A6B"/>
    <w:rsid w:val="009C36FD"/>
    <w:rsid w:val="009D2FB0"/>
    <w:rsid w:val="009D5984"/>
    <w:rsid w:val="00A06286"/>
    <w:rsid w:val="00A12345"/>
    <w:rsid w:val="00A1662B"/>
    <w:rsid w:val="00A1768F"/>
    <w:rsid w:val="00A20672"/>
    <w:rsid w:val="00A21444"/>
    <w:rsid w:val="00AC1F3C"/>
    <w:rsid w:val="00AC53AD"/>
    <w:rsid w:val="00AD495E"/>
    <w:rsid w:val="00AD4E9A"/>
    <w:rsid w:val="00AF05EC"/>
    <w:rsid w:val="00B233A4"/>
    <w:rsid w:val="00B301C9"/>
    <w:rsid w:val="00B40165"/>
    <w:rsid w:val="00B52EC6"/>
    <w:rsid w:val="00B5453D"/>
    <w:rsid w:val="00B7735F"/>
    <w:rsid w:val="00B837B3"/>
    <w:rsid w:val="00B85634"/>
    <w:rsid w:val="00B86B75"/>
    <w:rsid w:val="00BB10B5"/>
    <w:rsid w:val="00BB26B6"/>
    <w:rsid w:val="00BB690A"/>
    <w:rsid w:val="00BC48D5"/>
    <w:rsid w:val="00BD2A9B"/>
    <w:rsid w:val="00BD51F6"/>
    <w:rsid w:val="00C36279"/>
    <w:rsid w:val="00C37E10"/>
    <w:rsid w:val="00C52502"/>
    <w:rsid w:val="00C777A3"/>
    <w:rsid w:val="00C8023F"/>
    <w:rsid w:val="00C810DE"/>
    <w:rsid w:val="00C85732"/>
    <w:rsid w:val="00C91CDB"/>
    <w:rsid w:val="00CB68AA"/>
    <w:rsid w:val="00CC34A4"/>
    <w:rsid w:val="00D07D98"/>
    <w:rsid w:val="00D1023F"/>
    <w:rsid w:val="00D17398"/>
    <w:rsid w:val="00D179C3"/>
    <w:rsid w:val="00D27D7F"/>
    <w:rsid w:val="00D319EA"/>
    <w:rsid w:val="00DB5BA4"/>
    <w:rsid w:val="00DC37BF"/>
    <w:rsid w:val="00DE0B74"/>
    <w:rsid w:val="00DE1EA5"/>
    <w:rsid w:val="00DF3188"/>
    <w:rsid w:val="00E0435F"/>
    <w:rsid w:val="00E05CA0"/>
    <w:rsid w:val="00E315A3"/>
    <w:rsid w:val="00E331BE"/>
    <w:rsid w:val="00E50F0E"/>
    <w:rsid w:val="00E62FB3"/>
    <w:rsid w:val="00E73809"/>
    <w:rsid w:val="00E91950"/>
    <w:rsid w:val="00E9216A"/>
    <w:rsid w:val="00E9399D"/>
    <w:rsid w:val="00EB4681"/>
    <w:rsid w:val="00EC324C"/>
    <w:rsid w:val="00EC5EE0"/>
    <w:rsid w:val="00ED0067"/>
    <w:rsid w:val="00ED567B"/>
    <w:rsid w:val="00F04161"/>
    <w:rsid w:val="00F21E9D"/>
    <w:rsid w:val="00F2262C"/>
    <w:rsid w:val="00F30DFE"/>
    <w:rsid w:val="00F3526A"/>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9038E-37E7-4AE9-9B3D-5EE714E6A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3</Pages>
  <Words>5060</Words>
  <Characters>2884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Sass, Gregory G - DNR</cp:lastModifiedBy>
  <cp:revision>6</cp:revision>
  <dcterms:created xsi:type="dcterms:W3CDTF">2020-12-14T19:08:00Z</dcterms:created>
  <dcterms:modified xsi:type="dcterms:W3CDTF">2020-12-1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